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82194" w14:textId="4CD7C6EB" w:rsidR="00B10F79" w:rsidRPr="008720CF" w:rsidRDefault="00D433B6" w:rsidP="008C197F">
      <w:pPr>
        <w:spacing w:after="200" w:line="240" w:lineRule="auto"/>
        <w:jc w:val="center"/>
        <w:rPr>
          <w:rFonts w:ascii="Arial" w:hAnsi="Arial" w:cs="Arial"/>
          <w:b/>
          <w:sz w:val="24"/>
          <w:szCs w:val="24"/>
          <w:lang w:val="tr-TR"/>
        </w:rPr>
      </w:pPr>
      <w:r w:rsidRPr="008720CF">
        <w:rPr>
          <w:rFonts w:ascii="Arial" w:hAnsi="Arial" w:cs="Arial"/>
          <w:b/>
          <w:sz w:val="24"/>
          <w:szCs w:val="24"/>
          <w:lang w:val="tr-TR"/>
        </w:rPr>
        <w:t xml:space="preserve">Türkiye </w:t>
      </w:r>
      <w:r w:rsidR="008B00E7" w:rsidRPr="008720CF">
        <w:rPr>
          <w:rFonts w:ascii="Arial" w:hAnsi="Arial" w:cs="Arial"/>
          <w:b/>
          <w:sz w:val="24"/>
          <w:szCs w:val="24"/>
          <w:lang w:val="tr-TR"/>
        </w:rPr>
        <w:t>Cinsel Sömürü ve İstismardan Koruma (CSİK) Ağı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37"/>
        <w:gridCol w:w="779"/>
        <w:gridCol w:w="1829"/>
        <w:gridCol w:w="1288"/>
        <w:gridCol w:w="779"/>
        <w:gridCol w:w="2338"/>
      </w:tblGrid>
      <w:tr w:rsidR="00A55763" w:rsidRPr="008720CF" w14:paraId="1F49756B" w14:textId="77777777">
        <w:trPr>
          <w:trHeight w:val="440"/>
        </w:trPr>
        <w:tc>
          <w:tcPr>
            <w:tcW w:w="9350" w:type="dxa"/>
            <w:gridSpan w:val="6"/>
            <w:vAlign w:val="center"/>
          </w:tcPr>
          <w:p w14:paraId="3893F5CC" w14:textId="56E64C03" w:rsidR="00A55763" w:rsidRPr="008720CF" w:rsidRDefault="003C78E6" w:rsidP="00542008">
            <w:pPr>
              <w:spacing w:before="240" w:line="240" w:lineRule="auto"/>
              <w:jc w:val="center"/>
              <w:rPr>
                <w:rFonts w:ascii="Arial" w:hAnsi="Arial" w:cs="Arial"/>
                <w:b/>
                <w:lang w:val="tr-TR"/>
              </w:rPr>
            </w:pPr>
            <w:r w:rsidRPr="008720CF">
              <w:rPr>
                <w:rFonts w:ascii="Arial" w:hAnsi="Arial" w:cs="Arial"/>
                <w:b/>
                <w:lang w:val="tr-TR"/>
              </w:rPr>
              <w:t>CİNSEL SÖMÜRÜ VE İSTİSMAR ŞİKAYE</w:t>
            </w:r>
            <w:r w:rsidR="00344A18" w:rsidRPr="008720CF">
              <w:rPr>
                <w:rFonts w:ascii="Arial" w:hAnsi="Arial" w:cs="Arial"/>
                <w:b/>
                <w:lang w:val="tr-TR"/>
              </w:rPr>
              <w:t xml:space="preserve">T </w:t>
            </w:r>
            <w:r w:rsidR="00C20008" w:rsidRPr="008720CF">
              <w:rPr>
                <w:rFonts w:ascii="Arial" w:hAnsi="Arial" w:cs="Arial"/>
                <w:b/>
                <w:lang w:val="tr-TR"/>
              </w:rPr>
              <w:t xml:space="preserve">RAPORLAMA VE </w:t>
            </w:r>
            <w:r w:rsidRPr="008720CF">
              <w:rPr>
                <w:rFonts w:ascii="Arial" w:hAnsi="Arial" w:cs="Arial"/>
                <w:b/>
                <w:lang w:val="tr-TR"/>
              </w:rPr>
              <w:t>YÖNLENDİRME FORMU</w:t>
            </w:r>
          </w:p>
        </w:tc>
      </w:tr>
      <w:tr w:rsidR="00A55763" w:rsidRPr="008720CF" w14:paraId="02FB16C9" w14:textId="77777777">
        <w:trPr>
          <w:trHeight w:val="710"/>
        </w:trPr>
        <w:tc>
          <w:tcPr>
            <w:tcW w:w="9350" w:type="dxa"/>
            <w:gridSpan w:val="6"/>
            <w:vAlign w:val="center"/>
          </w:tcPr>
          <w:p w14:paraId="602A4955" w14:textId="4A473327" w:rsidR="00A55763" w:rsidRPr="008720CF" w:rsidRDefault="003C78E6" w:rsidP="005A373F">
            <w:pPr>
              <w:spacing w:before="80" w:after="8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Bu form, bir CSİ </w:t>
            </w:r>
            <w:r w:rsidR="00344A18" w:rsidRPr="008720CF">
              <w:rPr>
                <w:rFonts w:ascii="Arial" w:hAnsi="Arial" w:cs="Arial"/>
                <w:lang w:val="tr-TR"/>
              </w:rPr>
              <w:t>şikayeti</w:t>
            </w:r>
            <w:r w:rsidRPr="008720CF">
              <w:rPr>
                <w:rFonts w:ascii="Arial" w:hAnsi="Arial" w:cs="Arial"/>
                <w:lang w:val="tr-TR"/>
              </w:rPr>
              <w:t xml:space="preserve"> hakkında </w:t>
            </w:r>
            <w:r w:rsidR="00230AC6" w:rsidRPr="008720CF">
              <w:rPr>
                <w:rFonts w:ascii="Arial" w:hAnsi="Arial" w:cs="Arial"/>
                <w:lang w:val="tr-TR"/>
              </w:rPr>
              <w:t xml:space="preserve">tarafınıza raporlanan </w:t>
            </w:r>
            <w:r w:rsidRPr="008720CF">
              <w:rPr>
                <w:rFonts w:ascii="Arial" w:hAnsi="Arial" w:cs="Arial"/>
                <w:lang w:val="tr-TR"/>
              </w:rPr>
              <w:t>bilgileri 1) kuru</w:t>
            </w:r>
            <w:r w:rsidR="00230AC6" w:rsidRPr="008720CF">
              <w:rPr>
                <w:rFonts w:ascii="Arial" w:hAnsi="Arial" w:cs="Arial"/>
                <w:lang w:val="tr-TR"/>
              </w:rPr>
              <w:t xml:space="preserve">munuzdaki </w:t>
            </w:r>
            <w:r w:rsidRPr="008720CF">
              <w:rPr>
                <w:rFonts w:ascii="Arial" w:hAnsi="Arial" w:cs="Arial"/>
                <w:lang w:val="tr-TR"/>
              </w:rPr>
              <w:t>CSİK odak kişisine</w:t>
            </w:r>
            <w:r w:rsidR="002129ED" w:rsidRPr="008720CF">
              <w:rPr>
                <w:rFonts w:ascii="Arial" w:hAnsi="Arial" w:cs="Arial"/>
                <w:lang w:val="tr-TR"/>
              </w:rPr>
              <w:t xml:space="preserve"> raporlamanızda</w:t>
            </w:r>
            <w:r w:rsidRPr="008720CF">
              <w:rPr>
                <w:rFonts w:ascii="Arial" w:hAnsi="Arial" w:cs="Arial"/>
                <w:lang w:val="tr-TR"/>
              </w:rPr>
              <w:t>; 2) başka bir kuru</w:t>
            </w:r>
            <w:r w:rsidR="00230AC6" w:rsidRPr="008720CF">
              <w:rPr>
                <w:rFonts w:ascii="Arial" w:hAnsi="Arial" w:cs="Arial"/>
                <w:lang w:val="tr-TR"/>
              </w:rPr>
              <w:t xml:space="preserve">mdaki </w:t>
            </w:r>
            <w:r w:rsidRPr="008720CF">
              <w:rPr>
                <w:rFonts w:ascii="Arial" w:hAnsi="Arial" w:cs="Arial"/>
                <w:lang w:val="tr-TR"/>
              </w:rPr>
              <w:t xml:space="preserve">CSİK odak kişisine </w:t>
            </w:r>
            <w:r w:rsidR="002129ED" w:rsidRPr="008720CF">
              <w:rPr>
                <w:rFonts w:ascii="Arial" w:hAnsi="Arial" w:cs="Arial"/>
                <w:lang w:val="tr-TR"/>
              </w:rPr>
              <w:t xml:space="preserve">yönlendirmenizde </w:t>
            </w:r>
            <w:r w:rsidRPr="008720CF">
              <w:rPr>
                <w:rFonts w:ascii="Arial" w:hAnsi="Arial" w:cs="Arial"/>
                <w:lang w:val="tr-TR"/>
              </w:rPr>
              <w:t xml:space="preserve">veya 3) </w:t>
            </w:r>
            <w:r w:rsidR="002129ED" w:rsidRPr="008720CF">
              <w:rPr>
                <w:rFonts w:ascii="Arial" w:hAnsi="Arial" w:cs="Arial"/>
                <w:lang w:val="tr-TR"/>
              </w:rPr>
              <w:t xml:space="preserve">bir </w:t>
            </w:r>
            <w:r w:rsidRPr="008720CF">
              <w:rPr>
                <w:rFonts w:ascii="Arial" w:hAnsi="Arial" w:cs="Arial"/>
                <w:lang w:val="tr-TR"/>
              </w:rPr>
              <w:t xml:space="preserve">TCDŞ odak kişisinden </w:t>
            </w:r>
            <w:r w:rsidR="002129ED" w:rsidRPr="008720CF">
              <w:rPr>
                <w:rFonts w:ascii="Arial" w:hAnsi="Arial" w:cs="Arial"/>
                <w:lang w:val="tr-TR"/>
              </w:rPr>
              <w:t xml:space="preserve">süreçte </w:t>
            </w:r>
            <w:r w:rsidR="00BA6BD0" w:rsidRPr="008720CF">
              <w:rPr>
                <w:rFonts w:ascii="Arial" w:hAnsi="Arial" w:cs="Arial"/>
                <w:lang w:val="tr-TR"/>
              </w:rPr>
              <w:t xml:space="preserve">destek almanız </w:t>
            </w:r>
            <w:r w:rsidRPr="008720CF">
              <w:rPr>
                <w:rFonts w:ascii="Arial" w:hAnsi="Arial" w:cs="Arial"/>
                <w:lang w:val="tr-TR"/>
              </w:rPr>
              <w:t xml:space="preserve">için </w:t>
            </w:r>
            <w:r w:rsidR="00984836" w:rsidRPr="008720CF">
              <w:rPr>
                <w:rFonts w:ascii="Arial" w:hAnsi="Arial" w:cs="Arial"/>
                <w:lang w:val="tr-TR"/>
              </w:rPr>
              <w:t>hazırlanmıştır</w:t>
            </w:r>
            <w:r w:rsidRPr="008720CF">
              <w:rPr>
                <w:rFonts w:ascii="Arial" w:hAnsi="Arial" w:cs="Arial"/>
                <w:lang w:val="tr-TR"/>
              </w:rPr>
              <w:t xml:space="preserve">. Devam etmeden önce </w:t>
            </w:r>
            <w:r w:rsidR="007B2793" w:rsidRPr="008720CF">
              <w:rPr>
                <w:rFonts w:ascii="Arial" w:hAnsi="Arial" w:cs="Arial"/>
                <w:lang w:val="tr-TR"/>
              </w:rPr>
              <w:t xml:space="preserve">Türkiye CSİK Ağının oluşturduğu </w:t>
            </w:r>
            <w:hyperlink r:id="rId11" w:history="1">
              <w:r w:rsidR="00075C4B" w:rsidRPr="008720CF">
                <w:rPr>
                  <w:rStyle w:val="Hyperlink"/>
                  <w:rFonts w:ascii="Arial" w:hAnsi="Arial" w:cs="Arial"/>
                  <w:b/>
                  <w:bCs/>
                  <w:lang w:val="tr-TR"/>
                </w:rPr>
                <w:t>Cinsel Sömürü ve İstismar Şikayet Raporlama ve Yönlendirme Formunun Kullanımına İlişkin Kılavuz</w:t>
              </w:r>
            </w:hyperlink>
            <w:r w:rsidR="00E62879" w:rsidRPr="008720CF">
              <w:rPr>
                <w:rStyle w:val="Hyperlink"/>
                <w:rFonts w:ascii="Arial" w:hAnsi="Arial" w:cs="Arial"/>
                <w:b/>
                <w:bCs/>
                <w:lang w:val="tr-TR"/>
              </w:rPr>
              <w:t>u</w:t>
            </w:r>
            <w:r w:rsidR="00984836" w:rsidRPr="008720CF">
              <w:rPr>
                <w:rFonts w:ascii="Arial" w:hAnsi="Arial" w:cs="Arial"/>
                <w:lang w:val="tr-TR"/>
              </w:rPr>
              <w:t xml:space="preserve"> </w:t>
            </w:r>
            <w:r w:rsidRPr="008720CF">
              <w:rPr>
                <w:rFonts w:ascii="Arial" w:hAnsi="Arial" w:cs="Arial"/>
                <w:lang w:val="tr-TR"/>
              </w:rPr>
              <w:t>incele</w:t>
            </w:r>
            <w:r w:rsidR="008900A6" w:rsidRPr="008720CF">
              <w:rPr>
                <w:rFonts w:ascii="Arial" w:hAnsi="Arial" w:cs="Arial"/>
                <w:lang w:val="tr-TR"/>
              </w:rPr>
              <w:t>meniz önerilmektedir</w:t>
            </w:r>
            <w:r w:rsidRPr="008720CF">
              <w:rPr>
                <w:rFonts w:ascii="Arial" w:hAnsi="Arial" w:cs="Arial"/>
                <w:lang w:val="tr-TR"/>
              </w:rPr>
              <w:t xml:space="preserve">. </w:t>
            </w:r>
            <w:r w:rsidR="000079A6" w:rsidRPr="008720CF">
              <w:rPr>
                <w:rFonts w:ascii="Arial" w:hAnsi="Arial" w:cs="Arial"/>
                <w:lang w:val="tr-TR"/>
              </w:rPr>
              <w:t xml:space="preserve">CSİ </w:t>
            </w:r>
            <w:r w:rsidR="00F3539C" w:rsidRPr="008720CF">
              <w:rPr>
                <w:rFonts w:ascii="Arial" w:hAnsi="Arial" w:cs="Arial"/>
                <w:lang w:val="tr-TR"/>
              </w:rPr>
              <w:t>şikayetlerini</w:t>
            </w:r>
            <w:r w:rsidR="00E80E5F" w:rsidRPr="008720CF">
              <w:rPr>
                <w:rFonts w:ascii="Arial" w:hAnsi="Arial" w:cs="Arial"/>
                <w:lang w:val="tr-TR"/>
              </w:rPr>
              <w:t xml:space="preserve"> </w:t>
            </w:r>
            <w:r w:rsidR="000079A6" w:rsidRPr="008720CF">
              <w:rPr>
                <w:rFonts w:ascii="Arial" w:hAnsi="Arial" w:cs="Arial"/>
                <w:lang w:val="tr-TR"/>
              </w:rPr>
              <w:t xml:space="preserve">bildirmek hassas bir </w:t>
            </w:r>
            <w:r w:rsidR="00C52A23" w:rsidRPr="008720CF">
              <w:rPr>
                <w:rFonts w:ascii="Arial" w:hAnsi="Arial" w:cs="Arial"/>
                <w:lang w:val="tr-TR"/>
              </w:rPr>
              <w:t>süreç</w:t>
            </w:r>
            <w:r w:rsidR="000079A6" w:rsidRPr="008720CF">
              <w:rPr>
                <w:rFonts w:ascii="Arial" w:hAnsi="Arial" w:cs="Arial"/>
                <w:lang w:val="tr-TR"/>
              </w:rPr>
              <w:t xml:space="preserve"> olduğu</w:t>
            </w:r>
            <w:r w:rsidR="00C52A23" w:rsidRPr="008720CF">
              <w:rPr>
                <w:rFonts w:ascii="Arial" w:hAnsi="Arial" w:cs="Arial"/>
                <w:lang w:val="tr-TR"/>
              </w:rPr>
              <w:t xml:space="preserve"> için </w:t>
            </w:r>
            <w:r w:rsidR="000079A6" w:rsidRPr="008720CF">
              <w:rPr>
                <w:rFonts w:ascii="Arial" w:hAnsi="Arial" w:cs="Arial"/>
                <w:lang w:val="tr-TR"/>
              </w:rPr>
              <w:t xml:space="preserve">gerektiğinde </w:t>
            </w:r>
            <w:r w:rsidR="00C52A23" w:rsidRPr="008720CF">
              <w:rPr>
                <w:rFonts w:ascii="Arial" w:hAnsi="Arial" w:cs="Arial"/>
                <w:lang w:val="tr-TR"/>
              </w:rPr>
              <w:t>atanmış</w:t>
            </w:r>
            <w:r w:rsidR="000079A6" w:rsidRPr="008720CF">
              <w:rPr>
                <w:rFonts w:ascii="Arial" w:hAnsi="Arial" w:cs="Arial"/>
                <w:lang w:val="tr-TR"/>
              </w:rPr>
              <w:t xml:space="preserve"> CSİ veya TCDŞ odak kişilerinden </w:t>
            </w:r>
            <w:r w:rsidR="00717813" w:rsidRPr="008720CF">
              <w:rPr>
                <w:rFonts w:ascii="Arial" w:hAnsi="Arial" w:cs="Arial"/>
                <w:lang w:val="tr-TR"/>
              </w:rPr>
              <w:t>destek</w:t>
            </w:r>
            <w:r w:rsidR="000079A6" w:rsidRPr="008720CF">
              <w:rPr>
                <w:rFonts w:ascii="Arial" w:hAnsi="Arial" w:cs="Arial"/>
                <w:lang w:val="tr-TR"/>
              </w:rPr>
              <w:t xml:space="preserve"> al</w:t>
            </w:r>
            <w:r w:rsidR="00C52A23" w:rsidRPr="008720CF">
              <w:rPr>
                <w:rFonts w:ascii="Arial" w:hAnsi="Arial" w:cs="Arial"/>
                <w:lang w:val="tr-TR"/>
              </w:rPr>
              <w:t xml:space="preserve">manız </w:t>
            </w:r>
            <w:r w:rsidR="00CB6D1D" w:rsidRPr="008720CF">
              <w:rPr>
                <w:rFonts w:ascii="Arial" w:hAnsi="Arial" w:cs="Arial"/>
                <w:lang w:val="tr-TR"/>
              </w:rPr>
              <w:t>çok önemli olacaktır.</w:t>
            </w:r>
          </w:p>
          <w:p w14:paraId="74B29B42" w14:textId="59527E4E" w:rsidR="00A55763" w:rsidRPr="008720CF" w:rsidRDefault="00C11CEE" w:rsidP="005A373F">
            <w:pPr>
              <w:spacing w:before="160" w:after="80" w:line="240" w:lineRule="auto"/>
              <w:rPr>
                <w:rFonts w:ascii="Arial" w:hAnsi="Arial" w:cs="Arial"/>
                <w:i/>
                <w:sz w:val="20"/>
                <w:szCs w:val="20"/>
                <w:lang w:val="tr-TR"/>
              </w:rPr>
            </w:pPr>
            <w:r w:rsidRPr="008720CF">
              <w:rPr>
                <w:rFonts w:ascii="Arial" w:hAnsi="Arial" w:cs="Arial"/>
                <w:b/>
                <w:i/>
                <w:lang w:val="tr-TR"/>
              </w:rPr>
              <w:t>Önemli Not: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 </w:t>
            </w:r>
            <w:r w:rsidR="00E80E5F" w:rsidRPr="008720CF">
              <w:rPr>
                <w:rFonts w:ascii="Arial" w:hAnsi="Arial" w:cs="Arial"/>
                <w:i/>
                <w:lang w:val="tr-TR"/>
              </w:rPr>
              <w:t xml:space="preserve">Bir CSİ </w:t>
            </w:r>
            <w:r w:rsidR="00F3539C" w:rsidRPr="008720CF">
              <w:rPr>
                <w:rFonts w:ascii="Arial" w:hAnsi="Arial" w:cs="Arial"/>
                <w:i/>
                <w:lang w:val="tr-TR"/>
              </w:rPr>
              <w:t>şikayetine</w:t>
            </w:r>
            <w:r w:rsidR="00E80E5F" w:rsidRPr="008720CF">
              <w:rPr>
                <w:rFonts w:ascii="Arial" w:hAnsi="Arial" w:cs="Arial"/>
                <w:i/>
                <w:lang w:val="tr-TR"/>
              </w:rPr>
              <w:t xml:space="preserve"> ilişkin bilgilerin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 gizlilik içinde ve maruz kalan </w:t>
            </w:r>
            <w:r w:rsidR="00717813" w:rsidRPr="008720CF">
              <w:rPr>
                <w:rFonts w:ascii="Arial" w:hAnsi="Arial" w:cs="Arial"/>
                <w:i/>
                <w:lang w:val="tr-TR"/>
              </w:rPr>
              <w:t xml:space="preserve">odaklı </w:t>
            </w:r>
            <w:r w:rsidRPr="008720CF">
              <w:rPr>
                <w:rFonts w:ascii="Arial" w:hAnsi="Arial" w:cs="Arial"/>
                <w:i/>
                <w:lang w:val="tr-TR"/>
              </w:rPr>
              <w:t>bir yaklaşımla ele alınma</w:t>
            </w:r>
            <w:r w:rsidR="00E80E5F" w:rsidRPr="008720CF">
              <w:rPr>
                <w:rFonts w:ascii="Arial" w:hAnsi="Arial" w:cs="Arial"/>
                <w:i/>
                <w:lang w:val="tr-TR"/>
              </w:rPr>
              <w:t>sı gerekmektedir</w:t>
            </w:r>
            <w:r w:rsidRPr="008720CF">
              <w:rPr>
                <w:rFonts w:ascii="Arial" w:hAnsi="Arial" w:cs="Arial"/>
                <w:i/>
                <w:lang w:val="tr-TR"/>
              </w:rPr>
              <w:t>. Bu form</w:t>
            </w:r>
            <w:r w:rsidR="005F6344" w:rsidRPr="008720CF">
              <w:rPr>
                <w:rFonts w:ascii="Arial" w:hAnsi="Arial" w:cs="Arial"/>
                <w:i/>
                <w:lang w:val="tr-TR"/>
              </w:rPr>
              <w:t xml:space="preserve"> üzerinden toplanan b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ilgiler </w:t>
            </w:r>
            <w:r w:rsidR="00E319EC" w:rsidRPr="008720CF">
              <w:rPr>
                <w:rFonts w:ascii="Arial" w:hAnsi="Arial" w:cs="Arial"/>
                <w:i/>
                <w:lang w:val="tr-TR"/>
              </w:rPr>
              <w:t xml:space="preserve">hassas nitelikte </w:t>
            </w:r>
            <w:r w:rsidR="005F6344" w:rsidRPr="008720CF">
              <w:rPr>
                <w:rFonts w:ascii="Arial" w:hAnsi="Arial" w:cs="Arial"/>
                <w:i/>
                <w:lang w:val="tr-TR"/>
              </w:rPr>
              <w:t xml:space="preserve">ve gizli </w:t>
            </w:r>
            <w:r w:rsidR="00E319EC" w:rsidRPr="008720CF">
              <w:rPr>
                <w:rFonts w:ascii="Arial" w:hAnsi="Arial" w:cs="Arial"/>
                <w:i/>
                <w:lang w:val="tr-TR"/>
              </w:rPr>
              <w:t>olduğundan, raporlama</w:t>
            </w:r>
            <w:r w:rsidR="00450F42" w:rsidRPr="008720CF">
              <w:rPr>
                <w:rFonts w:ascii="Arial" w:hAnsi="Arial" w:cs="Arial"/>
                <w:i/>
                <w:lang w:val="tr-TR"/>
              </w:rPr>
              <w:t xml:space="preserve"> veya </w:t>
            </w:r>
            <w:r w:rsidR="00E319EC" w:rsidRPr="008720CF">
              <w:rPr>
                <w:rFonts w:ascii="Arial" w:hAnsi="Arial" w:cs="Arial"/>
                <w:i/>
                <w:lang w:val="tr-TR"/>
              </w:rPr>
              <w:t xml:space="preserve">yönlendirme yapılırken formun </w:t>
            </w:r>
            <w:r w:rsidRPr="008720CF">
              <w:rPr>
                <w:rFonts w:ascii="Arial" w:hAnsi="Arial" w:cs="Arial"/>
                <w:i/>
                <w:lang w:val="tr-TR"/>
              </w:rPr>
              <w:t>şifre</w:t>
            </w:r>
            <w:r w:rsidR="00E319EC" w:rsidRPr="008720CF">
              <w:rPr>
                <w:rFonts w:ascii="Arial" w:hAnsi="Arial" w:cs="Arial"/>
                <w:i/>
                <w:lang w:val="tr-TR"/>
              </w:rPr>
              <w:t>lendirilerek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 koruma</w:t>
            </w:r>
            <w:r w:rsidR="00E319EC" w:rsidRPr="008720CF">
              <w:rPr>
                <w:rFonts w:ascii="Arial" w:hAnsi="Arial" w:cs="Arial"/>
                <w:i/>
                <w:lang w:val="tr-TR"/>
              </w:rPr>
              <w:t xml:space="preserve"> altına alınması</w:t>
            </w:r>
            <w:r w:rsidR="00E74093" w:rsidRPr="008720CF">
              <w:rPr>
                <w:rFonts w:ascii="Arial" w:hAnsi="Arial" w:cs="Arial"/>
                <w:i/>
                <w:lang w:val="tr-TR"/>
              </w:rPr>
              <w:t xml:space="preserve"> gerekmektedir</w:t>
            </w:r>
            <w:r w:rsidRPr="008720CF">
              <w:rPr>
                <w:rFonts w:ascii="Arial" w:hAnsi="Arial" w:cs="Arial"/>
                <w:i/>
                <w:lang w:val="tr-TR"/>
              </w:rPr>
              <w:t>.</w:t>
            </w:r>
          </w:p>
        </w:tc>
      </w:tr>
      <w:tr w:rsidR="00A55763" w:rsidRPr="008720CF" w14:paraId="1A0085BB" w14:textId="77777777" w:rsidTr="00986D0B">
        <w:trPr>
          <w:trHeight w:val="238"/>
        </w:trPr>
        <w:tc>
          <w:tcPr>
            <w:tcW w:w="4945" w:type="dxa"/>
            <w:gridSpan w:val="3"/>
            <w:shd w:val="clear" w:color="auto" w:fill="B4C6E7"/>
          </w:tcPr>
          <w:p w14:paraId="75A5CE65" w14:textId="71816B64" w:rsidR="00A55763" w:rsidRPr="008720CF" w:rsidRDefault="00C11CEE" w:rsidP="00773040">
            <w:pPr>
              <w:spacing w:before="40" w:after="40" w:line="240" w:lineRule="auto"/>
              <w:rPr>
                <w:rFonts w:ascii="Arial" w:hAnsi="Arial" w:cs="Arial"/>
                <w:b/>
                <w:lang w:val="tr-TR"/>
              </w:rPr>
            </w:pPr>
            <w:r w:rsidRPr="008720CF">
              <w:rPr>
                <w:rFonts w:ascii="Arial" w:hAnsi="Arial" w:cs="Arial"/>
                <w:b/>
                <w:lang w:val="tr-TR"/>
              </w:rPr>
              <w:t>Yönlendiren Kuru</w:t>
            </w:r>
            <w:r w:rsidR="006B7A09" w:rsidRPr="008720CF">
              <w:rPr>
                <w:rFonts w:ascii="Arial" w:hAnsi="Arial" w:cs="Arial"/>
                <w:b/>
                <w:lang w:val="tr-TR"/>
              </w:rPr>
              <w:t>m</w:t>
            </w:r>
            <w:r w:rsidRPr="008720CF">
              <w:rPr>
                <w:rFonts w:ascii="Arial" w:hAnsi="Arial" w:cs="Arial"/>
                <w:b/>
                <w:lang w:val="tr-TR"/>
              </w:rPr>
              <w:t xml:space="preserve"> Hakkında Bilgi</w:t>
            </w:r>
          </w:p>
        </w:tc>
        <w:tc>
          <w:tcPr>
            <w:tcW w:w="4405" w:type="dxa"/>
            <w:gridSpan w:val="3"/>
            <w:shd w:val="clear" w:color="auto" w:fill="B4C6E7"/>
          </w:tcPr>
          <w:p w14:paraId="74EBED6E" w14:textId="73169A0E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b/>
                <w:lang w:val="tr-TR"/>
              </w:rPr>
            </w:pPr>
            <w:r w:rsidRPr="008720CF">
              <w:rPr>
                <w:rFonts w:ascii="Arial" w:hAnsi="Arial" w:cs="Arial"/>
                <w:b/>
                <w:lang w:val="tr-TR"/>
              </w:rPr>
              <w:t>Yönlendirilen Kuru</w:t>
            </w:r>
            <w:r w:rsidR="006B7A09" w:rsidRPr="008720CF">
              <w:rPr>
                <w:rFonts w:ascii="Arial" w:hAnsi="Arial" w:cs="Arial"/>
                <w:b/>
                <w:lang w:val="tr-TR"/>
              </w:rPr>
              <w:t>m</w:t>
            </w:r>
            <w:r w:rsidRPr="008720CF">
              <w:rPr>
                <w:rFonts w:ascii="Arial" w:hAnsi="Arial" w:cs="Arial"/>
                <w:b/>
                <w:lang w:val="tr-TR"/>
              </w:rPr>
              <w:t xml:space="preserve"> Hakkında Bilgi</w:t>
            </w:r>
          </w:p>
        </w:tc>
      </w:tr>
      <w:tr w:rsidR="00A55763" w:rsidRPr="008720CF" w14:paraId="2E53E5AE" w14:textId="77777777" w:rsidTr="00986D0B">
        <w:trPr>
          <w:trHeight w:val="602"/>
        </w:trPr>
        <w:tc>
          <w:tcPr>
            <w:tcW w:w="4945" w:type="dxa"/>
            <w:gridSpan w:val="3"/>
          </w:tcPr>
          <w:p w14:paraId="211718A6" w14:textId="28127605" w:rsidR="00A55763" w:rsidRPr="008720CF" w:rsidRDefault="00C11CEE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Yönlendiren kuru</w:t>
            </w:r>
            <w:r w:rsidR="00FF068C" w:rsidRPr="008720CF">
              <w:rPr>
                <w:rFonts w:ascii="Arial" w:hAnsi="Arial" w:cs="Arial"/>
                <w:lang w:val="tr-TR"/>
              </w:rPr>
              <w:t>m</w:t>
            </w:r>
            <w:r w:rsidRPr="008720CF">
              <w:rPr>
                <w:rFonts w:ascii="Arial" w:hAnsi="Arial" w:cs="Arial"/>
                <w:lang w:val="tr-TR"/>
              </w:rPr>
              <w:t>un adı:</w:t>
            </w:r>
          </w:p>
          <w:p w14:paraId="0E19573F" w14:textId="04FA7A5C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810400434"/>
                <w:placeholder>
                  <w:docPart w:val="8D5ABAA1156B4D8DB64D1083EFC86AB4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  <w:tc>
          <w:tcPr>
            <w:tcW w:w="4405" w:type="dxa"/>
            <w:gridSpan w:val="3"/>
          </w:tcPr>
          <w:p w14:paraId="7D34D58A" w14:textId="416CD3A2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Yönlendirilen kuru</w:t>
            </w:r>
            <w:r w:rsidR="00FF068C" w:rsidRPr="008720CF">
              <w:rPr>
                <w:rFonts w:ascii="Arial" w:hAnsi="Arial" w:cs="Arial"/>
                <w:lang w:val="tr-TR"/>
              </w:rPr>
              <w:t>mu</w:t>
            </w:r>
            <w:r w:rsidRPr="008720CF">
              <w:rPr>
                <w:rFonts w:ascii="Arial" w:hAnsi="Arial" w:cs="Arial"/>
                <w:lang w:val="tr-TR"/>
              </w:rPr>
              <w:t>n adı:</w:t>
            </w:r>
          </w:p>
          <w:p w14:paraId="6EF0FE2D" w14:textId="7BAEB603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2126105343"/>
                <w:placeholder>
                  <w:docPart w:val="2552556D1D764628AAD0C4C189D1829B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5B5EE174" w14:textId="77777777" w:rsidTr="00986D0B">
        <w:trPr>
          <w:trHeight w:val="220"/>
        </w:trPr>
        <w:tc>
          <w:tcPr>
            <w:tcW w:w="4945" w:type="dxa"/>
            <w:gridSpan w:val="3"/>
          </w:tcPr>
          <w:p w14:paraId="639F1C40" w14:textId="2F673AAB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Yönlendiren odak kişinin adı:</w:t>
            </w:r>
          </w:p>
          <w:p w14:paraId="6A0BAD7F" w14:textId="475294C0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1652249745"/>
                <w:placeholder>
                  <w:docPart w:val="84856AB4324E45318C8BA348ED4B4C0A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  <w:tc>
          <w:tcPr>
            <w:tcW w:w="4405" w:type="dxa"/>
            <w:gridSpan w:val="3"/>
          </w:tcPr>
          <w:p w14:paraId="5D0BD0B4" w14:textId="21573EEF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Yönlendirilen odak kişisinin adı:</w:t>
            </w:r>
          </w:p>
          <w:p w14:paraId="295274FD" w14:textId="444F9885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403965541"/>
                <w:placeholder>
                  <w:docPart w:val="9E54A763693D4A9D97858AE0568DA03D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295B8D9E" w14:textId="77777777" w:rsidTr="00986D0B">
        <w:trPr>
          <w:trHeight w:val="220"/>
        </w:trPr>
        <w:tc>
          <w:tcPr>
            <w:tcW w:w="4945" w:type="dxa"/>
            <w:gridSpan w:val="3"/>
          </w:tcPr>
          <w:p w14:paraId="61FC0D49" w14:textId="5FC147E7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Adres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</w:p>
          <w:p w14:paraId="1D9683D0" w14:textId="71E14706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1689747022"/>
                <w:placeholder>
                  <w:docPart w:val="DD771E441496461D833252D89FC50509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  <w:tc>
          <w:tcPr>
            <w:tcW w:w="4405" w:type="dxa"/>
            <w:gridSpan w:val="3"/>
          </w:tcPr>
          <w:p w14:paraId="324B7152" w14:textId="6C54D14D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Adres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</w:p>
          <w:p w14:paraId="13471775" w14:textId="7934457B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1912347991"/>
                <w:placeholder>
                  <w:docPart w:val="A224FD43267E4C1885F24A730CC0923E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69B26412" w14:textId="77777777" w:rsidTr="00986D0B">
        <w:trPr>
          <w:trHeight w:val="220"/>
        </w:trPr>
        <w:tc>
          <w:tcPr>
            <w:tcW w:w="4945" w:type="dxa"/>
            <w:gridSpan w:val="3"/>
          </w:tcPr>
          <w:p w14:paraId="38549D06" w14:textId="58707633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Telefon numarası: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</w:p>
          <w:p w14:paraId="2118B29E" w14:textId="3E8A311A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791437532"/>
                <w:placeholder>
                  <w:docPart w:val="042CACF0A5A74BB78A225E4F3B52C1CF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  <w:tc>
          <w:tcPr>
            <w:tcW w:w="4405" w:type="dxa"/>
            <w:gridSpan w:val="3"/>
          </w:tcPr>
          <w:p w14:paraId="4B891D28" w14:textId="01D0041A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Telefon numarası: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</w:p>
          <w:p w14:paraId="6630657D" w14:textId="55F99044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35577544"/>
                <w:placeholder>
                  <w:docPart w:val="293F6CF5931F464EB3E8CBEDAE1A9F92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1FC06CE9" w14:textId="77777777" w:rsidTr="00986D0B">
        <w:trPr>
          <w:trHeight w:val="220"/>
        </w:trPr>
        <w:tc>
          <w:tcPr>
            <w:tcW w:w="4945" w:type="dxa"/>
            <w:gridSpan w:val="3"/>
          </w:tcPr>
          <w:p w14:paraId="7BB5E372" w14:textId="7106B900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E-posta adresi:</w:t>
            </w:r>
          </w:p>
          <w:p w14:paraId="0BE3959C" w14:textId="56F44AA8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1833873017"/>
                <w:placeholder>
                  <w:docPart w:val="FB3B77031ADB4048A8DB1DC27A4B21B0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  <w:tc>
          <w:tcPr>
            <w:tcW w:w="4405" w:type="dxa"/>
            <w:gridSpan w:val="3"/>
          </w:tcPr>
          <w:p w14:paraId="34EF4BA1" w14:textId="196D54D9" w:rsidR="00A55763" w:rsidRPr="008720CF" w:rsidRDefault="00DA3FA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E-posta adresi:</w:t>
            </w:r>
          </w:p>
          <w:p w14:paraId="5B351DAD" w14:textId="4D48E5F4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313955488"/>
                <w:placeholder>
                  <w:docPart w:val="650B463E648047809C01F6301F3C45FC"/>
                </w:placeholder>
                <w:showingPlcHdr/>
                <w:text/>
              </w:sdtPr>
              <w:sdtContent>
                <w:r w:rsidR="00DE2CC4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DE2CC4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841DB1" w:rsidRPr="008720CF" w14:paraId="2782791E" w14:textId="77777777" w:rsidTr="00986D0B">
        <w:trPr>
          <w:trHeight w:val="220"/>
        </w:trPr>
        <w:tc>
          <w:tcPr>
            <w:tcW w:w="4945" w:type="dxa"/>
            <w:gridSpan w:val="3"/>
          </w:tcPr>
          <w:p w14:paraId="08E7B25D" w14:textId="3039F0B9" w:rsidR="00841DB1" w:rsidRPr="008720CF" w:rsidRDefault="00602F1D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Yönlendirmeyi alacak olan kurumla ön görüşme yapıldı mı? </w:t>
            </w:r>
            <w:sdt>
              <w:sdtPr>
                <w:rPr>
                  <w:rFonts w:ascii="Arial" w:hAnsi="Arial" w:cs="Arial"/>
                  <w:lang w:val="tr-TR"/>
                </w:rPr>
                <w:id w:val="189145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Pr="008720CF">
              <w:rPr>
                <w:rFonts w:ascii="Arial" w:hAnsi="Arial" w:cs="Arial"/>
                <w:lang w:val="tr-TR"/>
              </w:rPr>
              <w:t xml:space="preserve"> Evet </w:t>
            </w:r>
            <w:sdt>
              <w:sdtPr>
                <w:rPr>
                  <w:rFonts w:ascii="Arial" w:hAnsi="Arial" w:cs="Arial"/>
                  <w:lang w:val="tr-TR"/>
                </w:rPr>
                <w:id w:val="-1531639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Pr="008720CF">
              <w:rPr>
                <w:rFonts w:ascii="Arial" w:hAnsi="Arial" w:cs="Arial"/>
                <w:lang w:val="tr-TR"/>
              </w:rPr>
              <w:t xml:space="preserve"> Hayır</w:t>
            </w:r>
          </w:p>
        </w:tc>
        <w:tc>
          <w:tcPr>
            <w:tcW w:w="4405" w:type="dxa"/>
            <w:gridSpan w:val="3"/>
          </w:tcPr>
          <w:p w14:paraId="223D5F6C" w14:textId="0D27F3AA" w:rsidR="00602F1D" w:rsidRPr="008720CF" w:rsidRDefault="00602F1D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Yönlendirme tarihi:</w:t>
            </w:r>
            <w:r w:rsidRPr="008720CF">
              <w:rPr>
                <w:rFonts w:ascii="Arial" w:hAnsi="Arial" w:cs="Arial"/>
                <w:color w:val="808080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color w:val="808080"/>
                  <w:lang w:val="tr-TR"/>
                </w:rPr>
                <w:id w:val="1103308501"/>
                <w:placeholder>
                  <w:docPart w:val="166067795B8143F7A73D8E2DBEEA1C36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8720CF">
                  <w:rPr>
                    <w:rFonts w:ascii="Arial" w:hAnsi="Arial" w:cs="Arial"/>
                    <w:color w:val="808080"/>
                    <w:lang w:val="tr-TR"/>
                  </w:rPr>
                  <w:t>Tarih seçiniz</w:t>
                </w:r>
              </w:sdtContent>
            </w:sdt>
          </w:p>
        </w:tc>
      </w:tr>
      <w:tr w:rsidR="00A55763" w:rsidRPr="008720CF" w14:paraId="2E668CAC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797E05E0" w14:textId="78B32B3E" w:rsidR="00052E00" w:rsidRPr="008720CF" w:rsidRDefault="00FE5788" w:rsidP="00773040">
            <w:pPr>
              <w:spacing w:before="40" w:after="40" w:line="240" w:lineRule="auto"/>
              <w:rPr>
                <w:rFonts w:ascii="Arial" w:hAnsi="Arial" w:cs="Arial"/>
                <w:i/>
                <w:lang w:val="tr-TR"/>
              </w:rPr>
            </w:pPr>
            <w:r w:rsidRPr="008720CF">
              <w:rPr>
                <w:rFonts w:ascii="Arial" w:hAnsi="Arial" w:cs="Arial"/>
                <w:b/>
                <w:lang w:val="tr-TR"/>
              </w:rPr>
              <w:t>Şikayet</w:t>
            </w:r>
            <w:r w:rsidR="00052E00" w:rsidRPr="008720CF">
              <w:rPr>
                <w:rFonts w:ascii="Arial" w:hAnsi="Arial" w:cs="Arial"/>
                <w:b/>
                <w:lang w:val="tr-TR"/>
              </w:rPr>
              <w:t xml:space="preserve"> Eden Kişi Hakkında Bilgi</w:t>
            </w:r>
          </w:p>
          <w:p w14:paraId="2254E875" w14:textId="498772A8" w:rsidR="00052E00" w:rsidRPr="008720CF" w:rsidRDefault="00052E00" w:rsidP="00773040">
            <w:pPr>
              <w:spacing w:before="40" w:after="40" w:line="240" w:lineRule="auto"/>
              <w:rPr>
                <w:rFonts w:ascii="Arial" w:hAnsi="Arial" w:cs="Arial"/>
                <w:i/>
                <w:lang w:val="tr-TR"/>
              </w:rPr>
            </w:pPr>
            <w:r w:rsidRPr="008720CF">
              <w:rPr>
                <w:rFonts w:ascii="Arial" w:hAnsi="Arial" w:cs="Arial"/>
                <w:i/>
                <w:lang w:val="tr-TR"/>
              </w:rPr>
              <w:t xml:space="preserve">Önemli Not: </w:t>
            </w:r>
            <w:r w:rsidR="00FE5788" w:rsidRPr="008720CF">
              <w:rPr>
                <w:rFonts w:ascii="Arial" w:hAnsi="Arial" w:cs="Arial"/>
                <w:i/>
                <w:lang w:val="tr-TR"/>
              </w:rPr>
              <w:t>Şikayet</w:t>
            </w:r>
            <w:r w:rsidR="00173BB0" w:rsidRPr="008720CF">
              <w:rPr>
                <w:rFonts w:ascii="Arial" w:hAnsi="Arial" w:cs="Arial"/>
                <w:i/>
                <w:lang w:val="tr-TR"/>
              </w:rPr>
              <w:t xml:space="preserve"> eden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 </w:t>
            </w:r>
            <w:r w:rsidR="00173BB0" w:rsidRPr="008720CF">
              <w:rPr>
                <w:rFonts w:ascii="Arial" w:hAnsi="Arial" w:cs="Arial"/>
                <w:i/>
                <w:lang w:val="tr-TR"/>
              </w:rPr>
              <w:t xml:space="preserve">kişi 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hakkında herhangi bir </w:t>
            </w:r>
            <w:r w:rsidR="000D7D95" w:rsidRPr="008720CF">
              <w:rPr>
                <w:rFonts w:ascii="Arial" w:hAnsi="Arial" w:cs="Arial"/>
                <w:i/>
                <w:lang w:val="tr-TR"/>
              </w:rPr>
              <w:t>kişisel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 bilgi toplanmadan ve paylaşılmadan önce </w:t>
            </w:r>
            <w:r w:rsidR="00F0648C" w:rsidRPr="008720CF">
              <w:rPr>
                <w:rFonts w:ascii="Arial" w:hAnsi="Arial" w:cs="Arial"/>
                <w:i/>
                <w:lang w:val="tr-TR"/>
              </w:rPr>
              <w:t xml:space="preserve">6698 sayılı Kişisel Verilerin Korunması Kanunu uyarınca </w:t>
            </w:r>
            <w:r w:rsidR="00443CD8" w:rsidRPr="008720CF">
              <w:rPr>
                <w:rFonts w:ascii="Arial" w:hAnsi="Arial" w:cs="Arial"/>
                <w:i/>
                <w:lang w:val="tr-TR"/>
              </w:rPr>
              <w:t>açık rıza</w:t>
            </w:r>
            <w:r w:rsidRPr="008720CF">
              <w:rPr>
                <w:rFonts w:ascii="Arial" w:hAnsi="Arial" w:cs="Arial"/>
                <w:i/>
                <w:lang w:val="tr-TR"/>
              </w:rPr>
              <w:t xml:space="preserve"> alınmalıdır.</w:t>
            </w:r>
          </w:p>
        </w:tc>
      </w:tr>
      <w:tr w:rsidR="00A55763" w:rsidRPr="008720CF" w14:paraId="5FBF3F06" w14:textId="77777777">
        <w:trPr>
          <w:trHeight w:val="220"/>
        </w:trPr>
        <w:tc>
          <w:tcPr>
            <w:tcW w:w="9350" w:type="dxa"/>
            <w:gridSpan w:val="6"/>
          </w:tcPr>
          <w:p w14:paraId="2F2F76DB" w14:textId="5ECAD940" w:rsidR="00A55763" w:rsidRPr="008720CF" w:rsidRDefault="00A071CE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Şikayet edenin</w:t>
            </w:r>
            <w:r w:rsidR="00845790" w:rsidRPr="008720CF">
              <w:rPr>
                <w:rFonts w:ascii="Arial" w:hAnsi="Arial" w:cs="Arial"/>
                <w:lang w:val="tr-TR"/>
              </w:rPr>
              <w:t xml:space="preserve"> </w:t>
            </w:r>
            <w:r w:rsidR="008E7253" w:rsidRPr="008720CF">
              <w:rPr>
                <w:rFonts w:ascii="Arial" w:hAnsi="Arial" w:cs="Arial"/>
                <w:lang w:val="tr-TR"/>
              </w:rPr>
              <w:t>adı</w:t>
            </w:r>
            <w:r w:rsidR="00845790" w:rsidRPr="008720CF">
              <w:rPr>
                <w:rFonts w:ascii="Arial" w:hAnsi="Arial" w:cs="Arial"/>
                <w:lang w:val="tr-TR"/>
              </w:rPr>
              <w:t xml:space="preserve"> - soyadı</w:t>
            </w:r>
            <w:r w:rsidR="008E7253" w:rsidRPr="008720CF">
              <w:rPr>
                <w:rFonts w:ascii="Arial" w:hAnsi="Arial" w:cs="Arial"/>
                <w:lang w:val="tr-TR"/>
              </w:rPr>
              <w:t>:</w:t>
            </w:r>
          </w:p>
          <w:p w14:paraId="4AEF7744" w14:textId="63C516DE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1039207152"/>
                <w:placeholder>
                  <w:docPart w:val="67FE6C23AD74420FB17DB3E1CA3AD7DF"/>
                </w:placeholder>
                <w:showingPlcHdr/>
                <w:text/>
              </w:sdtPr>
              <w:sdtContent>
                <w:r w:rsidR="0053380B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53380B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59DFEDAC" w14:textId="77777777">
        <w:trPr>
          <w:trHeight w:val="220"/>
        </w:trPr>
        <w:tc>
          <w:tcPr>
            <w:tcW w:w="9350" w:type="dxa"/>
            <w:gridSpan w:val="6"/>
          </w:tcPr>
          <w:p w14:paraId="46E1A26B" w14:textId="66888422" w:rsidR="00A55763" w:rsidRPr="008720CF" w:rsidRDefault="008E7253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İkamet yeri ve güncel adresi:</w:t>
            </w:r>
          </w:p>
          <w:p w14:paraId="5920C986" w14:textId="58F5538D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738631663"/>
                <w:placeholder>
                  <w:docPart w:val="6FE57EEAB0214D39BD74EF9947171C2A"/>
                </w:placeholder>
                <w:showingPlcHdr/>
                <w:text/>
              </w:sdtPr>
              <w:sdtContent>
                <w:r w:rsidR="009E2729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9E2729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7F2B7574" w14:textId="77777777">
        <w:trPr>
          <w:trHeight w:val="220"/>
        </w:trPr>
        <w:tc>
          <w:tcPr>
            <w:tcW w:w="9350" w:type="dxa"/>
            <w:gridSpan w:val="6"/>
          </w:tcPr>
          <w:p w14:paraId="7EADD112" w14:textId="7F1EF341" w:rsidR="00A55763" w:rsidRPr="008720CF" w:rsidRDefault="008E7253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Cinsiyet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:     </w:t>
            </w:r>
          </w:p>
          <w:p w14:paraId="6D3AADD3" w14:textId="7657B1B9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lang w:val="tr-TR"/>
                </w:rPr>
                <w:tag w:val="Öğe Seçiniz."/>
                <w:id w:val="-1429277497"/>
                <w:placeholder>
                  <w:docPart w:val="684B4922E0914EC886ACAEF02B9A61E1"/>
                </w:placeholder>
                <w:showingPlcHdr/>
                <w:dropDownList>
                  <w:listItem w:value="Öğe Seçiniz."/>
                  <w:listItem w:displayText="Erkek" w:value="Erkek"/>
                  <w:listItem w:displayText="Kadın" w:value="Kadın"/>
                  <w:listItem w:displayText="İkili cinsiyet sistemi dışında olan bireyler" w:value="İkili cinsiyet sistemi dışında olan bireyler"/>
                </w:dropDownList>
              </w:sdtPr>
              <w:sdtEndPr>
                <w:rPr>
                  <w:color w:val="767171"/>
                </w:rPr>
              </w:sdtEndPr>
              <w:sdtContent>
                <w:r w:rsidR="002B3304" w:rsidRPr="008720CF">
                  <w:rPr>
                    <w:rFonts w:ascii="Arial" w:hAnsi="Arial" w:cs="Arial"/>
                    <w:color w:val="767171"/>
                    <w:lang w:val="tr-TR"/>
                  </w:rPr>
                  <w:t>Öğe Seçiniz.</w:t>
                </w:r>
              </w:sdtContent>
            </w:sdt>
          </w:p>
        </w:tc>
      </w:tr>
      <w:tr w:rsidR="00A55763" w:rsidRPr="008720CF" w14:paraId="59E9EE26" w14:textId="77777777">
        <w:trPr>
          <w:trHeight w:val="220"/>
        </w:trPr>
        <w:tc>
          <w:tcPr>
            <w:tcW w:w="9350" w:type="dxa"/>
            <w:gridSpan w:val="6"/>
          </w:tcPr>
          <w:p w14:paraId="4145E272" w14:textId="56DD7B2F" w:rsidR="00A55763" w:rsidRPr="008720CF" w:rsidRDefault="00FE2F7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Doğum Tarihi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</w:p>
          <w:p w14:paraId="310CFA45" w14:textId="582E9952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color w:val="808080"/>
                  <w:lang w:val="tr-TR"/>
                </w:rPr>
                <w:id w:val="780927980"/>
                <w:placeholder>
                  <w:docPart w:val="A016F72053354941878CE7C6E0BED2DF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="002B3304" w:rsidRPr="008720CF">
                  <w:rPr>
                    <w:rFonts w:ascii="Arial" w:hAnsi="Arial" w:cs="Arial"/>
                    <w:color w:val="808080"/>
                    <w:lang w:val="tr-TR"/>
                  </w:rPr>
                  <w:t>Tarih seçiniz</w:t>
                </w:r>
              </w:sdtContent>
            </w:sdt>
          </w:p>
        </w:tc>
      </w:tr>
      <w:tr w:rsidR="00A55763" w:rsidRPr="008720CF" w14:paraId="1DA9C1F8" w14:textId="77777777">
        <w:trPr>
          <w:trHeight w:val="220"/>
        </w:trPr>
        <w:tc>
          <w:tcPr>
            <w:tcW w:w="9350" w:type="dxa"/>
            <w:gridSpan w:val="6"/>
          </w:tcPr>
          <w:p w14:paraId="7E6213C6" w14:textId="71006ED3" w:rsidR="00A55763" w:rsidRPr="008720CF" w:rsidRDefault="009F532E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18</w:t>
            </w:r>
            <w:r w:rsidR="008E7253" w:rsidRPr="008720CF">
              <w:rPr>
                <w:rFonts w:ascii="Arial" w:hAnsi="Arial" w:cs="Arial"/>
                <w:lang w:val="tr-TR"/>
              </w:rPr>
              <w:t xml:space="preserve"> yaşından küçükse</w:t>
            </w:r>
            <w:r w:rsidRPr="008720CF">
              <w:rPr>
                <w:rFonts w:ascii="Arial" w:hAnsi="Arial" w:cs="Arial"/>
                <w:lang w:val="tr-TR"/>
              </w:rPr>
              <w:t>:</w:t>
            </w:r>
          </w:p>
          <w:p w14:paraId="139D8952" w14:textId="68BF80AB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166519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675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8E7253" w:rsidRPr="008720CF">
              <w:rPr>
                <w:rFonts w:ascii="Arial" w:hAnsi="Arial" w:cs="Arial"/>
                <w:lang w:val="tr-TR"/>
              </w:rPr>
              <w:t>Refakatsiz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0"/>
                <w:id w:val="-818725072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8587908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C4675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8E7253" w:rsidRPr="008720CF">
              <w:rPr>
                <w:rFonts w:ascii="Arial" w:hAnsi="Arial" w:cs="Arial"/>
                <w:lang w:val="tr-TR"/>
              </w:rPr>
              <w:t>Ailesinden ayrı düşmüş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1"/>
                <w:id w:val="1988423921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16356042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C4675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8E7253" w:rsidRPr="008720CF">
              <w:rPr>
                <w:rFonts w:ascii="Arial" w:hAnsi="Arial" w:cs="Arial"/>
                <w:lang w:val="tr-TR"/>
              </w:rPr>
              <w:t>Ailesi veya bakımvereni ile birlikte</w:t>
            </w:r>
            <w:r w:rsidR="002B3304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2"/>
                <w:id w:val="-1262058465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89835795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C4675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8E7253" w:rsidRPr="008720CF">
              <w:rPr>
                <w:rFonts w:ascii="Arial" w:hAnsi="Arial" w:cs="Arial"/>
                <w:lang w:val="tr-TR"/>
              </w:rPr>
              <w:t>Kurum bakımı altında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3"/>
                <w:id w:val="-306865270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15358084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77110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8E7253" w:rsidRPr="008720CF">
              <w:rPr>
                <w:rFonts w:ascii="Arial" w:hAnsi="Arial" w:cs="Arial"/>
                <w:lang w:val="tr-TR"/>
              </w:rPr>
              <w:t>Koruyucu aile bakımı altında</w:t>
            </w:r>
          </w:p>
        </w:tc>
      </w:tr>
      <w:tr w:rsidR="00A55763" w:rsidRPr="008720CF" w14:paraId="4B1DE61E" w14:textId="77777777">
        <w:trPr>
          <w:trHeight w:val="220"/>
        </w:trPr>
        <w:tc>
          <w:tcPr>
            <w:tcW w:w="9350" w:type="dxa"/>
            <w:gridSpan w:val="6"/>
          </w:tcPr>
          <w:p w14:paraId="1482FCE5" w14:textId="349F82CF" w:rsidR="00A55763" w:rsidRPr="008720CF" w:rsidRDefault="008E7253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lastRenderedPageBreak/>
              <w:t>18 yaşından küçük</w:t>
            </w:r>
            <w:r w:rsidR="00B2276D" w:rsidRPr="008720CF">
              <w:rPr>
                <w:rFonts w:ascii="Arial" w:hAnsi="Arial" w:cs="Arial"/>
                <w:lang w:val="tr-TR"/>
              </w:rPr>
              <w:t xml:space="preserve"> </w:t>
            </w:r>
            <w:r w:rsidR="00B2165D" w:rsidRPr="008720CF">
              <w:rPr>
                <w:rFonts w:ascii="Arial" w:hAnsi="Arial" w:cs="Arial"/>
                <w:lang w:val="tr-TR"/>
              </w:rPr>
              <w:t>ise</w:t>
            </w:r>
            <w:r w:rsidRPr="008720CF">
              <w:rPr>
                <w:rFonts w:ascii="Arial" w:hAnsi="Arial" w:cs="Arial"/>
                <w:lang w:val="tr-TR"/>
              </w:rPr>
              <w:t xml:space="preserve"> ebeveynin/vasinin adı ve adresi:</w:t>
            </w:r>
          </w:p>
          <w:p w14:paraId="002CA0B5" w14:textId="1E5BA313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85668671"/>
                <w:placeholder>
                  <w:docPart w:val="2DF980A8A7B34814BAC37A0C9C1FD83E"/>
                </w:placeholder>
                <w:showingPlcHdr/>
                <w:text/>
              </w:sdtPr>
              <w:sdtContent>
                <w:r w:rsidR="00B2276D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B2276D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32672770" w14:textId="77777777">
        <w:trPr>
          <w:trHeight w:val="220"/>
        </w:trPr>
        <w:tc>
          <w:tcPr>
            <w:tcW w:w="9350" w:type="dxa"/>
            <w:gridSpan w:val="6"/>
          </w:tcPr>
          <w:p w14:paraId="5511E6BD" w14:textId="479F5EC7" w:rsidR="00A55763" w:rsidRPr="008720CF" w:rsidRDefault="001342B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Uyru</w:t>
            </w:r>
            <w:r w:rsidR="00A05A90" w:rsidRPr="008720CF">
              <w:rPr>
                <w:rFonts w:ascii="Arial" w:hAnsi="Arial" w:cs="Arial"/>
                <w:lang w:val="tr-TR"/>
              </w:rPr>
              <w:t>k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</w:p>
          <w:p w14:paraId="2ACDC0B8" w14:textId="08572568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1367948208"/>
                <w:placeholder>
                  <w:docPart w:val="F3B8BC66DDCF42259E1F431C87C0D3D0"/>
                </w:placeholder>
                <w:showingPlcHdr/>
                <w:text/>
              </w:sdtPr>
              <w:sdtContent>
                <w:r w:rsidR="003E629E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3E629E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0E78E4D4" w14:textId="77777777">
        <w:trPr>
          <w:trHeight w:val="220"/>
        </w:trPr>
        <w:tc>
          <w:tcPr>
            <w:tcW w:w="9350" w:type="dxa"/>
            <w:gridSpan w:val="6"/>
          </w:tcPr>
          <w:p w14:paraId="2A9BFEFC" w14:textId="181A978A" w:rsidR="001342B2" w:rsidRPr="008720CF" w:rsidRDefault="001342B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Göç İdaresi Başkanlığı'na kayıt</w:t>
            </w:r>
            <w:r w:rsidR="0029561D" w:rsidRPr="008720CF">
              <w:rPr>
                <w:rFonts w:ascii="Arial" w:hAnsi="Arial" w:cs="Arial"/>
                <w:lang w:val="tr-TR"/>
              </w:rPr>
              <w:t>/belgelendirme</w:t>
            </w:r>
            <w:r w:rsidRPr="008720CF">
              <w:rPr>
                <w:rFonts w:ascii="Arial" w:hAnsi="Arial" w:cs="Arial"/>
                <w:lang w:val="tr-TR"/>
              </w:rPr>
              <w:t xml:space="preserve"> durumu (yabancılar için geçerlidir):</w:t>
            </w:r>
          </w:p>
          <w:p w14:paraId="2F23E0EE" w14:textId="3F381AF5" w:rsidR="001342B2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color w:val="0072BC"/>
                <w:lang w:val="tr-TR"/>
              </w:rPr>
            </w:pPr>
            <w:sdt>
              <w:sdtPr>
                <w:rPr>
                  <w:lang w:val="tr-TR"/>
                </w:rPr>
                <w:tag w:val="Öğe Seçiniz."/>
                <w:id w:val="350529910"/>
                <w:placeholder>
                  <w:docPart w:val="64ADD7BCFF834151A20779A3F058CF94"/>
                </w:placeholder>
                <w:showingPlcHdr/>
                <w:dropDownList>
                  <w:listItem w:value="Öğe Seçiniz."/>
                  <w:listItem w:displayText="Kayıtlı - Uluslararası Koruma" w:value="Kayıtlı - Uluslararası Koruma"/>
                  <w:listItem w:displayText="Kayıtlı - Geçici Koruma" w:value="Kayıtlı - Geçici Koruma"/>
                  <w:listItem w:displayText="Dava/İtiraz Süreci Devam Ediyor" w:value="Dava/İtiraz Süreci Devam Ediyor"/>
                  <w:listItem w:displayText="Statüsüne Dair Bilgisi Bulunmamakta" w:value="Statüsüne Dair Bilgisi Bulunmamakta"/>
                  <w:listItem w:displayText="İkamet İzni" w:value="İkamet İzni"/>
                  <w:listItem w:displayText="Kayıt ve Belgelendirme Bekliyor" w:value="Kayıt ve Belgelendirme Bekliyor"/>
                  <w:listItem w:displayText="Geçersiz (Türk Vatandaşı)" w:value="Geçersiz (Türk Vatandaşı)"/>
                </w:dropDownList>
              </w:sdtPr>
              <w:sdtEndPr>
                <w:rPr>
                  <w:color w:val="767171"/>
                </w:rPr>
              </w:sdtEndPr>
              <w:sdtContent>
                <w:r w:rsidR="00BD248A" w:rsidRPr="008720CF">
                  <w:rPr>
                    <w:rFonts w:ascii="Arial" w:hAnsi="Arial" w:cs="Arial"/>
                    <w:color w:val="767171"/>
                    <w:lang w:val="tr-TR"/>
                  </w:rPr>
                  <w:t>Öğe Seçiniz.</w:t>
                </w:r>
              </w:sdtContent>
            </w:sdt>
          </w:p>
        </w:tc>
      </w:tr>
      <w:tr w:rsidR="00A55763" w:rsidRPr="008720CF" w14:paraId="6F730A85" w14:textId="77777777">
        <w:trPr>
          <w:trHeight w:val="220"/>
        </w:trPr>
        <w:tc>
          <w:tcPr>
            <w:tcW w:w="9350" w:type="dxa"/>
            <w:gridSpan w:val="6"/>
          </w:tcPr>
          <w:p w14:paraId="4EEF4EBD" w14:textId="4B7B577A" w:rsidR="00A55763" w:rsidRPr="008720CF" w:rsidRDefault="001342B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Konuşulan dil(ler)</w:t>
            </w:r>
            <w:r w:rsidR="00DA7FBD" w:rsidRPr="008720CF">
              <w:rPr>
                <w:rFonts w:ascii="Arial" w:hAnsi="Arial" w:cs="Arial"/>
                <w:lang w:val="tr-TR"/>
              </w:rPr>
              <w:t>:</w:t>
            </w:r>
          </w:p>
          <w:p w14:paraId="4DAC8B91" w14:textId="50B66DC2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159278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601B5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1342B2" w:rsidRPr="008720CF">
              <w:rPr>
                <w:rFonts w:ascii="Arial" w:hAnsi="Arial" w:cs="Arial"/>
                <w:lang w:val="tr-TR"/>
              </w:rPr>
              <w:t>Arapça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4"/>
                <w:id w:val="1460524353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13467432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1C4F2B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1342B2" w:rsidRPr="008720CF">
              <w:rPr>
                <w:rFonts w:ascii="Arial" w:hAnsi="Arial" w:cs="Arial"/>
                <w:lang w:val="tr-TR"/>
              </w:rPr>
              <w:t xml:space="preserve"> Türkçe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5"/>
                <w:id w:val="-2043269172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21405664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601B5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1342B2" w:rsidRPr="008720CF">
              <w:rPr>
                <w:rFonts w:ascii="Arial" w:hAnsi="Arial" w:cs="Arial"/>
                <w:lang w:val="tr-TR"/>
              </w:rPr>
              <w:t xml:space="preserve"> Farsça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6"/>
                <w:id w:val="-104968303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72267756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601B5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1342B2" w:rsidRPr="008720CF">
              <w:rPr>
                <w:rFonts w:ascii="Arial" w:hAnsi="Arial" w:cs="Arial"/>
                <w:lang w:val="tr-TR"/>
              </w:rPr>
              <w:t xml:space="preserve"> Kürtçe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sdt>
              <w:sdtPr>
                <w:rPr>
                  <w:rFonts w:ascii="Arial" w:hAnsi="Arial" w:cs="Arial"/>
                  <w:lang w:val="tr-TR"/>
                </w:rPr>
                <w:tag w:val="goog_rdk_7"/>
                <w:id w:val="-1295058768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174263399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601B5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1342B2" w:rsidRPr="008720CF">
              <w:rPr>
                <w:rFonts w:ascii="Arial" w:hAnsi="Arial" w:cs="Arial"/>
                <w:lang w:val="tr-TR"/>
              </w:rPr>
              <w:t xml:space="preserve"> İngilizce </w:t>
            </w:r>
            <w:sdt>
              <w:sdtPr>
                <w:rPr>
                  <w:rFonts w:ascii="Arial" w:hAnsi="Arial" w:cs="Arial"/>
                  <w:lang w:val="tr-TR"/>
                </w:rPr>
                <w:tag w:val="goog_rdk_8"/>
                <w:id w:val="-266000707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13919601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8601B5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1342B2" w:rsidRPr="008720CF">
              <w:rPr>
                <w:rFonts w:ascii="Arial" w:hAnsi="Arial" w:cs="Arial"/>
                <w:lang w:val="tr-TR"/>
              </w:rPr>
              <w:t>Diğer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(</w:t>
            </w:r>
            <w:r w:rsidR="001342B2" w:rsidRPr="008720CF">
              <w:rPr>
                <w:rFonts w:ascii="Arial" w:hAnsi="Arial" w:cs="Arial"/>
                <w:lang w:val="tr-TR"/>
              </w:rPr>
              <w:t>lütfen belirtin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): </w:t>
            </w: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1194524389"/>
                <w:placeholder>
                  <w:docPart w:val="59C56A61BA0C4A02B0F4A27C82A60366"/>
                </w:placeholder>
                <w:showingPlcHdr/>
                <w:text/>
              </w:sdtPr>
              <w:sdtContent>
                <w:r w:rsidR="008601B5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8601B5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3F11B0C9" w14:textId="77777777">
        <w:trPr>
          <w:trHeight w:val="220"/>
        </w:trPr>
        <w:tc>
          <w:tcPr>
            <w:tcW w:w="9350" w:type="dxa"/>
            <w:gridSpan w:val="6"/>
          </w:tcPr>
          <w:p w14:paraId="2B679025" w14:textId="53B05900" w:rsidR="00A55763" w:rsidRPr="008720CF" w:rsidRDefault="00B772A3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Yönlendirilecek olan odak kişisin</w:t>
            </w:r>
            <w:r w:rsidR="00A77E75" w:rsidRPr="008720CF">
              <w:rPr>
                <w:rFonts w:ascii="Arial" w:hAnsi="Arial" w:cs="Arial"/>
                <w:lang w:val="tr-TR"/>
              </w:rPr>
              <w:t xml:space="preserve">in </w:t>
            </w:r>
            <w:r w:rsidRPr="008720CF">
              <w:rPr>
                <w:rFonts w:ascii="Arial" w:hAnsi="Arial" w:cs="Arial"/>
                <w:lang w:val="tr-TR"/>
              </w:rPr>
              <w:t>cinsiyet</w:t>
            </w:r>
            <w:r w:rsidR="00A77E75" w:rsidRPr="008720CF">
              <w:rPr>
                <w:rFonts w:ascii="Arial" w:hAnsi="Arial" w:cs="Arial"/>
                <w:lang w:val="tr-TR"/>
              </w:rPr>
              <w:t xml:space="preserve">ine yönelik </w:t>
            </w:r>
            <w:r w:rsidR="00A071CE" w:rsidRPr="008720CF">
              <w:rPr>
                <w:rFonts w:ascii="Arial" w:hAnsi="Arial" w:cs="Arial"/>
                <w:lang w:val="tr-TR"/>
              </w:rPr>
              <w:t>şikayet edenin</w:t>
            </w:r>
            <w:r w:rsidR="00FA60CB" w:rsidRPr="008720CF">
              <w:rPr>
                <w:rFonts w:ascii="Arial" w:hAnsi="Arial" w:cs="Arial"/>
                <w:lang w:val="tr-TR"/>
              </w:rPr>
              <w:t xml:space="preserve"> </w:t>
            </w:r>
            <w:r w:rsidRPr="008720CF">
              <w:rPr>
                <w:rFonts w:ascii="Arial" w:hAnsi="Arial" w:cs="Arial"/>
                <w:lang w:val="tr-TR"/>
              </w:rPr>
              <w:t xml:space="preserve">tercihi: </w:t>
            </w:r>
            <w:sdt>
              <w:sdtPr>
                <w:rPr>
                  <w:lang w:val="tr-TR"/>
                </w:rPr>
                <w:tag w:val="Öğe Seçiniz."/>
                <w:id w:val="-305779270"/>
                <w:placeholder>
                  <w:docPart w:val="E0559433B6C44A36BC81CDC4407E6D6B"/>
                </w:placeholder>
                <w:showingPlcHdr/>
                <w:dropDownList>
                  <w:listItem w:value="Öğe Seçiniz."/>
                  <w:listItem w:displayText="Erkek" w:value="Erkek"/>
                  <w:listItem w:displayText="Kadın" w:value="Kadın"/>
                  <w:listItem w:displayText="İkili cinsiyet sistemi dışında olan bireyler" w:value="İkili cinsiyet sistemi dışında olan bireyler"/>
                </w:dropDownList>
              </w:sdtPr>
              <w:sdtEndPr>
                <w:rPr>
                  <w:color w:val="767171"/>
                </w:rPr>
              </w:sdtEndPr>
              <w:sdtContent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Öğe Seçiniz.</w:t>
                </w:r>
              </w:sdtContent>
            </w:sdt>
          </w:p>
        </w:tc>
      </w:tr>
      <w:tr w:rsidR="00A55763" w:rsidRPr="008720CF" w14:paraId="3DC938F7" w14:textId="77777777">
        <w:trPr>
          <w:trHeight w:val="220"/>
        </w:trPr>
        <w:tc>
          <w:tcPr>
            <w:tcW w:w="9350" w:type="dxa"/>
            <w:gridSpan w:val="6"/>
          </w:tcPr>
          <w:p w14:paraId="24B7E497" w14:textId="3CFECA9C" w:rsidR="00A55763" w:rsidRPr="008720CF" w:rsidRDefault="008C46D8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T</w:t>
            </w:r>
            <w:r w:rsidR="001342B2" w:rsidRPr="008720CF">
              <w:rPr>
                <w:rFonts w:ascii="Arial" w:hAnsi="Arial" w:cs="Arial"/>
                <w:lang w:val="tr-TR"/>
              </w:rPr>
              <w:t>ercüman</w:t>
            </w:r>
            <w:r w:rsidRPr="008720CF">
              <w:rPr>
                <w:rFonts w:ascii="Arial" w:hAnsi="Arial" w:cs="Arial"/>
                <w:lang w:val="tr-TR"/>
              </w:rPr>
              <w:t>ın</w:t>
            </w:r>
            <w:r w:rsidR="001342B2" w:rsidRPr="008720CF">
              <w:rPr>
                <w:rFonts w:ascii="Arial" w:hAnsi="Arial" w:cs="Arial"/>
                <w:lang w:val="tr-TR"/>
              </w:rPr>
              <w:t xml:space="preserve"> cinsiyet</w:t>
            </w:r>
            <w:r w:rsidRPr="008720CF">
              <w:rPr>
                <w:rFonts w:ascii="Arial" w:hAnsi="Arial" w:cs="Arial"/>
                <w:lang w:val="tr-TR"/>
              </w:rPr>
              <w:t xml:space="preserve">ine yönelik </w:t>
            </w:r>
            <w:r w:rsidR="00A071CE" w:rsidRPr="008720CF">
              <w:rPr>
                <w:rFonts w:ascii="Arial" w:hAnsi="Arial" w:cs="Arial"/>
                <w:lang w:val="tr-TR"/>
              </w:rPr>
              <w:t xml:space="preserve">şikayet edenin </w:t>
            </w:r>
            <w:r w:rsidRPr="008720CF">
              <w:rPr>
                <w:rFonts w:ascii="Arial" w:hAnsi="Arial" w:cs="Arial"/>
                <w:lang w:val="tr-TR"/>
              </w:rPr>
              <w:t>tercih</w:t>
            </w:r>
            <w:r w:rsidR="00A071CE" w:rsidRPr="008720CF">
              <w:rPr>
                <w:rFonts w:ascii="Arial" w:hAnsi="Arial" w:cs="Arial"/>
                <w:lang w:val="tr-TR"/>
              </w:rPr>
              <w:t>i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  <w:r w:rsidR="009F532E" w:rsidRPr="008720CF">
              <w:rPr>
                <w:rFonts w:ascii="Arial" w:hAnsi="Arial" w:cs="Arial"/>
                <w:color w:val="000000"/>
                <w:lang w:val="tr-TR"/>
              </w:rPr>
              <w:t xml:space="preserve"> </w:t>
            </w:r>
            <w:sdt>
              <w:sdtPr>
                <w:rPr>
                  <w:lang w:val="tr-TR"/>
                </w:rPr>
                <w:tag w:val="Öğe Seçiniz."/>
                <w:id w:val="-1036496596"/>
                <w:placeholder>
                  <w:docPart w:val="A8FCE05364334ED9BAAB6C1501817A71"/>
                </w:placeholder>
                <w:showingPlcHdr/>
                <w:dropDownList>
                  <w:listItem w:value="Öğe Seçiniz."/>
                  <w:listItem w:displayText="Erkek" w:value="Erkek"/>
                  <w:listItem w:displayText="Kadın" w:value="Kadın"/>
                  <w:listItem w:displayText="İkili cinsiyet sistemi dışında olan bireyler" w:value="İkili cinsiyet sistemi dışında olan bireyler"/>
                </w:dropDownList>
              </w:sdtPr>
              <w:sdtEndPr>
                <w:rPr>
                  <w:color w:val="767171"/>
                </w:rPr>
              </w:sdtEndPr>
              <w:sdtContent>
                <w:r w:rsidR="00A23A1F" w:rsidRPr="008720CF">
                  <w:rPr>
                    <w:rFonts w:ascii="Arial" w:hAnsi="Arial" w:cs="Arial"/>
                    <w:color w:val="767171"/>
                    <w:lang w:val="tr-TR"/>
                  </w:rPr>
                  <w:t>Öğe Seçiniz.</w:t>
                </w:r>
              </w:sdtContent>
            </w:sdt>
          </w:p>
        </w:tc>
      </w:tr>
      <w:tr w:rsidR="00A55763" w:rsidRPr="008720CF" w14:paraId="36F349F8" w14:textId="77777777">
        <w:trPr>
          <w:trHeight w:val="220"/>
        </w:trPr>
        <w:tc>
          <w:tcPr>
            <w:tcW w:w="9350" w:type="dxa"/>
            <w:gridSpan w:val="6"/>
          </w:tcPr>
          <w:p w14:paraId="6B9B39D7" w14:textId="4851936A" w:rsidR="00A55763" w:rsidRPr="008720CF" w:rsidRDefault="007A177C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Engellilik Durumu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</w:p>
          <w:p w14:paraId="11623D3C" w14:textId="300F7D8B" w:rsidR="00BB0022" w:rsidRPr="008720CF" w:rsidRDefault="00BB0022" w:rsidP="00773040">
            <w:pPr>
              <w:spacing w:before="40" w:after="100" w:line="240" w:lineRule="auto"/>
              <w:rPr>
                <w:rFonts w:ascii="Arial" w:hAnsi="Arial" w:cs="Arial"/>
                <w:i/>
                <w:lang w:val="tr-TR"/>
              </w:rPr>
            </w:pPr>
            <w:r w:rsidRPr="008720CF">
              <w:rPr>
                <w:rFonts w:ascii="Arial" w:hAnsi="Arial" w:cs="Arial"/>
                <w:i/>
                <w:lang w:val="tr-TR"/>
              </w:rPr>
              <w:t xml:space="preserve">Washington Grubu Kısa Soru Seti kullanılarak yapılan bireysel düzeydeki bir değerlendirmeye dayanarak, lütfen </w:t>
            </w:r>
            <w:r w:rsidR="00A071CE" w:rsidRPr="008720CF">
              <w:rPr>
                <w:rFonts w:ascii="Arial" w:hAnsi="Arial" w:cs="Arial"/>
                <w:i/>
                <w:lang w:val="tr-TR"/>
              </w:rPr>
              <w:t>şikayet</w:t>
            </w:r>
            <w:r w:rsidR="0080576C" w:rsidRPr="008720CF">
              <w:rPr>
                <w:rFonts w:ascii="Arial" w:hAnsi="Arial" w:cs="Arial"/>
                <w:i/>
                <w:lang w:val="tr-TR"/>
              </w:rPr>
              <w:t xml:space="preserve"> edenin </w:t>
            </w:r>
            <w:r w:rsidRPr="008720CF">
              <w:rPr>
                <w:rFonts w:ascii="Arial" w:hAnsi="Arial" w:cs="Arial"/>
                <w:i/>
                <w:lang w:val="tr-TR"/>
              </w:rPr>
              <w:t>aşağıdaki işlevlerle ilgili herhangi bir zorluğu olup olmadığını belirtin.</w:t>
            </w:r>
          </w:p>
          <w:p w14:paraId="48D9FA59" w14:textId="0F6AC8A2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-1531490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F2B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BB0022" w:rsidRPr="008720CF">
              <w:rPr>
                <w:rFonts w:ascii="Arial" w:hAnsi="Arial" w:cs="Arial"/>
                <w:lang w:val="tr-TR"/>
              </w:rPr>
              <w:t>Görme Zorluğu</w:t>
            </w:r>
          </w:p>
          <w:p w14:paraId="6D6612E1" w14:textId="664DBBF1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104587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F2B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BB0022" w:rsidRPr="008720CF">
              <w:rPr>
                <w:rFonts w:ascii="Arial" w:hAnsi="Arial" w:cs="Arial"/>
                <w:lang w:val="tr-TR"/>
              </w:rPr>
              <w:t>İşitme Zorluğu</w:t>
            </w:r>
          </w:p>
          <w:p w14:paraId="7FEF26D0" w14:textId="0035AD88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-14265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F2B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FE5024" w:rsidRPr="008720CF">
              <w:rPr>
                <w:rFonts w:ascii="Arial" w:hAnsi="Arial" w:cs="Arial"/>
                <w:lang w:val="tr-TR"/>
              </w:rPr>
              <w:t>Yürüme/</w:t>
            </w:r>
            <w:r w:rsidR="00BB0022" w:rsidRPr="008720CF">
              <w:rPr>
                <w:rFonts w:ascii="Arial" w:hAnsi="Arial" w:cs="Arial"/>
                <w:lang w:val="tr-TR"/>
              </w:rPr>
              <w:t>Basamak Çıkma Zorluğu</w:t>
            </w:r>
          </w:p>
          <w:p w14:paraId="14B0FB1E" w14:textId="09ED99D4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2080710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F2B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FE5024" w:rsidRPr="008720CF">
              <w:rPr>
                <w:rFonts w:ascii="Arial" w:hAnsi="Arial" w:cs="Arial"/>
                <w:lang w:val="tr-TR"/>
              </w:rPr>
              <w:t>Hatırlama/</w:t>
            </w:r>
            <w:r w:rsidR="00C91061" w:rsidRPr="008720CF">
              <w:rPr>
                <w:rFonts w:ascii="Arial" w:hAnsi="Arial" w:cs="Arial"/>
                <w:lang w:val="tr-TR"/>
              </w:rPr>
              <w:t>Odaklanma</w:t>
            </w:r>
            <w:r w:rsidR="00BB0022" w:rsidRPr="008720CF">
              <w:rPr>
                <w:rFonts w:ascii="Arial" w:hAnsi="Arial" w:cs="Arial"/>
                <w:lang w:val="tr-TR"/>
              </w:rPr>
              <w:t xml:space="preserve"> Zorluğu</w:t>
            </w:r>
          </w:p>
          <w:p w14:paraId="649E639F" w14:textId="4BDB413D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-512685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F2B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BB0022" w:rsidRPr="008720CF">
              <w:rPr>
                <w:rFonts w:ascii="Arial" w:hAnsi="Arial" w:cs="Arial"/>
                <w:lang w:val="tr-TR"/>
              </w:rPr>
              <w:t>Öz Bakım ile İlgili Zorluklar</w:t>
            </w:r>
          </w:p>
          <w:p w14:paraId="4FCF2EC9" w14:textId="77777777" w:rsidR="007A177C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1111939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C4F2B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BB0022" w:rsidRPr="008720CF">
              <w:rPr>
                <w:rFonts w:ascii="Arial" w:hAnsi="Arial" w:cs="Arial"/>
                <w:lang w:val="tr-TR"/>
              </w:rPr>
              <w:t>İletişim Zorluğu</w:t>
            </w:r>
          </w:p>
          <w:p w14:paraId="2B60ADAB" w14:textId="1BE88068" w:rsidR="00AE6769" w:rsidRPr="008720CF" w:rsidRDefault="00A071CE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Şikayet eden kişinin </w:t>
            </w:r>
            <w:r w:rsidR="00762396" w:rsidRPr="008720CF">
              <w:rPr>
                <w:rFonts w:ascii="Arial" w:hAnsi="Arial" w:cs="Arial"/>
                <w:lang w:val="tr-TR"/>
              </w:rPr>
              <w:t xml:space="preserve">yapılacak olan yönlendirmeyi etkileyebilecek </w:t>
            </w:r>
            <w:r w:rsidR="00AE6769" w:rsidRPr="008720CF">
              <w:rPr>
                <w:rFonts w:ascii="Arial" w:hAnsi="Arial" w:cs="Arial"/>
                <w:lang w:val="tr-TR"/>
              </w:rPr>
              <w:t xml:space="preserve">bilinen </w:t>
            </w:r>
            <w:r w:rsidR="0080576C" w:rsidRPr="008720CF">
              <w:rPr>
                <w:rFonts w:ascii="Arial" w:hAnsi="Arial" w:cs="Arial"/>
                <w:lang w:val="tr-TR"/>
              </w:rPr>
              <w:t xml:space="preserve">ya da gözlemlenebilir </w:t>
            </w:r>
            <w:r w:rsidR="00AE6769" w:rsidRPr="008720CF">
              <w:rPr>
                <w:rFonts w:ascii="Arial" w:hAnsi="Arial" w:cs="Arial"/>
                <w:lang w:val="tr-TR"/>
              </w:rPr>
              <w:t xml:space="preserve">bir engeli </w:t>
            </w:r>
            <w:r w:rsidR="00762396" w:rsidRPr="008720CF">
              <w:rPr>
                <w:rFonts w:ascii="Arial" w:hAnsi="Arial" w:cs="Arial"/>
                <w:lang w:val="tr-TR"/>
              </w:rPr>
              <w:t xml:space="preserve">veya özel durumu </w:t>
            </w:r>
            <w:r w:rsidR="00AE6769" w:rsidRPr="008720CF">
              <w:rPr>
                <w:rFonts w:ascii="Arial" w:hAnsi="Arial" w:cs="Arial"/>
                <w:lang w:val="tr-TR"/>
              </w:rPr>
              <w:t xml:space="preserve">var mı? Var ise lütfen belirtiniz: </w:t>
            </w:r>
            <w:sdt>
              <w:sdtPr>
                <w:rPr>
                  <w:color w:val="0072BC"/>
                  <w:lang w:val="tr-TR" w:eastAsia="en-GB"/>
                </w:rPr>
                <w:tag w:val="Metin girmek için buraya tıklayınız."/>
                <w:id w:val="-1663926726"/>
                <w:placeholder>
                  <w:docPart w:val="9FD3E0A91C634A518FA59863887F2513"/>
                </w:placeholder>
                <w:showingPlcHdr/>
                <w:text/>
              </w:sdtPr>
              <w:sdtContent>
                <w:r w:rsidR="00AE6769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</w:t>
                </w:r>
                <w:r w:rsidR="00AE6769" w:rsidRPr="008720CF">
                  <w:rPr>
                    <w:rFonts w:ascii="Arial" w:hAnsi="Arial" w:cs="Arial"/>
                    <w:lang w:val="tr-TR"/>
                  </w:rPr>
                  <w:t>.</w:t>
                </w:r>
              </w:sdtContent>
            </w:sdt>
          </w:p>
        </w:tc>
      </w:tr>
      <w:tr w:rsidR="00A55763" w:rsidRPr="008720CF" w14:paraId="3C3A0DBF" w14:textId="77777777" w:rsidTr="00986D0B">
        <w:trPr>
          <w:trHeight w:val="220"/>
        </w:trPr>
        <w:tc>
          <w:tcPr>
            <w:tcW w:w="2337" w:type="dxa"/>
          </w:tcPr>
          <w:p w14:paraId="5A260644" w14:textId="77777777" w:rsidR="00BB0022" w:rsidRPr="008720CF" w:rsidRDefault="00BB002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Güvenli irtibat şu şekilde sağlanabilir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1385760525"/>
              <w:placeholder>
                <w:docPart w:val="9ED903BC458945D39D542803D02C4386"/>
              </w:placeholder>
              <w:showingPlcHdr/>
              <w:comboBox>
                <w:listItem w:value="Öğe Seçiniz."/>
                <w:listItem w:displayText="Telefon araması" w:value="Telefon araması"/>
                <w:listItem w:displayText="SMS/metin mesajı" w:value="SMS/metin mesajı"/>
                <w:listItem w:displayText="Whatsapp" w:value="Whatsapp"/>
                <w:listItem w:displayText="E-posta" w:value="E-posta"/>
                <w:listItem w:displayText="Arkadaş" w:value="Arkadaş"/>
                <w:listItem w:displayText="Akraba" w:value="Akraba"/>
                <w:listItem w:displayText="Komşu" w:value="Komşu"/>
                <w:listItem w:displayText="Ev ziyareti" w:value="Ev ziyareti"/>
                <w:listItem w:displayText="Diğer" w:value="Diğer"/>
              </w:comboBox>
            </w:sdtPr>
            <w:sdtContent>
              <w:p w14:paraId="21A8AB25" w14:textId="3D099D70" w:rsidR="00A55763" w:rsidRPr="008720CF" w:rsidRDefault="00AC162D" w:rsidP="00773040">
                <w:pPr>
                  <w:spacing w:before="40" w:after="4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sz w:val="20"/>
                    <w:szCs w:val="20"/>
                    <w:lang w:val="tr-TR" w:eastAsia="en-GB"/>
                  </w:rPr>
                  <w:t>Öğe Seçiniz.</w:t>
                </w:r>
              </w:p>
            </w:sdtContent>
          </w:sdt>
        </w:tc>
        <w:tc>
          <w:tcPr>
            <w:tcW w:w="2608" w:type="dxa"/>
            <w:gridSpan w:val="2"/>
          </w:tcPr>
          <w:p w14:paraId="16255DC4" w14:textId="77777777" w:rsidR="00BB0022" w:rsidRPr="008720CF" w:rsidRDefault="00BB002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Bu günlerde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-630702155"/>
              <w:placeholder>
                <w:docPart w:val="FF0B88DB20024CEBA9048C31CA2A5299"/>
              </w:placeholder>
              <w:showingPlcHdr/>
              <w:comboBox>
                <w:listItem w:value="Öğe Seçiniz."/>
                <w:listItem w:displayText="Pazartesi" w:value="Pazartesi"/>
                <w:listItem w:displayText="Salı" w:value="Salı"/>
                <w:listItem w:displayText="Çarşamba" w:value="Çarşamba"/>
                <w:listItem w:displayText="Perşembe" w:value="Perşembe"/>
                <w:listItem w:displayText="Cuma" w:value="Cuma"/>
                <w:listItem w:displayText="Cumartesi" w:value="Cumartesi"/>
                <w:listItem w:displayText="Pazar" w:value="Pazar"/>
              </w:comboBox>
            </w:sdtPr>
            <w:sdtContent>
              <w:p w14:paraId="5ECB9616" w14:textId="77777777" w:rsidR="0084209F" w:rsidRPr="008720CF" w:rsidRDefault="0084209F" w:rsidP="00773040">
                <w:pPr>
                  <w:spacing w:before="40" w:after="4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sz w:val="20"/>
                    <w:szCs w:val="20"/>
                    <w:lang w:val="tr-TR" w:eastAsia="en-GB"/>
                  </w:rPr>
                  <w:t>P S Ç P C C P</w:t>
                </w:r>
              </w:p>
            </w:sdtContent>
          </w:sdt>
          <w:p w14:paraId="31B70F41" w14:textId="34E995F3" w:rsidR="00A55763" w:rsidRPr="008720CF" w:rsidRDefault="00A55763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</w:p>
        </w:tc>
        <w:tc>
          <w:tcPr>
            <w:tcW w:w="2067" w:type="dxa"/>
            <w:gridSpan w:val="2"/>
          </w:tcPr>
          <w:p w14:paraId="27175C34" w14:textId="6606EE6D" w:rsidR="00BB0022" w:rsidRPr="008720CF" w:rsidRDefault="00BB002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Bu saatlerde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1747684235"/>
              <w:placeholder>
                <w:docPart w:val="F4D63B0775C84AA4BBBDABA17BD2619E"/>
              </w:placeholder>
              <w:showingPlcHdr/>
            </w:sdtPr>
            <w:sdtContent>
              <w:p w14:paraId="2D11EFBC" w14:textId="04EDD1EC" w:rsidR="00A55763" w:rsidRPr="008720CF" w:rsidRDefault="003A2DFD" w:rsidP="00773040">
                <w:pPr>
                  <w:spacing w:before="40" w:after="4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</w:tc>
        <w:tc>
          <w:tcPr>
            <w:tcW w:w="2338" w:type="dxa"/>
          </w:tcPr>
          <w:p w14:paraId="4FEDCCC3" w14:textId="77777777" w:rsidR="00BB0022" w:rsidRPr="008720CF" w:rsidRDefault="00BB0022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İletişim bilgileri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-1455863823"/>
              <w:placeholder>
                <w:docPart w:val="0E03240E63F84C15816C7B2F05705817"/>
              </w:placeholder>
              <w:showingPlcHdr/>
            </w:sdtPr>
            <w:sdtContent>
              <w:p w14:paraId="010BC966" w14:textId="4F25097F" w:rsidR="00A55763" w:rsidRPr="008720CF" w:rsidRDefault="003A2DFD" w:rsidP="00773040">
                <w:pPr>
                  <w:spacing w:before="40" w:after="4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</w:tc>
      </w:tr>
      <w:tr w:rsidR="00A55763" w:rsidRPr="008720CF" w14:paraId="75CEA04B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1A2E1B00" w14:textId="6541BBAF" w:rsidR="00A55763" w:rsidRPr="008720CF" w:rsidRDefault="002B0BA2" w:rsidP="00B216EB">
            <w:pPr>
              <w:spacing w:before="40" w:after="40" w:line="240" w:lineRule="auto"/>
              <w:rPr>
                <w:rFonts w:ascii="Arial" w:hAnsi="Arial" w:cs="Arial"/>
                <w:b/>
                <w:lang w:val="tr-TR"/>
              </w:rPr>
            </w:pPr>
            <w:r w:rsidRPr="008720CF">
              <w:rPr>
                <w:rFonts w:ascii="Arial" w:hAnsi="Arial" w:cs="Arial"/>
                <w:b/>
                <w:lang w:val="tr-TR"/>
              </w:rPr>
              <w:t xml:space="preserve">İddia Edilen </w:t>
            </w:r>
            <w:r w:rsidR="0089122C" w:rsidRPr="008720CF">
              <w:rPr>
                <w:rFonts w:ascii="Arial" w:hAnsi="Arial" w:cs="Arial"/>
                <w:b/>
                <w:lang w:val="tr-TR"/>
              </w:rPr>
              <w:t xml:space="preserve">Olay </w:t>
            </w:r>
            <w:r w:rsidR="00252AB9" w:rsidRPr="008720CF">
              <w:rPr>
                <w:rFonts w:ascii="Arial" w:hAnsi="Arial" w:cs="Arial"/>
                <w:b/>
                <w:lang w:val="tr-TR"/>
              </w:rPr>
              <w:t xml:space="preserve">ve Fail </w:t>
            </w:r>
            <w:r w:rsidR="0089122C" w:rsidRPr="008720CF">
              <w:rPr>
                <w:rFonts w:ascii="Arial" w:hAnsi="Arial" w:cs="Arial"/>
                <w:b/>
                <w:lang w:val="tr-TR"/>
              </w:rPr>
              <w:t xml:space="preserve">Hakkında Bilgi </w:t>
            </w:r>
          </w:p>
        </w:tc>
      </w:tr>
      <w:tr w:rsidR="00A55763" w:rsidRPr="008720CF" w14:paraId="3E1BFF37" w14:textId="77777777">
        <w:trPr>
          <w:trHeight w:val="220"/>
        </w:trPr>
        <w:tc>
          <w:tcPr>
            <w:tcW w:w="3116" w:type="dxa"/>
            <w:gridSpan w:val="2"/>
            <w:shd w:val="clear" w:color="auto" w:fill="FFFFFF"/>
          </w:tcPr>
          <w:p w14:paraId="12E86086" w14:textId="61CE3CF2" w:rsidR="00A55763" w:rsidRPr="008720CF" w:rsidRDefault="00762396" w:rsidP="00B216EB">
            <w:pPr>
              <w:spacing w:before="40" w:after="0" w:line="240" w:lineRule="auto"/>
              <w:rPr>
                <w:rFonts w:ascii="Arial" w:eastAsia="Arial" w:hAnsi="Arial" w:cs="Arial"/>
                <w:color w:val="000000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İddia konusu </w:t>
            </w:r>
            <w:r w:rsidR="00535468" w:rsidRPr="008720CF">
              <w:rPr>
                <w:rFonts w:ascii="Arial" w:hAnsi="Arial" w:cs="Arial"/>
                <w:lang w:val="tr-TR"/>
              </w:rPr>
              <w:t>o</w:t>
            </w:r>
            <w:r w:rsidR="0089122C" w:rsidRPr="008720CF">
              <w:rPr>
                <w:rFonts w:ascii="Arial" w:hAnsi="Arial" w:cs="Arial"/>
                <w:lang w:val="tr-TR"/>
              </w:rPr>
              <w:t>lay</w:t>
            </w:r>
            <w:r w:rsidR="00825091" w:rsidRPr="008720CF">
              <w:rPr>
                <w:rFonts w:ascii="Arial" w:hAnsi="Arial" w:cs="Arial"/>
                <w:lang w:val="tr-TR"/>
              </w:rPr>
              <w:t>(lar)</w:t>
            </w:r>
            <w:r w:rsidR="0089122C" w:rsidRPr="008720CF">
              <w:rPr>
                <w:rFonts w:ascii="Arial" w:hAnsi="Arial" w:cs="Arial"/>
                <w:lang w:val="tr-TR"/>
              </w:rPr>
              <w:t>ın</w:t>
            </w:r>
            <w:r w:rsidR="00825091" w:rsidRPr="008720CF">
              <w:rPr>
                <w:rFonts w:ascii="Arial" w:hAnsi="Arial" w:cs="Arial"/>
                <w:lang w:val="tr-TR"/>
              </w:rPr>
              <w:t xml:space="preserve"> </w:t>
            </w:r>
            <w:r w:rsidR="0089122C" w:rsidRPr="008720CF">
              <w:rPr>
                <w:rFonts w:ascii="Arial" w:hAnsi="Arial" w:cs="Arial"/>
                <w:lang w:val="tr-TR"/>
              </w:rPr>
              <w:t>tarihi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  <w:r w:rsidR="009F532E" w:rsidRPr="008720CF">
              <w:rPr>
                <w:rFonts w:ascii="Arial" w:eastAsia="Arial" w:hAnsi="Arial" w:cs="Arial"/>
                <w:color w:val="000000"/>
                <w:lang w:val="tr-TR"/>
              </w:rPr>
              <w:t xml:space="preserve"> 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-837144441"/>
              <w:placeholder>
                <w:docPart w:val="6056482606AC45C19C3CD6F882099353"/>
              </w:placeholder>
              <w:showingPlcHdr/>
            </w:sdtPr>
            <w:sdtContent>
              <w:p w14:paraId="77CBB125" w14:textId="6AE3D679" w:rsidR="00A55763" w:rsidRPr="008720CF" w:rsidRDefault="009F28D6" w:rsidP="00B216EB">
                <w:pPr>
                  <w:spacing w:before="40" w:after="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</w:tc>
        <w:tc>
          <w:tcPr>
            <w:tcW w:w="3117" w:type="dxa"/>
            <w:gridSpan w:val="2"/>
            <w:shd w:val="clear" w:color="auto" w:fill="FFFFFF"/>
          </w:tcPr>
          <w:p w14:paraId="5C57C8AF" w14:textId="2701F7E7" w:rsidR="00A55763" w:rsidRPr="008720CF" w:rsidRDefault="00762396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İddia </w:t>
            </w:r>
            <w:r w:rsidR="00535468" w:rsidRPr="008720CF">
              <w:rPr>
                <w:rFonts w:ascii="Arial" w:hAnsi="Arial" w:cs="Arial"/>
                <w:lang w:val="tr-TR"/>
              </w:rPr>
              <w:t>k</w:t>
            </w:r>
            <w:r w:rsidRPr="008720CF">
              <w:rPr>
                <w:rFonts w:ascii="Arial" w:hAnsi="Arial" w:cs="Arial"/>
                <w:lang w:val="tr-TR"/>
              </w:rPr>
              <w:t xml:space="preserve">onusu </w:t>
            </w:r>
            <w:r w:rsidR="00535468" w:rsidRPr="008720CF">
              <w:rPr>
                <w:rFonts w:ascii="Arial" w:hAnsi="Arial" w:cs="Arial"/>
                <w:lang w:val="tr-TR"/>
              </w:rPr>
              <w:t>o</w:t>
            </w:r>
            <w:r w:rsidR="0089122C" w:rsidRPr="008720CF">
              <w:rPr>
                <w:rFonts w:ascii="Arial" w:hAnsi="Arial" w:cs="Arial"/>
                <w:lang w:val="tr-TR"/>
              </w:rPr>
              <w:t>lay</w:t>
            </w:r>
            <w:r w:rsidR="00825091" w:rsidRPr="008720CF">
              <w:rPr>
                <w:rFonts w:ascii="Arial" w:hAnsi="Arial" w:cs="Arial"/>
                <w:lang w:val="tr-TR"/>
              </w:rPr>
              <w:t>(lar)</w:t>
            </w:r>
            <w:r w:rsidR="0089122C" w:rsidRPr="008720CF">
              <w:rPr>
                <w:rFonts w:ascii="Arial" w:hAnsi="Arial" w:cs="Arial"/>
                <w:lang w:val="tr-TR"/>
              </w:rPr>
              <w:t>ın</w:t>
            </w:r>
            <w:r w:rsidR="00825091" w:rsidRPr="008720CF">
              <w:rPr>
                <w:rFonts w:ascii="Arial" w:hAnsi="Arial" w:cs="Arial"/>
                <w:lang w:val="tr-TR"/>
              </w:rPr>
              <w:t xml:space="preserve"> </w:t>
            </w:r>
            <w:r w:rsidR="0089122C" w:rsidRPr="008720CF">
              <w:rPr>
                <w:rFonts w:ascii="Arial" w:hAnsi="Arial" w:cs="Arial"/>
                <w:lang w:val="tr-TR"/>
              </w:rPr>
              <w:t>saati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-1070955914"/>
              <w:placeholder>
                <w:docPart w:val="2866E4A14422418F820F97C3286CE2AF"/>
              </w:placeholder>
              <w:showingPlcHdr/>
            </w:sdtPr>
            <w:sdtContent>
              <w:p w14:paraId="2EBABF50" w14:textId="16E30CFD" w:rsidR="00A55763" w:rsidRPr="008720CF" w:rsidRDefault="009F28D6" w:rsidP="00B216EB">
                <w:pPr>
                  <w:spacing w:before="40" w:after="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</w:tc>
        <w:tc>
          <w:tcPr>
            <w:tcW w:w="3117" w:type="dxa"/>
            <w:gridSpan w:val="2"/>
            <w:shd w:val="clear" w:color="auto" w:fill="FFFFFF"/>
          </w:tcPr>
          <w:p w14:paraId="2F32776B" w14:textId="1D1486E6" w:rsidR="00A55763" w:rsidRPr="008720CF" w:rsidRDefault="00762396" w:rsidP="00B216EB">
            <w:pPr>
              <w:spacing w:before="40" w:after="0" w:line="240" w:lineRule="auto"/>
              <w:rPr>
                <w:sz w:val="20"/>
                <w:szCs w:val="20"/>
                <w:lang w:val="tr-TR" w:eastAsia="en-GB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İddia </w:t>
            </w:r>
            <w:r w:rsidR="00535468" w:rsidRPr="008720CF">
              <w:rPr>
                <w:rFonts w:ascii="Arial" w:hAnsi="Arial" w:cs="Arial"/>
                <w:lang w:val="tr-TR"/>
              </w:rPr>
              <w:t>k</w:t>
            </w:r>
            <w:r w:rsidRPr="008720CF">
              <w:rPr>
                <w:rFonts w:ascii="Arial" w:hAnsi="Arial" w:cs="Arial"/>
                <w:lang w:val="tr-TR"/>
              </w:rPr>
              <w:t xml:space="preserve">onusu </w:t>
            </w:r>
            <w:r w:rsidR="00535468" w:rsidRPr="008720CF">
              <w:rPr>
                <w:rFonts w:ascii="Arial" w:hAnsi="Arial" w:cs="Arial"/>
                <w:lang w:val="tr-TR"/>
              </w:rPr>
              <w:t>o</w:t>
            </w:r>
            <w:r w:rsidR="0089122C" w:rsidRPr="008720CF">
              <w:rPr>
                <w:rFonts w:ascii="Arial" w:hAnsi="Arial" w:cs="Arial"/>
                <w:lang w:val="tr-TR"/>
              </w:rPr>
              <w:t>lay</w:t>
            </w:r>
            <w:r w:rsidR="00825091" w:rsidRPr="008720CF">
              <w:rPr>
                <w:rFonts w:ascii="Arial" w:hAnsi="Arial" w:cs="Arial"/>
                <w:lang w:val="tr-TR"/>
              </w:rPr>
              <w:t>(lar)</w:t>
            </w:r>
            <w:r w:rsidR="0089122C" w:rsidRPr="008720CF">
              <w:rPr>
                <w:rFonts w:ascii="Arial" w:hAnsi="Arial" w:cs="Arial"/>
                <w:lang w:val="tr-TR"/>
              </w:rPr>
              <w:t>ın</w:t>
            </w:r>
            <w:r w:rsidR="00825091" w:rsidRPr="008720CF">
              <w:rPr>
                <w:rFonts w:ascii="Arial" w:hAnsi="Arial" w:cs="Arial"/>
                <w:lang w:val="tr-TR"/>
              </w:rPr>
              <w:t xml:space="preserve"> </w:t>
            </w:r>
            <w:r w:rsidR="0089122C" w:rsidRPr="008720CF">
              <w:rPr>
                <w:rFonts w:ascii="Arial" w:hAnsi="Arial" w:cs="Arial"/>
                <w:lang w:val="tr-TR"/>
              </w:rPr>
              <w:t>yeri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  <w:sdt>
              <w:sdtPr>
                <w:rPr>
                  <w:sz w:val="20"/>
                  <w:szCs w:val="20"/>
                  <w:lang w:val="tr-TR" w:eastAsia="en-GB"/>
                </w:rPr>
                <w:id w:val="428466722"/>
                <w:placeholder>
                  <w:docPart w:val="2257B4ACFEE04016AB7AA0C2C1C4B79F"/>
                </w:placeholder>
                <w:showingPlcHdr/>
              </w:sdtPr>
              <w:sdtContent>
                <w:r w:rsidR="009F28D6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sdtContent>
            </w:sdt>
          </w:p>
        </w:tc>
      </w:tr>
      <w:tr w:rsidR="00A55763" w:rsidRPr="008720CF" w14:paraId="4A9E7DA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531AB56C" w14:textId="1DEB0A43" w:rsidR="00A55763" w:rsidRPr="008720CF" w:rsidRDefault="00762396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İddia </w:t>
            </w:r>
            <w:r w:rsidR="00535468" w:rsidRPr="008720CF">
              <w:rPr>
                <w:rFonts w:ascii="Arial" w:hAnsi="Arial" w:cs="Arial"/>
                <w:lang w:val="tr-TR"/>
              </w:rPr>
              <w:t>k</w:t>
            </w:r>
            <w:r w:rsidRPr="008720CF">
              <w:rPr>
                <w:rFonts w:ascii="Arial" w:hAnsi="Arial" w:cs="Arial"/>
                <w:lang w:val="tr-TR"/>
              </w:rPr>
              <w:t xml:space="preserve">onusu </w:t>
            </w:r>
            <w:r w:rsidR="00535468" w:rsidRPr="008720CF">
              <w:rPr>
                <w:rFonts w:ascii="Arial" w:hAnsi="Arial" w:cs="Arial"/>
                <w:lang w:val="tr-TR"/>
              </w:rPr>
              <w:t>o</w:t>
            </w:r>
            <w:r w:rsidR="00825091" w:rsidRPr="008720CF">
              <w:rPr>
                <w:rFonts w:ascii="Arial" w:hAnsi="Arial" w:cs="Arial"/>
                <w:lang w:val="tr-TR"/>
              </w:rPr>
              <w:t xml:space="preserve">lay(lar)ın </w:t>
            </w:r>
            <w:r w:rsidR="0026375F" w:rsidRPr="008720CF">
              <w:rPr>
                <w:rFonts w:ascii="Arial" w:hAnsi="Arial" w:cs="Arial"/>
                <w:lang w:val="tr-TR"/>
              </w:rPr>
              <w:t>şikayet</w:t>
            </w:r>
            <w:r w:rsidR="00DB7B61" w:rsidRPr="008720CF">
              <w:rPr>
                <w:rFonts w:ascii="Arial" w:hAnsi="Arial" w:cs="Arial"/>
                <w:lang w:val="tr-TR"/>
              </w:rPr>
              <w:t xml:space="preserve"> edenin</w:t>
            </w:r>
            <w:r w:rsidR="00825091" w:rsidRPr="008720CF">
              <w:rPr>
                <w:rFonts w:ascii="Arial" w:hAnsi="Arial" w:cs="Arial"/>
                <w:lang w:val="tr-TR"/>
              </w:rPr>
              <w:t xml:space="preserve"> kelimeleriyle kısa açıklaması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-1714959113"/>
              <w:placeholder>
                <w:docPart w:val="A45AD21BDF1F4EAD97BA6BC796825B13"/>
              </w:placeholder>
              <w:showingPlcHdr/>
            </w:sdtPr>
            <w:sdtContent>
              <w:p w14:paraId="42AEE546" w14:textId="14C5B017" w:rsidR="00A55763" w:rsidRPr="008720CF" w:rsidRDefault="009F28D6" w:rsidP="00B216EB">
                <w:pPr>
                  <w:spacing w:before="40" w:after="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</w:tc>
      </w:tr>
      <w:tr w:rsidR="00A55763" w:rsidRPr="008720CF" w14:paraId="595FAC2B" w14:textId="77777777" w:rsidTr="00986D0B">
        <w:trPr>
          <w:trHeight w:val="220"/>
        </w:trPr>
        <w:tc>
          <w:tcPr>
            <w:tcW w:w="4945" w:type="dxa"/>
            <w:gridSpan w:val="3"/>
            <w:shd w:val="clear" w:color="auto" w:fill="FFFFFF"/>
          </w:tcPr>
          <w:p w14:paraId="3D46631A" w14:textId="7460C5C5" w:rsidR="00A55763" w:rsidRPr="008720CF" w:rsidRDefault="00825091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Fail olduğu iddia edilen kişinin adı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-708565961"/>
              <w:placeholder>
                <w:docPart w:val="E63F352EA636435380A48111B835C1DC"/>
              </w:placeholder>
              <w:showingPlcHdr/>
            </w:sdtPr>
            <w:sdtContent>
              <w:p w14:paraId="50C83A7E" w14:textId="77777777" w:rsidR="009F28D6" w:rsidRPr="008720CF" w:rsidRDefault="009F28D6" w:rsidP="00B216EB">
                <w:pPr>
                  <w:spacing w:before="40" w:after="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  <w:p w14:paraId="5054BF93" w14:textId="7F012B2F" w:rsidR="00A55763" w:rsidRPr="008720CF" w:rsidRDefault="00A55763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</w:p>
        </w:tc>
        <w:tc>
          <w:tcPr>
            <w:tcW w:w="4405" w:type="dxa"/>
            <w:gridSpan w:val="3"/>
            <w:shd w:val="clear" w:color="auto" w:fill="FFFFFF"/>
          </w:tcPr>
          <w:p w14:paraId="5E465027" w14:textId="03106EAD" w:rsidR="00A55763" w:rsidRPr="008720CF" w:rsidRDefault="00825091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Fail olduğu iddia edilen kişinin adresi (eğer biliniyorsa</w:t>
            </w:r>
            <w:r w:rsidR="009F532E" w:rsidRPr="008720CF">
              <w:rPr>
                <w:rFonts w:ascii="Arial" w:hAnsi="Arial" w:cs="Arial"/>
                <w:lang w:val="tr-TR"/>
              </w:rPr>
              <w:t>)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2042173608"/>
              <w:placeholder>
                <w:docPart w:val="058479C2B4B543E581CD2C594C5D8FD1"/>
              </w:placeholder>
              <w:showingPlcHdr/>
            </w:sdtPr>
            <w:sdtContent>
              <w:p w14:paraId="4A7DDBA2" w14:textId="2AD06FD7" w:rsidR="00A55763" w:rsidRPr="008720CF" w:rsidRDefault="009F28D6" w:rsidP="00B216EB">
                <w:pPr>
                  <w:spacing w:before="40" w:after="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</w:tc>
      </w:tr>
      <w:tr w:rsidR="00A55763" w:rsidRPr="008720CF" w14:paraId="463B6AEF" w14:textId="77777777" w:rsidTr="00986D0B">
        <w:trPr>
          <w:trHeight w:val="220"/>
        </w:trPr>
        <w:tc>
          <w:tcPr>
            <w:tcW w:w="4945" w:type="dxa"/>
            <w:gridSpan w:val="3"/>
            <w:shd w:val="clear" w:color="auto" w:fill="FFFFFF"/>
          </w:tcPr>
          <w:p w14:paraId="465CD10D" w14:textId="4341D5B2" w:rsidR="00A55763" w:rsidRPr="008720CF" w:rsidRDefault="00825091" w:rsidP="00B216EB">
            <w:pPr>
              <w:spacing w:before="40" w:after="0" w:line="240" w:lineRule="auto"/>
              <w:rPr>
                <w:sz w:val="20"/>
                <w:szCs w:val="20"/>
                <w:lang w:val="tr-TR" w:eastAsia="en-GB"/>
              </w:rPr>
            </w:pPr>
            <w:r w:rsidRPr="008720CF">
              <w:rPr>
                <w:rFonts w:ascii="Arial" w:hAnsi="Arial" w:cs="Arial"/>
                <w:lang w:val="tr-TR"/>
              </w:rPr>
              <w:t>Fail olduğu iddia edilen kişinin çalıştığı kurum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  <w:r w:rsidR="009F532E" w:rsidRPr="008720CF">
              <w:rPr>
                <w:rFonts w:ascii="Arial" w:hAnsi="Arial" w:cs="Arial"/>
                <w:lang w:val="tr-TR"/>
              </w:rPr>
              <w:br/>
            </w:r>
            <w:sdt>
              <w:sdtPr>
                <w:rPr>
                  <w:sz w:val="20"/>
                  <w:szCs w:val="20"/>
                  <w:lang w:val="tr-TR" w:eastAsia="en-GB"/>
                </w:rPr>
                <w:id w:val="-261145181"/>
                <w:placeholder>
                  <w:docPart w:val="B98BFC98A15E41E7BF6BE46B9EF3D1B6"/>
                </w:placeholder>
                <w:showingPlcHdr/>
              </w:sdtPr>
              <w:sdtContent>
                <w:r w:rsidR="009F28D6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sdtContent>
            </w:sdt>
          </w:p>
        </w:tc>
        <w:tc>
          <w:tcPr>
            <w:tcW w:w="4405" w:type="dxa"/>
            <w:gridSpan w:val="3"/>
            <w:shd w:val="clear" w:color="auto" w:fill="FFFFFF"/>
          </w:tcPr>
          <w:p w14:paraId="71CCBAFC" w14:textId="7973D080" w:rsidR="00A55763" w:rsidRPr="008720CF" w:rsidRDefault="00825091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Fail olduğu iddia edilen kişinin </w:t>
            </w:r>
            <w:r w:rsidR="009F28D6" w:rsidRPr="008720CF">
              <w:rPr>
                <w:rFonts w:ascii="Arial" w:hAnsi="Arial" w:cs="Arial"/>
                <w:lang w:val="tr-TR"/>
              </w:rPr>
              <w:t>ü</w:t>
            </w:r>
            <w:r w:rsidRPr="008720CF">
              <w:rPr>
                <w:rFonts w:ascii="Arial" w:hAnsi="Arial" w:cs="Arial"/>
                <w:lang w:val="tr-TR"/>
              </w:rPr>
              <w:t>nvanı: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1503545428"/>
              <w:placeholder>
                <w:docPart w:val="51A24633F1E14F2587CD25912B6816A3"/>
              </w:placeholder>
              <w:showingPlcHdr/>
            </w:sdtPr>
            <w:sdtContent>
              <w:p w14:paraId="08FA1623" w14:textId="77777777" w:rsidR="009F28D6" w:rsidRPr="008720CF" w:rsidRDefault="009F28D6" w:rsidP="00B216EB">
                <w:pPr>
                  <w:spacing w:before="40" w:after="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  <w:p w14:paraId="562E3887" w14:textId="4FAFF823" w:rsidR="00A55763" w:rsidRPr="008720CF" w:rsidRDefault="00A55763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</w:p>
        </w:tc>
      </w:tr>
      <w:tr w:rsidR="00A55763" w:rsidRPr="008720CF" w14:paraId="7DD5588D" w14:textId="77777777" w:rsidTr="00986D0B">
        <w:trPr>
          <w:trHeight w:val="220"/>
        </w:trPr>
        <w:tc>
          <w:tcPr>
            <w:tcW w:w="4945" w:type="dxa"/>
            <w:gridSpan w:val="3"/>
            <w:shd w:val="clear" w:color="auto" w:fill="FFFFFF"/>
          </w:tcPr>
          <w:p w14:paraId="70822F22" w14:textId="034E8AA5" w:rsidR="00A55763" w:rsidRPr="008720CF" w:rsidRDefault="00825091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lastRenderedPageBreak/>
              <w:t>Fail olduğu iddia edilen kişinin yaşı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: </w:t>
            </w:r>
          </w:p>
          <w:sdt>
            <w:sdtPr>
              <w:rPr>
                <w:sz w:val="20"/>
                <w:szCs w:val="20"/>
                <w:lang w:val="tr-TR" w:eastAsia="en-GB"/>
              </w:rPr>
              <w:id w:val="-1350637731"/>
              <w:placeholder>
                <w:docPart w:val="9493B68B8D76429EB5CFACA74C735CD5"/>
              </w:placeholder>
              <w:showingPlcHdr/>
            </w:sdtPr>
            <w:sdtContent>
              <w:p w14:paraId="4D572329" w14:textId="67BAB0CF" w:rsidR="00A55763" w:rsidRPr="008720CF" w:rsidRDefault="000512AC" w:rsidP="00B216EB">
                <w:pPr>
                  <w:spacing w:before="40" w:after="0" w:line="240" w:lineRule="auto"/>
                  <w:rPr>
                    <w:sz w:val="20"/>
                    <w:szCs w:val="20"/>
                    <w:lang w:val="tr-TR" w:eastAsia="en-GB"/>
                  </w:rPr>
                </w:pPr>
                <w:r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p>
            </w:sdtContent>
          </w:sdt>
        </w:tc>
        <w:tc>
          <w:tcPr>
            <w:tcW w:w="4405" w:type="dxa"/>
            <w:gridSpan w:val="3"/>
            <w:shd w:val="clear" w:color="auto" w:fill="FFFFFF"/>
          </w:tcPr>
          <w:p w14:paraId="22ECC6D2" w14:textId="2BEF03C0" w:rsidR="00A55763" w:rsidRPr="008720CF" w:rsidRDefault="00825091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Fail olduğu iddia edilen kişinin cinsiyeti</w:t>
            </w:r>
            <w:r w:rsidR="009F532E" w:rsidRPr="008720CF">
              <w:rPr>
                <w:rFonts w:ascii="Arial" w:hAnsi="Arial" w:cs="Arial"/>
                <w:lang w:val="tr-TR"/>
              </w:rPr>
              <w:t>:</w:t>
            </w:r>
          </w:p>
          <w:p w14:paraId="7094217B" w14:textId="1C083F4B" w:rsidR="00A55763" w:rsidRPr="008720CF" w:rsidRDefault="00000000" w:rsidP="00B216EB">
            <w:pPr>
              <w:spacing w:before="40" w:after="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lang w:val="tr-TR"/>
                </w:rPr>
                <w:tag w:val="Öğe Seçiniz."/>
                <w:id w:val="-1688827300"/>
                <w:placeholder>
                  <w:docPart w:val="7EBD6B1DAF51456A9F25B96D9B8EB3D2"/>
                </w:placeholder>
                <w:showingPlcHdr/>
                <w:dropDownList>
                  <w:listItem w:value="Öğe Seçiniz."/>
                  <w:listItem w:displayText="Erkek" w:value="Erkek"/>
                  <w:listItem w:displayText="Kadın" w:value="Kadın"/>
                  <w:listItem w:displayText="İkili cinsiyet sistemi dışında olan bireyler" w:value="İkili cinsiyet sistemi dışında olan bireyler"/>
                </w:dropDownList>
              </w:sdtPr>
              <w:sdtEndPr>
                <w:rPr>
                  <w:color w:val="767171"/>
                </w:rPr>
              </w:sdtEndPr>
              <w:sdtContent>
                <w:r w:rsidR="00134F52" w:rsidRPr="008720CF">
                  <w:rPr>
                    <w:rFonts w:ascii="Arial" w:hAnsi="Arial" w:cs="Arial"/>
                    <w:color w:val="767171"/>
                    <w:lang w:val="tr-TR"/>
                  </w:rPr>
                  <w:t>Öğe Seçiniz.</w:t>
                </w:r>
              </w:sdtContent>
            </w:sdt>
          </w:p>
        </w:tc>
      </w:tr>
      <w:tr w:rsidR="00A55763" w:rsidRPr="008720CF" w14:paraId="7D76014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7CB31693" w14:textId="5DE9EFEA" w:rsidR="00A55763" w:rsidRPr="008720CF" w:rsidRDefault="00DA610F" w:rsidP="00B216EB">
            <w:pPr>
              <w:spacing w:before="40" w:after="0" w:line="240" w:lineRule="auto"/>
              <w:rPr>
                <w:sz w:val="20"/>
                <w:szCs w:val="20"/>
                <w:lang w:val="tr-TR" w:eastAsia="en-GB"/>
              </w:rPr>
            </w:pPr>
            <w:r w:rsidRPr="008720CF">
              <w:rPr>
                <w:rFonts w:ascii="Arial" w:hAnsi="Arial" w:cs="Arial"/>
                <w:lang w:val="tr-TR"/>
              </w:rPr>
              <w:t>Fail olduğu iddia edilen kişinin fiziksel tanımı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: </w:t>
            </w:r>
            <w:sdt>
              <w:sdtPr>
                <w:rPr>
                  <w:sz w:val="20"/>
                  <w:szCs w:val="20"/>
                  <w:lang w:val="tr-TR" w:eastAsia="en-GB"/>
                </w:rPr>
                <w:id w:val="-615823955"/>
                <w:placeholder>
                  <w:docPart w:val="489C17714D5747E18DE8D6F5A411DDB3"/>
                </w:placeholder>
                <w:showingPlcHdr/>
              </w:sdtPr>
              <w:sdtContent>
                <w:r w:rsidR="00784E93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sdtContent>
            </w:sdt>
          </w:p>
        </w:tc>
      </w:tr>
      <w:tr w:rsidR="00A55763" w:rsidRPr="008720CF" w14:paraId="335644DC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331B248F" w14:textId="5A03A5D3" w:rsidR="00A55763" w:rsidRPr="008720CF" w:rsidRDefault="00D102FF" w:rsidP="00773040">
            <w:pPr>
              <w:spacing w:before="40" w:after="40" w:line="240" w:lineRule="auto"/>
              <w:rPr>
                <w:rFonts w:ascii="Arial" w:hAnsi="Arial" w:cs="Arial"/>
                <w:b/>
                <w:lang w:val="tr-TR"/>
              </w:rPr>
            </w:pPr>
            <w:r w:rsidRPr="008720CF">
              <w:rPr>
                <w:rFonts w:ascii="Arial" w:hAnsi="Arial" w:cs="Arial"/>
                <w:b/>
                <w:lang w:val="tr-TR"/>
              </w:rPr>
              <w:t>Şikayet</w:t>
            </w:r>
            <w:r w:rsidR="002B0BA2" w:rsidRPr="008720CF">
              <w:rPr>
                <w:rFonts w:ascii="Arial" w:hAnsi="Arial" w:cs="Arial"/>
                <w:b/>
                <w:lang w:val="tr-TR"/>
              </w:rPr>
              <w:t xml:space="preserve"> Eden Kişiye</w:t>
            </w:r>
            <w:r w:rsidR="008371B6" w:rsidRPr="008720CF">
              <w:rPr>
                <w:rFonts w:ascii="Arial" w:hAnsi="Arial" w:cs="Arial"/>
                <w:b/>
                <w:lang w:val="tr-TR"/>
              </w:rPr>
              <w:t xml:space="preserve"> </w:t>
            </w:r>
            <w:r w:rsidR="009863D9" w:rsidRPr="008720CF">
              <w:rPr>
                <w:rFonts w:ascii="Arial" w:hAnsi="Arial" w:cs="Arial"/>
                <w:b/>
                <w:lang w:val="tr-TR"/>
              </w:rPr>
              <w:t>Destek</w:t>
            </w:r>
          </w:p>
        </w:tc>
      </w:tr>
      <w:tr w:rsidR="00A55763" w:rsidRPr="008720CF" w14:paraId="7CD8F87F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0F9C8DA2" w14:textId="23A60758" w:rsidR="00A55763" w:rsidRPr="008720CF" w:rsidRDefault="008371B6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Güvenlik endişeleri de dâhil olmak üzere </w:t>
            </w:r>
            <w:r w:rsidR="00D102FF" w:rsidRPr="008720CF">
              <w:rPr>
                <w:rFonts w:ascii="Arial" w:hAnsi="Arial" w:cs="Arial"/>
                <w:lang w:val="tr-TR"/>
              </w:rPr>
              <w:t>şikayet</w:t>
            </w:r>
            <w:r w:rsidR="0039372B" w:rsidRPr="008720CF">
              <w:rPr>
                <w:rFonts w:ascii="Arial" w:hAnsi="Arial" w:cs="Arial"/>
                <w:lang w:val="tr-TR"/>
              </w:rPr>
              <w:t xml:space="preserve"> eden</w:t>
            </w:r>
            <w:r w:rsidR="00D102FF" w:rsidRPr="008720CF">
              <w:rPr>
                <w:rFonts w:ascii="Arial" w:hAnsi="Arial" w:cs="Arial"/>
                <w:lang w:val="tr-TR"/>
              </w:rPr>
              <w:t xml:space="preserve"> kişi</w:t>
            </w:r>
            <w:r w:rsidR="0039372B" w:rsidRPr="008720CF">
              <w:rPr>
                <w:rFonts w:ascii="Arial" w:hAnsi="Arial" w:cs="Arial"/>
                <w:lang w:val="tr-TR"/>
              </w:rPr>
              <w:t xml:space="preserve"> </w:t>
            </w:r>
            <w:r w:rsidRPr="008720CF">
              <w:rPr>
                <w:rFonts w:ascii="Arial" w:hAnsi="Arial" w:cs="Arial"/>
                <w:lang w:val="tr-TR"/>
              </w:rPr>
              <w:t>için tespit edilen herhangi bir acil ihtiyaç var mı?</w:t>
            </w:r>
          </w:p>
          <w:p w14:paraId="03F22DF0" w14:textId="74AC0CE1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sz w:val="20"/>
                  <w:szCs w:val="20"/>
                  <w:lang w:val="tr-TR" w:eastAsia="en-GB"/>
                </w:rPr>
                <w:id w:val="-1110665801"/>
                <w:placeholder>
                  <w:docPart w:val="DFC8C8C64DDE41319A58734FAE6CE365"/>
                </w:placeholder>
                <w:showingPlcHdr/>
              </w:sdtPr>
              <w:sdtContent>
                <w:r w:rsidR="002B666C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sdtContent>
            </w:sdt>
          </w:p>
        </w:tc>
      </w:tr>
      <w:tr w:rsidR="00A55763" w:rsidRPr="008720CF" w14:paraId="30A9FDEC" w14:textId="77777777" w:rsidTr="00986D0B">
        <w:trPr>
          <w:trHeight w:val="220"/>
        </w:trPr>
        <w:tc>
          <w:tcPr>
            <w:tcW w:w="4945" w:type="dxa"/>
            <w:gridSpan w:val="3"/>
            <w:shd w:val="clear" w:color="auto" w:fill="FFFFFF"/>
          </w:tcPr>
          <w:p w14:paraId="2AC215B3" w14:textId="5E3CEC7B" w:rsidR="00A55763" w:rsidRPr="008720CF" w:rsidRDefault="00FE5024" w:rsidP="009029E0">
            <w:pPr>
              <w:spacing w:before="40" w:after="100" w:line="240" w:lineRule="auto"/>
              <w:rPr>
                <w:rFonts w:ascii="Arial" w:eastAsia="Quattrocento Sans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Lütfen </w:t>
            </w:r>
            <w:r w:rsidR="00D102FF" w:rsidRPr="008720CF">
              <w:rPr>
                <w:rFonts w:ascii="Arial" w:hAnsi="Arial" w:cs="Arial"/>
                <w:lang w:val="tr-TR"/>
              </w:rPr>
              <w:t xml:space="preserve">şikayet </w:t>
            </w:r>
            <w:r w:rsidR="00156BC0" w:rsidRPr="008720CF">
              <w:rPr>
                <w:rFonts w:ascii="Arial" w:hAnsi="Arial" w:cs="Arial"/>
                <w:lang w:val="tr-TR"/>
              </w:rPr>
              <w:t xml:space="preserve">edenin </w:t>
            </w:r>
            <w:r w:rsidRPr="008720CF">
              <w:rPr>
                <w:rFonts w:ascii="Arial" w:hAnsi="Arial" w:cs="Arial"/>
                <w:lang w:val="tr-TR"/>
              </w:rPr>
              <w:t xml:space="preserve">aşağıdaki hizmetlerden herhangi birine yönlendirilmesine ihtiyaç olup olmadığını veya yönlendirmenin </w:t>
            </w:r>
            <w:r w:rsidR="002C7459" w:rsidRPr="008720CF">
              <w:rPr>
                <w:rFonts w:ascii="Arial" w:hAnsi="Arial" w:cs="Arial"/>
                <w:lang w:val="tr-TR"/>
              </w:rPr>
              <w:t>hâlihazırda</w:t>
            </w:r>
            <w:r w:rsidRPr="008720CF">
              <w:rPr>
                <w:rFonts w:ascii="Arial" w:hAnsi="Arial" w:cs="Arial"/>
                <w:lang w:val="tr-TR"/>
              </w:rPr>
              <w:t xml:space="preserve"> yapılıp yapılmadığını belirtin:</w:t>
            </w:r>
          </w:p>
          <w:p w14:paraId="72C74DB7" w14:textId="7C9D3748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highlight w:val="yellow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9"/>
                <w:id w:val="1657878596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134933071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B5FF2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Tıbbi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: </w:t>
            </w:r>
            <w:r w:rsidR="002C7459" w:rsidRPr="008720CF">
              <w:rPr>
                <w:rFonts w:ascii="Arial" w:hAnsi="Arial" w:cs="Arial"/>
                <w:lang w:val="tr-TR"/>
              </w:rPr>
              <w:t>sağlık danışmanlığı</w:t>
            </w:r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</w:p>
          <w:p w14:paraId="62FD4F94" w14:textId="2C28C171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0"/>
                <w:id w:val="-898430960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20192340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347A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717813" w:rsidRPr="008720CF">
              <w:rPr>
                <w:rFonts w:ascii="Arial" w:hAnsi="Arial" w:cs="Arial"/>
                <w:lang w:val="tr-TR"/>
              </w:rPr>
              <w:t xml:space="preserve">Tıbbi: PEP/Cinsel Yollar Bulaşan hastalıklar için danışmanlık </w:t>
            </w:r>
            <w:r w:rsidR="002C7459" w:rsidRPr="008720CF">
              <w:rPr>
                <w:rFonts w:ascii="Arial" w:hAnsi="Arial" w:cs="Arial"/>
                <w:lang w:val="tr-TR"/>
              </w:rPr>
              <w:t>ve önleme</w:t>
            </w:r>
          </w:p>
          <w:p w14:paraId="2AE2C266" w14:textId="5A28982B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1"/>
                <w:id w:val="-1640414605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10262129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347A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Tıbbi: acil kontraseptif</w:t>
            </w:r>
          </w:p>
          <w:p w14:paraId="58489088" w14:textId="28413DCB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2"/>
                <w:id w:val="-1903514860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2551416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347A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Tıbbi (diğer, lütfen belirtin</w:t>
            </w:r>
            <w:r w:rsidR="00F23DC5" w:rsidRPr="008720CF">
              <w:rPr>
                <w:rFonts w:ascii="Arial" w:hAnsi="Arial" w:cs="Arial"/>
                <w:lang w:val="tr-TR"/>
              </w:rPr>
              <w:t>iz</w:t>
            </w:r>
            <w:r w:rsidR="002C7459" w:rsidRPr="008720CF">
              <w:rPr>
                <w:rFonts w:ascii="Arial" w:hAnsi="Arial" w:cs="Arial"/>
                <w:lang w:val="tr-TR"/>
              </w:rPr>
              <w:t>)</w:t>
            </w:r>
          </w:p>
          <w:p w14:paraId="72DD8433" w14:textId="7FA4E36F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id w:val="144913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47A9" w:rsidRPr="008720CF">
                  <w:rPr>
                    <w:rFonts w:ascii="MS Gothic" w:eastAsia="MS Gothic" w:hAnsi="MS Gothic" w:cs="Arial"/>
                    <w:lang w:val="tr-TR"/>
                  </w:rPr>
                  <w:t>☐</w:t>
                </w:r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Hukuki</w:t>
            </w:r>
            <w:r w:rsidR="00174B8F" w:rsidRPr="008720CF">
              <w:rPr>
                <w:rFonts w:ascii="Arial" w:hAnsi="Arial" w:cs="Arial"/>
                <w:lang w:val="tr-TR"/>
              </w:rPr>
              <w:t xml:space="preserve"> (6284</w:t>
            </w:r>
            <w:r w:rsidR="00156BC0" w:rsidRPr="008720CF">
              <w:rPr>
                <w:rFonts w:ascii="Arial" w:hAnsi="Arial" w:cs="Arial"/>
                <w:lang w:val="tr-TR"/>
              </w:rPr>
              <w:t>-5395</w:t>
            </w:r>
            <w:r w:rsidR="0078219A" w:rsidRPr="008720CF">
              <w:rPr>
                <w:rFonts w:ascii="Arial" w:hAnsi="Arial" w:cs="Arial"/>
                <w:lang w:val="tr-TR"/>
              </w:rPr>
              <w:t xml:space="preserve"> No’lu Kanun</w:t>
            </w:r>
            <w:r w:rsidR="00156BC0" w:rsidRPr="008720CF">
              <w:rPr>
                <w:rFonts w:ascii="Arial" w:hAnsi="Arial" w:cs="Arial"/>
                <w:lang w:val="tr-TR"/>
              </w:rPr>
              <w:t>lar</w:t>
            </w:r>
            <w:r w:rsidR="0078219A" w:rsidRPr="008720CF">
              <w:rPr>
                <w:rFonts w:ascii="Arial" w:hAnsi="Arial" w:cs="Arial"/>
                <w:lang w:val="tr-TR"/>
              </w:rPr>
              <w:t xml:space="preserve">a </w:t>
            </w:r>
            <w:r w:rsidR="00174B8F" w:rsidRPr="008720CF">
              <w:rPr>
                <w:rFonts w:ascii="Arial" w:hAnsi="Arial" w:cs="Arial"/>
                <w:lang w:val="tr-TR"/>
              </w:rPr>
              <w:t>istinaden alınacak tedbirler dahil)</w:t>
            </w:r>
          </w:p>
          <w:p w14:paraId="37258DB7" w14:textId="22310D66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3"/>
                <w:id w:val="-2061153891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4617035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347A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Ruh Sağlığı ve Psikososyal Destek</w:t>
            </w:r>
          </w:p>
          <w:p w14:paraId="36BA829E" w14:textId="702C7D8F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4"/>
                <w:id w:val="1588731935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110573154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347A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Güvenli barınma/konaklama</w:t>
            </w:r>
          </w:p>
          <w:p w14:paraId="2C31B8C6" w14:textId="60994145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5"/>
                <w:id w:val="-1952930964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209627643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347A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Acil maddi yardım (yiyecek, giyecek vb.)</w:t>
            </w:r>
          </w:p>
          <w:p w14:paraId="0A8A4173" w14:textId="21BB75D1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6"/>
                <w:id w:val="-735162685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10336501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347A9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CSİ sonucunda doğan çocuklar için destek</w:t>
            </w:r>
          </w:p>
          <w:p w14:paraId="74FD911F" w14:textId="566E638A" w:rsidR="002C7459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7"/>
                <w:id w:val="-193305258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16426205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B5FF2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lang w:val="tr-TR"/>
              </w:rPr>
              <w:t xml:space="preserve"> </w:t>
            </w:r>
            <w:r w:rsidR="002C7459" w:rsidRPr="008720CF">
              <w:rPr>
                <w:rFonts w:ascii="Arial" w:hAnsi="Arial" w:cs="Arial"/>
                <w:lang w:val="tr-TR"/>
              </w:rPr>
              <w:t>Diğer (lütfen belirtiniz):</w:t>
            </w:r>
            <w:r w:rsidR="003A0A13" w:rsidRPr="008720CF">
              <w:rPr>
                <w:sz w:val="20"/>
                <w:szCs w:val="20"/>
                <w:lang w:val="tr-TR" w:eastAsia="en-GB"/>
              </w:rPr>
              <w:t xml:space="preserve"> </w:t>
            </w:r>
            <w:sdt>
              <w:sdtPr>
                <w:rPr>
                  <w:sz w:val="20"/>
                  <w:szCs w:val="20"/>
                  <w:lang w:val="tr-TR" w:eastAsia="en-GB"/>
                </w:rPr>
                <w:id w:val="869958819"/>
                <w:placeholder>
                  <w:docPart w:val="F7ED9D4ED3554ADEA111B6E08810DB64"/>
                </w:placeholder>
                <w:showingPlcHdr/>
              </w:sdtPr>
              <w:sdtContent>
                <w:r w:rsidR="003A0A13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sdtContent>
            </w:sdt>
          </w:p>
        </w:tc>
        <w:tc>
          <w:tcPr>
            <w:tcW w:w="4405" w:type="dxa"/>
            <w:gridSpan w:val="3"/>
            <w:shd w:val="clear" w:color="auto" w:fill="FFFFFF"/>
          </w:tcPr>
          <w:p w14:paraId="4AD38BE0" w14:textId="462017B0" w:rsidR="00A55763" w:rsidRPr="008720CF" w:rsidRDefault="008371B6" w:rsidP="007730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 xml:space="preserve">Lütfen yönlendirme yapılıp yapılmadığını ve yapıldıysa </w:t>
            </w:r>
            <w:r w:rsidR="000711BC" w:rsidRPr="008720CF">
              <w:rPr>
                <w:rFonts w:ascii="Arial" w:hAnsi="Arial" w:cs="Arial"/>
                <w:lang w:val="tr-TR"/>
              </w:rPr>
              <w:t xml:space="preserve">(her bir hizmet türü için) </w:t>
            </w:r>
            <w:r w:rsidRPr="008720CF">
              <w:rPr>
                <w:rFonts w:ascii="Arial" w:hAnsi="Arial" w:cs="Arial"/>
                <w:lang w:val="tr-TR"/>
              </w:rPr>
              <w:t>hangi tarihte yapıldığını belirtiniz:</w:t>
            </w:r>
          </w:p>
        </w:tc>
      </w:tr>
      <w:tr w:rsidR="00A55763" w:rsidRPr="008720CF" w14:paraId="0B352C0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047F0FA5" w14:textId="52C0CBC7" w:rsidR="00A55763" w:rsidRPr="008720CF" w:rsidRDefault="00D102FF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Şikayet</w:t>
            </w:r>
            <w:r w:rsidR="00156BC0" w:rsidRPr="008720CF">
              <w:rPr>
                <w:rFonts w:ascii="Arial" w:hAnsi="Arial" w:cs="Arial"/>
                <w:lang w:val="tr-TR"/>
              </w:rPr>
              <w:t xml:space="preserve"> eden </w:t>
            </w:r>
            <w:r w:rsidRPr="008720CF">
              <w:rPr>
                <w:rFonts w:ascii="Arial" w:hAnsi="Arial" w:cs="Arial"/>
                <w:lang w:val="tr-TR"/>
              </w:rPr>
              <w:t xml:space="preserve">kişi </w:t>
            </w:r>
            <w:r w:rsidR="00F23DC5" w:rsidRPr="008720CF">
              <w:rPr>
                <w:rFonts w:ascii="Arial" w:hAnsi="Arial" w:cs="Arial"/>
                <w:lang w:val="tr-TR"/>
              </w:rPr>
              <w:t xml:space="preserve">tarafından veya </w:t>
            </w:r>
            <w:r w:rsidR="00156BC0" w:rsidRPr="008720CF">
              <w:rPr>
                <w:rFonts w:ascii="Arial" w:hAnsi="Arial" w:cs="Arial"/>
                <w:lang w:val="tr-TR"/>
              </w:rPr>
              <w:t xml:space="preserve">onun </w:t>
            </w:r>
            <w:r w:rsidR="00F23DC5" w:rsidRPr="008720CF">
              <w:rPr>
                <w:rFonts w:ascii="Arial" w:hAnsi="Arial" w:cs="Arial"/>
                <w:lang w:val="tr-TR"/>
              </w:rPr>
              <w:t xml:space="preserve">adına </w:t>
            </w:r>
            <w:r w:rsidR="00156BC0" w:rsidRPr="008720CF">
              <w:rPr>
                <w:rFonts w:ascii="Arial" w:hAnsi="Arial" w:cs="Arial"/>
                <w:lang w:val="tr-TR"/>
              </w:rPr>
              <w:t xml:space="preserve">kolluk kuvvetleri ya da </w:t>
            </w:r>
            <w:r w:rsidR="00F23DC5" w:rsidRPr="008720CF">
              <w:rPr>
                <w:rFonts w:ascii="Arial" w:hAnsi="Arial" w:cs="Arial"/>
                <w:lang w:val="tr-TR"/>
              </w:rPr>
              <w:t xml:space="preserve">ilgili </w:t>
            </w:r>
            <w:r w:rsidR="00156BC0" w:rsidRPr="008720CF">
              <w:rPr>
                <w:rFonts w:ascii="Arial" w:hAnsi="Arial" w:cs="Arial"/>
                <w:lang w:val="tr-TR"/>
              </w:rPr>
              <w:t xml:space="preserve">diğer </w:t>
            </w:r>
            <w:r w:rsidR="00F23DC5" w:rsidRPr="008720CF">
              <w:rPr>
                <w:rFonts w:ascii="Arial" w:hAnsi="Arial" w:cs="Arial"/>
                <w:lang w:val="tr-TR"/>
              </w:rPr>
              <w:t>makamlarla irtibata geçildi mi?</w:t>
            </w:r>
          </w:p>
          <w:p w14:paraId="1987D64E" w14:textId="22F2C437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sz w:val="20"/>
                  <w:szCs w:val="20"/>
                  <w:lang w:val="tr-TR" w:eastAsia="en-GB"/>
                </w:rPr>
                <w:id w:val="785701928"/>
                <w:placeholder>
                  <w:docPart w:val="0E51F31943E64A64A7D20063298D540E"/>
                </w:placeholder>
                <w:showingPlcHdr/>
              </w:sdtPr>
              <w:sdtContent>
                <w:r w:rsidR="003A0A13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sdtContent>
            </w:sdt>
          </w:p>
        </w:tc>
      </w:tr>
      <w:tr w:rsidR="00A55763" w:rsidRPr="008720CF" w14:paraId="4EC203B1" w14:textId="77777777">
        <w:trPr>
          <w:trHeight w:val="220"/>
        </w:trPr>
        <w:tc>
          <w:tcPr>
            <w:tcW w:w="9350" w:type="dxa"/>
            <w:gridSpan w:val="6"/>
            <w:shd w:val="clear" w:color="auto" w:fill="FFFFFF"/>
          </w:tcPr>
          <w:p w14:paraId="11E5E8A6" w14:textId="2C156813" w:rsidR="00A55763" w:rsidRPr="008720CF" w:rsidRDefault="00F23DC5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r w:rsidRPr="008720CF">
              <w:rPr>
                <w:rFonts w:ascii="Arial" w:hAnsi="Arial" w:cs="Arial"/>
                <w:lang w:val="tr-TR"/>
              </w:rPr>
              <w:t>Diğer bilgiler/detaylar:</w:t>
            </w:r>
          </w:p>
          <w:p w14:paraId="6F9C003C" w14:textId="7EF506DA" w:rsidR="00A55763" w:rsidRPr="008720CF" w:rsidRDefault="00000000" w:rsidP="00773040">
            <w:pPr>
              <w:spacing w:before="40" w:after="40" w:line="240" w:lineRule="auto"/>
              <w:rPr>
                <w:rFonts w:ascii="Arial" w:hAnsi="Arial" w:cs="Arial"/>
                <w:lang w:val="tr-TR"/>
              </w:rPr>
            </w:pPr>
            <w:sdt>
              <w:sdtPr>
                <w:rPr>
                  <w:sz w:val="20"/>
                  <w:szCs w:val="20"/>
                  <w:lang w:val="tr-TR" w:eastAsia="en-GB"/>
                </w:rPr>
                <w:id w:val="1280300879"/>
                <w:placeholder>
                  <w:docPart w:val="AC3DB5F63B704ED693614F36F94501D9"/>
                </w:placeholder>
                <w:showingPlcHdr/>
              </w:sdtPr>
              <w:sdtContent>
                <w:r w:rsidR="003A0A13" w:rsidRPr="008720CF">
                  <w:rPr>
                    <w:rFonts w:ascii="Arial" w:hAnsi="Arial" w:cs="Arial"/>
                    <w:color w:val="767171"/>
                    <w:lang w:val="tr-TR"/>
                  </w:rPr>
                  <w:t>Metin girmek için buraya tıklayınız.</w:t>
                </w:r>
              </w:sdtContent>
            </w:sdt>
            <w:r w:rsidR="003A0A13" w:rsidRPr="008720CF">
              <w:rPr>
                <w:rFonts w:ascii="Arial" w:hAnsi="Arial" w:cs="Arial"/>
                <w:lang w:val="tr-TR"/>
              </w:rPr>
              <w:t xml:space="preserve"> </w:t>
            </w:r>
          </w:p>
        </w:tc>
      </w:tr>
      <w:tr w:rsidR="00A55763" w:rsidRPr="008720CF" w14:paraId="23954A70" w14:textId="77777777">
        <w:trPr>
          <w:trHeight w:val="220"/>
        </w:trPr>
        <w:tc>
          <w:tcPr>
            <w:tcW w:w="9350" w:type="dxa"/>
            <w:gridSpan w:val="6"/>
            <w:shd w:val="clear" w:color="auto" w:fill="B4C6E7"/>
          </w:tcPr>
          <w:p w14:paraId="04148DEC" w14:textId="76A92D04" w:rsidR="00A55763" w:rsidRPr="008720CF" w:rsidRDefault="00936F1C" w:rsidP="00773040">
            <w:pPr>
              <w:spacing w:before="40" w:after="40" w:line="240" w:lineRule="auto"/>
              <w:rPr>
                <w:rFonts w:ascii="Arial" w:hAnsi="Arial" w:cs="Arial"/>
                <w:b/>
                <w:lang w:val="tr-TR"/>
              </w:rPr>
            </w:pPr>
            <w:r w:rsidRPr="008720CF">
              <w:rPr>
                <w:rFonts w:ascii="Arial" w:hAnsi="Arial" w:cs="Arial"/>
                <w:b/>
                <w:lang w:val="tr-TR"/>
              </w:rPr>
              <w:t xml:space="preserve">Yönlendirme Kontrol Listesi </w:t>
            </w:r>
          </w:p>
        </w:tc>
      </w:tr>
      <w:tr w:rsidR="00A55763" w:rsidRPr="008720CF" w14:paraId="34F2ECF2" w14:textId="77777777">
        <w:trPr>
          <w:trHeight w:val="220"/>
        </w:trPr>
        <w:tc>
          <w:tcPr>
            <w:tcW w:w="9350" w:type="dxa"/>
            <w:gridSpan w:val="6"/>
          </w:tcPr>
          <w:p w14:paraId="31556AE7" w14:textId="225C79AD" w:rsidR="00A55763" w:rsidRPr="008720CF" w:rsidRDefault="00000000" w:rsidP="007730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40" w:lineRule="auto"/>
              <w:rPr>
                <w:rFonts w:ascii="Arial" w:hAnsi="Arial" w:cs="Arial"/>
                <w:color w:val="000000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8"/>
                <w:id w:val="-206409881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96500624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B5FF2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color w:val="000000"/>
                <w:lang w:val="tr-TR"/>
              </w:rPr>
              <w:t xml:space="preserve"> </w:t>
            </w:r>
            <w:r w:rsidR="002441A4" w:rsidRPr="008720CF">
              <w:rPr>
                <w:rFonts w:ascii="Arial" w:hAnsi="Arial" w:cs="Arial"/>
                <w:color w:val="000000"/>
                <w:lang w:val="tr-TR"/>
              </w:rPr>
              <w:t xml:space="preserve">Kişi </w:t>
            </w:r>
            <w:r w:rsidR="002441A4" w:rsidRPr="008720CF">
              <w:rPr>
                <w:rFonts w:ascii="Arial" w:hAnsi="Arial" w:cs="Arial"/>
                <w:b/>
                <w:color w:val="000000"/>
                <w:u w:val="single"/>
                <w:lang w:val="tr-TR"/>
              </w:rPr>
              <w:t>yönlendirme hakkında bilgilendirilmiştir.</w:t>
            </w:r>
          </w:p>
        </w:tc>
      </w:tr>
      <w:tr w:rsidR="00A55763" w:rsidRPr="008720CF" w14:paraId="70F819B7" w14:textId="77777777">
        <w:trPr>
          <w:trHeight w:val="220"/>
        </w:trPr>
        <w:tc>
          <w:tcPr>
            <w:tcW w:w="9350" w:type="dxa"/>
            <w:gridSpan w:val="6"/>
          </w:tcPr>
          <w:p w14:paraId="46325926" w14:textId="0277AE37" w:rsidR="002441A4" w:rsidRPr="008720CF" w:rsidRDefault="00000000" w:rsidP="007730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40" w:lineRule="auto"/>
              <w:rPr>
                <w:rFonts w:ascii="Arial" w:hAnsi="Arial" w:cs="Arial"/>
                <w:color w:val="000000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19"/>
                <w:id w:val="329032144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-33684503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B5FF2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color w:val="000000"/>
                <w:lang w:val="tr-TR"/>
              </w:rPr>
              <w:t xml:space="preserve"> </w:t>
            </w:r>
            <w:r w:rsidR="00E26E46" w:rsidRPr="008720CF">
              <w:rPr>
                <w:rFonts w:ascii="Arial" w:hAnsi="Arial" w:cs="Arial"/>
                <w:color w:val="000000"/>
                <w:lang w:val="tr-TR"/>
              </w:rPr>
              <w:t xml:space="preserve">Kişi, bilgi paylaşımı ve yönlendirme için </w:t>
            </w:r>
            <w:r w:rsidR="00BF7AD6" w:rsidRPr="008720CF">
              <w:rPr>
                <w:rFonts w:ascii="Arial" w:hAnsi="Arial" w:cs="Arial"/>
                <w:b/>
                <w:color w:val="000000"/>
                <w:u w:val="single"/>
                <w:lang w:val="tr-TR"/>
              </w:rPr>
              <w:t>açık rıza formu</w:t>
            </w:r>
            <w:r w:rsidR="00E26E46" w:rsidRPr="008720CF">
              <w:rPr>
                <w:rFonts w:ascii="Arial" w:hAnsi="Arial" w:cs="Arial"/>
                <w:b/>
                <w:color w:val="000000"/>
                <w:u w:val="single"/>
                <w:lang w:val="tr-TR"/>
              </w:rPr>
              <w:t xml:space="preserve"> imzalamıştır</w:t>
            </w:r>
            <w:r w:rsidR="00F23DC5" w:rsidRPr="008720CF">
              <w:rPr>
                <w:rFonts w:ascii="Arial" w:hAnsi="Arial" w:cs="Arial"/>
                <w:b/>
                <w:color w:val="000000"/>
                <w:u w:val="single"/>
                <w:lang w:val="tr-TR"/>
              </w:rPr>
              <w:t>.</w:t>
            </w:r>
          </w:p>
          <w:p w14:paraId="43B424E4" w14:textId="1BB77DB5" w:rsidR="002441A4" w:rsidRPr="008720CF" w:rsidRDefault="002441A4" w:rsidP="007730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40" w:lineRule="auto"/>
              <w:rPr>
                <w:rFonts w:ascii="Arial" w:hAnsi="Arial" w:cs="Arial"/>
                <w:i/>
                <w:color w:val="000000"/>
                <w:lang w:val="tr-TR"/>
              </w:rPr>
            </w:pPr>
            <w:r w:rsidRPr="008720CF">
              <w:rPr>
                <w:rFonts w:ascii="Arial" w:hAnsi="Arial" w:cs="Arial"/>
                <w:i/>
                <w:color w:val="000000"/>
                <w:lang w:val="tr-TR"/>
              </w:rPr>
              <w:t xml:space="preserve">Önemli Not: Lütfen 6698 sayılı Kişisel Verilerin Korunması Kanunu doğrultusunda hazırlanan </w:t>
            </w:r>
            <w:hyperlink r:id="rId12" w:history="1">
              <w:r w:rsidRPr="008720CF">
                <w:rPr>
                  <w:rStyle w:val="Hyperlink"/>
                  <w:rFonts w:ascii="Arial" w:hAnsi="Arial" w:cs="Arial"/>
                  <w:b/>
                  <w:bCs/>
                  <w:i/>
                  <w:lang w:val="tr-TR"/>
                </w:rPr>
                <w:t xml:space="preserve">örnek </w:t>
              </w:r>
              <w:r w:rsidR="00DD4EFE" w:rsidRPr="008720CF">
                <w:rPr>
                  <w:rStyle w:val="Hyperlink"/>
                  <w:rFonts w:ascii="Arial" w:hAnsi="Arial" w:cs="Arial"/>
                  <w:b/>
                  <w:bCs/>
                  <w:i/>
                  <w:lang w:val="tr-TR"/>
                </w:rPr>
                <w:t>açık rıza</w:t>
              </w:r>
              <w:r w:rsidRPr="008720CF">
                <w:rPr>
                  <w:rStyle w:val="Hyperlink"/>
                  <w:rFonts w:ascii="Arial" w:hAnsi="Arial" w:cs="Arial"/>
                  <w:b/>
                  <w:bCs/>
                  <w:i/>
                  <w:lang w:val="tr-TR"/>
                </w:rPr>
                <w:t xml:space="preserve"> formuna</w:t>
              </w:r>
            </w:hyperlink>
            <w:r w:rsidRPr="008720CF">
              <w:rPr>
                <w:rFonts w:ascii="Arial" w:hAnsi="Arial" w:cs="Arial"/>
                <w:i/>
                <w:color w:val="000000"/>
                <w:lang w:val="tr-TR"/>
              </w:rPr>
              <w:t xml:space="preserve"> bakınız. </w:t>
            </w:r>
            <w:r w:rsidR="000321A8" w:rsidRPr="008720CF">
              <w:rPr>
                <w:rFonts w:ascii="Arial" w:hAnsi="Arial" w:cs="Arial"/>
                <w:i/>
                <w:color w:val="000000"/>
                <w:lang w:val="tr-TR"/>
              </w:rPr>
              <w:t>Şikayeti</w:t>
            </w:r>
            <w:r w:rsidRPr="008720CF">
              <w:rPr>
                <w:rFonts w:ascii="Arial" w:hAnsi="Arial" w:cs="Arial"/>
                <w:i/>
                <w:color w:val="000000"/>
                <w:lang w:val="tr-TR"/>
              </w:rPr>
              <w:t xml:space="preserve"> başka bir kuruma yönlendirirken </w:t>
            </w:r>
            <w:r w:rsidR="00F854D2" w:rsidRPr="008720CF">
              <w:rPr>
                <w:rFonts w:ascii="Arial" w:hAnsi="Arial" w:cs="Arial"/>
                <w:i/>
                <w:color w:val="000000"/>
                <w:lang w:val="tr-TR"/>
              </w:rPr>
              <w:t>açık rıza</w:t>
            </w:r>
            <w:r w:rsidRPr="008720CF">
              <w:rPr>
                <w:rFonts w:ascii="Arial" w:hAnsi="Arial" w:cs="Arial"/>
                <w:i/>
                <w:color w:val="000000"/>
                <w:lang w:val="tr-TR"/>
              </w:rPr>
              <w:t xml:space="preserve"> formunu paylaştığınızdan emin olun</w:t>
            </w:r>
            <w:r w:rsidR="00F23DC5" w:rsidRPr="008720CF">
              <w:rPr>
                <w:rFonts w:ascii="Arial" w:hAnsi="Arial" w:cs="Arial"/>
                <w:i/>
                <w:color w:val="000000"/>
                <w:lang w:val="tr-TR"/>
              </w:rPr>
              <w:t>uz</w:t>
            </w:r>
            <w:r w:rsidRPr="008720CF">
              <w:rPr>
                <w:rFonts w:ascii="Arial" w:hAnsi="Arial" w:cs="Arial"/>
                <w:i/>
                <w:color w:val="000000"/>
                <w:lang w:val="tr-TR"/>
              </w:rPr>
              <w:t>.</w:t>
            </w:r>
          </w:p>
        </w:tc>
      </w:tr>
      <w:tr w:rsidR="00A55763" w:rsidRPr="008720CF" w14:paraId="7944F49A" w14:textId="77777777">
        <w:trPr>
          <w:trHeight w:val="220"/>
        </w:trPr>
        <w:tc>
          <w:tcPr>
            <w:tcW w:w="9350" w:type="dxa"/>
            <w:gridSpan w:val="6"/>
          </w:tcPr>
          <w:p w14:paraId="78FF67FB" w14:textId="523E13EE" w:rsidR="00A55763" w:rsidRPr="008720CF" w:rsidRDefault="00000000" w:rsidP="007730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 w:line="240" w:lineRule="auto"/>
              <w:rPr>
                <w:rFonts w:ascii="Arial" w:hAnsi="Arial" w:cs="Arial"/>
                <w:color w:val="000000"/>
                <w:lang w:val="tr-TR"/>
              </w:rPr>
            </w:pPr>
            <w:sdt>
              <w:sdtPr>
                <w:rPr>
                  <w:rFonts w:ascii="Arial" w:hAnsi="Arial" w:cs="Arial"/>
                  <w:lang w:val="tr-TR"/>
                </w:rPr>
                <w:tag w:val="goog_rdk_20"/>
                <w:id w:val="-27261451"/>
              </w:sdtPr>
              <w:sdtContent>
                <w:sdt>
                  <w:sdtPr>
                    <w:rPr>
                      <w:rFonts w:ascii="Arial" w:hAnsi="Arial" w:cs="Arial"/>
                      <w:lang w:val="tr-TR"/>
                    </w:rPr>
                    <w:id w:val="13360347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2B5FF2" w:rsidRPr="008720CF">
                      <w:rPr>
                        <w:rFonts w:ascii="MS Gothic" w:eastAsia="MS Gothic" w:hAnsi="MS Gothic" w:cs="Arial"/>
                        <w:lang w:val="tr-TR"/>
                      </w:rPr>
                      <w:t>☐</w:t>
                    </w:r>
                  </w:sdtContent>
                </w:sdt>
              </w:sdtContent>
            </w:sdt>
            <w:r w:rsidR="009F532E" w:rsidRPr="008720CF">
              <w:rPr>
                <w:rFonts w:ascii="Arial" w:hAnsi="Arial" w:cs="Arial"/>
                <w:color w:val="000000"/>
                <w:lang w:val="tr-TR"/>
              </w:rPr>
              <w:t xml:space="preserve"> </w:t>
            </w:r>
            <w:r w:rsidR="002441A4" w:rsidRPr="008720CF">
              <w:rPr>
                <w:rFonts w:ascii="Arial" w:hAnsi="Arial" w:cs="Arial"/>
                <w:color w:val="000000"/>
                <w:lang w:val="tr-TR"/>
              </w:rPr>
              <w:t xml:space="preserve">Çocuk, bilgilerin paylaşılması için </w:t>
            </w:r>
            <w:r w:rsidR="00BB7FB9" w:rsidRPr="008720CF">
              <w:rPr>
                <w:rFonts w:ascii="Arial" w:hAnsi="Arial" w:cs="Arial"/>
                <w:b/>
                <w:bCs/>
                <w:color w:val="000000"/>
                <w:u w:val="single"/>
                <w:lang w:val="tr-TR"/>
              </w:rPr>
              <w:t>bilgilendirilmiş onam</w:t>
            </w:r>
            <w:r w:rsidR="00AE2AE6" w:rsidRPr="008720CF">
              <w:rPr>
                <w:rFonts w:ascii="Arial" w:hAnsi="Arial" w:cs="Arial"/>
                <w:color w:val="000000"/>
                <w:lang w:val="tr-TR"/>
              </w:rPr>
              <w:t xml:space="preserve"> </w:t>
            </w:r>
            <w:r w:rsidR="002441A4" w:rsidRPr="008720CF">
              <w:rPr>
                <w:rFonts w:ascii="Arial" w:hAnsi="Arial" w:cs="Arial"/>
                <w:color w:val="000000"/>
                <w:lang w:val="tr-TR"/>
              </w:rPr>
              <w:t>vermiştir</w:t>
            </w:r>
          </w:p>
        </w:tc>
      </w:tr>
    </w:tbl>
    <w:p w14:paraId="07A19353" w14:textId="671D3DAE" w:rsidR="00A55763" w:rsidRPr="008720CF" w:rsidRDefault="00A55763" w:rsidP="0084619A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hAnsi="Arial" w:cs="Arial"/>
          <w:color w:val="000000"/>
          <w:lang w:val="tr-TR"/>
        </w:rPr>
      </w:pPr>
      <w:bookmarkStart w:id="0" w:name="_heading=h.gjdgxs" w:colFirst="0" w:colLast="0"/>
      <w:bookmarkEnd w:id="0"/>
    </w:p>
    <w:sectPr w:rsidR="00A55763" w:rsidRPr="008720CF">
      <w:headerReference w:type="default" r:id="rId13"/>
      <w:footerReference w:type="default" r:id="rId14"/>
      <w:pgSz w:w="12240" w:h="15840"/>
      <w:pgMar w:top="171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3F877" w14:textId="77777777" w:rsidR="00C13DE2" w:rsidRDefault="00C13DE2">
      <w:pPr>
        <w:spacing w:after="0" w:line="240" w:lineRule="auto"/>
      </w:pPr>
      <w:r>
        <w:separator/>
      </w:r>
    </w:p>
  </w:endnote>
  <w:endnote w:type="continuationSeparator" w:id="0">
    <w:p w14:paraId="439A2D88" w14:textId="77777777" w:rsidR="00C13DE2" w:rsidRDefault="00C13DE2">
      <w:pPr>
        <w:spacing w:after="0" w:line="240" w:lineRule="auto"/>
      </w:pPr>
      <w:r>
        <w:continuationSeparator/>
      </w:r>
    </w:p>
  </w:endnote>
  <w:endnote w:type="continuationNotice" w:id="1">
    <w:p w14:paraId="5CD84196" w14:textId="77777777" w:rsidR="00C13DE2" w:rsidRDefault="00C13D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9C351" w14:textId="1CCCDCD6" w:rsidR="00A55763" w:rsidRPr="00BB2AE2" w:rsidRDefault="00194482" w:rsidP="001944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Arial" w:hAnsi="Arial" w:cs="Arial"/>
        <w:color w:val="767171" w:themeColor="background2" w:themeShade="80"/>
        <w:sz w:val="18"/>
        <w:szCs w:val="18"/>
      </w:rPr>
    </w:pPr>
    <w:r w:rsidRPr="00BB2AE2">
      <w:rPr>
        <w:rFonts w:ascii="Arial" w:hAnsi="Arial" w:cs="Arial"/>
        <w:color w:val="767171" w:themeColor="background2" w:themeShade="80"/>
        <w:sz w:val="18"/>
        <w:szCs w:val="18"/>
      </w:rPr>
      <w:t xml:space="preserve">Son </w:t>
    </w:r>
    <w:proofErr w:type="spellStart"/>
    <w:r w:rsidRPr="00BB2AE2">
      <w:rPr>
        <w:rFonts w:ascii="Arial" w:hAnsi="Arial" w:cs="Arial"/>
        <w:color w:val="767171" w:themeColor="background2" w:themeShade="80"/>
        <w:sz w:val="18"/>
        <w:szCs w:val="18"/>
      </w:rPr>
      <w:t>Güncelleme</w:t>
    </w:r>
    <w:proofErr w:type="spellEnd"/>
    <w:r w:rsidRPr="00BB2AE2">
      <w:rPr>
        <w:rFonts w:ascii="Arial" w:hAnsi="Arial" w:cs="Arial"/>
        <w:color w:val="767171" w:themeColor="background2" w:themeShade="80"/>
        <w:sz w:val="18"/>
        <w:szCs w:val="18"/>
      </w:rPr>
      <w:t xml:space="preserve">: </w:t>
    </w:r>
    <w:proofErr w:type="spellStart"/>
    <w:r w:rsidR="006C6298">
      <w:rPr>
        <w:rFonts w:ascii="Arial" w:hAnsi="Arial" w:cs="Arial"/>
        <w:color w:val="767171" w:themeColor="background2" w:themeShade="80"/>
        <w:sz w:val="18"/>
        <w:szCs w:val="18"/>
      </w:rPr>
      <w:t>Aralık</w:t>
    </w:r>
    <w:proofErr w:type="spellEnd"/>
    <w:r w:rsidRPr="00BB2AE2">
      <w:rPr>
        <w:rFonts w:ascii="Arial" w:hAnsi="Arial" w:cs="Arial"/>
        <w:color w:val="767171" w:themeColor="background2" w:themeShade="80"/>
        <w:sz w:val="18"/>
        <w:szCs w:val="18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2CAEB" w14:textId="77777777" w:rsidR="00C13DE2" w:rsidRDefault="00C13DE2">
      <w:pPr>
        <w:spacing w:after="0" w:line="240" w:lineRule="auto"/>
      </w:pPr>
      <w:r>
        <w:separator/>
      </w:r>
    </w:p>
  </w:footnote>
  <w:footnote w:type="continuationSeparator" w:id="0">
    <w:p w14:paraId="7A1B2BA1" w14:textId="77777777" w:rsidR="00C13DE2" w:rsidRDefault="00C13DE2">
      <w:pPr>
        <w:spacing w:after="0" w:line="240" w:lineRule="auto"/>
      </w:pPr>
      <w:r>
        <w:continuationSeparator/>
      </w:r>
    </w:p>
  </w:footnote>
  <w:footnote w:type="continuationNotice" w:id="1">
    <w:p w14:paraId="7E29F307" w14:textId="77777777" w:rsidR="00C13DE2" w:rsidRDefault="00C13D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B843E" w14:textId="77777777" w:rsidR="00B10F79" w:rsidRDefault="00B10F7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0EEDFEA2" w14:textId="203B6BEA" w:rsidR="00A55763" w:rsidRDefault="007851A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5A94ADCA" wp14:editId="5845BCC0">
          <wp:simplePos x="0" y="0"/>
          <wp:positionH relativeFrom="margin">
            <wp:align>center</wp:align>
          </wp:positionH>
          <wp:positionV relativeFrom="paragraph">
            <wp:posOffset>-295965</wp:posOffset>
          </wp:positionV>
          <wp:extent cx="2466975" cy="599612"/>
          <wp:effectExtent l="0" t="0" r="0" b="0"/>
          <wp:wrapSquare wrapText="bothSides" distT="0" distB="0" distL="114300" distR="114300"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66975" cy="59961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C008C"/>
    <w:multiLevelType w:val="multilevel"/>
    <w:tmpl w:val="784A31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85447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NzC0MDCwNDE3MTFX0lEKTi0uzszPAymwqAUAzSjccSwAAAA="/>
  </w:docVars>
  <w:rsids>
    <w:rsidRoot w:val="00A55763"/>
    <w:rsid w:val="000079A6"/>
    <w:rsid w:val="000321A8"/>
    <w:rsid w:val="000512AC"/>
    <w:rsid w:val="00052E00"/>
    <w:rsid w:val="000711BC"/>
    <w:rsid w:val="00074363"/>
    <w:rsid w:val="00075C4B"/>
    <w:rsid w:val="000D62EF"/>
    <w:rsid w:val="000D7D95"/>
    <w:rsid w:val="000F798D"/>
    <w:rsid w:val="001342B2"/>
    <w:rsid w:val="00134F52"/>
    <w:rsid w:val="00141339"/>
    <w:rsid w:val="00156BC0"/>
    <w:rsid w:val="00156D76"/>
    <w:rsid w:val="001644AF"/>
    <w:rsid w:val="00173BB0"/>
    <w:rsid w:val="00174B8F"/>
    <w:rsid w:val="00191F28"/>
    <w:rsid w:val="00194482"/>
    <w:rsid w:val="001C4F2B"/>
    <w:rsid w:val="0020587C"/>
    <w:rsid w:val="002129ED"/>
    <w:rsid w:val="00230AC6"/>
    <w:rsid w:val="00232F0F"/>
    <w:rsid w:val="002419AC"/>
    <w:rsid w:val="002441A4"/>
    <w:rsid w:val="00252AB9"/>
    <w:rsid w:val="0026375F"/>
    <w:rsid w:val="0029561D"/>
    <w:rsid w:val="002B0BA2"/>
    <w:rsid w:val="002B3304"/>
    <w:rsid w:val="002B5FF2"/>
    <w:rsid w:val="002B666C"/>
    <w:rsid w:val="002C7459"/>
    <w:rsid w:val="002D6559"/>
    <w:rsid w:val="00334A19"/>
    <w:rsid w:val="00344A18"/>
    <w:rsid w:val="0036212E"/>
    <w:rsid w:val="003746A2"/>
    <w:rsid w:val="00377B60"/>
    <w:rsid w:val="0039372B"/>
    <w:rsid w:val="003A0A13"/>
    <w:rsid w:val="003A2DFD"/>
    <w:rsid w:val="003C463D"/>
    <w:rsid w:val="003C78E6"/>
    <w:rsid w:val="003D468D"/>
    <w:rsid w:val="003D51EA"/>
    <w:rsid w:val="003E629E"/>
    <w:rsid w:val="004029E7"/>
    <w:rsid w:val="00443CD8"/>
    <w:rsid w:val="00446998"/>
    <w:rsid w:val="00450F42"/>
    <w:rsid w:val="004625B9"/>
    <w:rsid w:val="00472601"/>
    <w:rsid w:val="00472C7F"/>
    <w:rsid w:val="00492D5C"/>
    <w:rsid w:val="004E12BC"/>
    <w:rsid w:val="00510E88"/>
    <w:rsid w:val="0053380B"/>
    <w:rsid w:val="00535468"/>
    <w:rsid w:val="005416F3"/>
    <w:rsid w:val="00542008"/>
    <w:rsid w:val="005565E1"/>
    <w:rsid w:val="00585432"/>
    <w:rsid w:val="005A373F"/>
    <w:rsid w:val="005C43B9"/>
    <w:rsid w:val="005E3B10"/>
    <w:rsid w:val="005F3D81"/>
    <w:rsid w:val="005F4182"/>
    <w:rsid w:val="005F6344"/>
    <w:rsid w:val="00602F1D"/>
    <w:rsid w:val="006608C6"/>
    <w:rsid w:val="00673D84"/>
    <w:rsid w:val="00676F5F"/>
    <w:rsid w:val="00683004"/>
    <w:rsid w:val="00694A6B"/>
    <w:rsid w:val="006B7A09"/>
    <w:rsid w:val="006C6298"/>
    <w:rsid w:val="006F53F4"/>
    <w:rsid w:val="00717813"/>
    <w:rsid w:val="00725DB8"/>
    <w:rsid w:val="0074048D"/>
    <w:rsid w:val="00762396"/>
    <w:rsid w:val="00771109"/>
    <w:rsid w:val="00773040"/>
    <w:rsid w:val="0077783D"/>
    <w:rsid w:val="0078219A"/>
    <w:rsid w:val="007836F3"/>
    <w:rsid w:val="00784E93"/>
    <w:rsid w:val="007851A7"/>
    <w:rsid w:val="007A177C"/>
    <w:rsid w:val="007A290C"/>
    <w:rsid w:val="007B2793"/>
    <w:rsid w:val="007C4675"/>
    <w:rsid w:val="007D21EC"/>
    <w:rsid w:val="007D67CA"/>
    <w:rsid w:val="007E1249"/>
    <w:rsid w:val="007E40FB"/>
    <w:rsid w:val="0080576C"/>
    <w:rsid w:val="00825091"/>
    <w:rsid w:val="008371B6"/>
    <w:rsid w:val="00841DB1"/>
    <w:rsid w:val="0084209F"/>
    <w:rsid w:val="00845790"/>
    <w:rsid w:val="0084619A"/>
    <w:rsid w:val="00850260"/>
    <w:rsid w:val="008601B5"/>
    <w:rsid w:val="008720CF"/>
    <w:rsid w:val="008863D4"/>
    <w:rsid w:val="008900A6"/>
    <w:rsid w:val="0089122C"/>
    <w:rsid w:val="008B00E7"/>
    <w:rsid w:val="008C197F"/>
    <w:rsid w:val="008C46D8"/>
    <w:rsid w:val="008E5CB6"/>
    <w:rsid w:val="008E7253"/>
    <w:rsid w:val="008F6C54"/>
    <w:rsid w:val="009029E0"/>
    <w:rsid w:val="00907096"/>
    <w:rsid w:val="00936F1C"/>
    <w:rsid w:val="00953119"/>
    <w:rsid w:val="00984836"/>
    <w:rsid w:val="009863D9"/>
    <w:rsid w:val="00986D0B"/>
    <w:rsid w:val="009D25F3"/>
    <w:rsid w:val="009E2729"/>
    <w:rsid w:val="009F28D6"/>
    <w:rsid w:val="009F532E"/>
    <w:rsid w:val="00A05A90"/>
    <w:rsid w:val="00A071CE"/>
    <w:rsid w:val="00A23A1F"/>
    <w:rsid w:val="00A24D6E"/>
    <w:rsid w:val="00A347A9"/>
    <w:rsid w:val="00A35876"/>
    <w:rsid w:val="00A55763"/>
    <w:rsid w:val="00A61C89"/>
    <w:rsid w:val="00A77E75"/>
    <w:rsid w:val="00AC162D"/>
    <w:rsid w:val="00AD53F4"/>
    <w:rsid w:val="00AE097E"/>
    <w:rsid w:val="00AE2AE6"/>
    <w:rsid w:val="00AE6769"/>
    <w:rsid w:val="00B10F79"/>
    <w:rsid w:val="00B2165D"/>
    <w:rsid w:val="00B216EB"/>
    <w:rsid w:val="00B2276D"/>
    <w:rsid w:val="00B25819"/>
    <w:rsid w:val="00B26AAD"/>
    <w:rsid w:val="00B30CB4"/>
    <w:rsid w:val="00B772A3"/>
    <w:rsid w:val="00B953B9"/>
    <w:rsid w:val="00BA6BD0"/>
    <w:rsid w:val="00BB0022"/>
    <w:rsid w:val="00BB2AE2"/>
    <w:rsid w:val="00BB7FB9"/>
    <w:rsid w:val="00BD248A"/>
    <w:rsid w:val="00BE1C3A"/>
    <w:rsid w:val="00BF3C0D"/>
    <w:rsid w:val="00BF668A"/>
    <w:rsid w:val="00BF7AD6"/>
    <w:rsid w:val="00C00848"/>
    <w:rsid w:val="00C06C74"/>
    <w:rsid w:val="00C11CEE"/>
    <w:rsid w:val="00C13DE2"/>
    <w:rsid w:val="00C20008"/>
    <w:rsid w:val="00C258EA"/>
    <w:rsid w:val="00C52A23"/>
    <w:rsid w:val="00C7322F"/>
    <w:rsid w:val="00C83B5F"/>
    <w:rsid w:val="00C91061"/>
    <w:rsid w:val="00C93480"/>
    <w:rsid w:val="00C949B1"/>
    <w:rsid w:val="00CB6D1D"/>
    <w:rsid w:val="00CD1CD8"/>
    <w:rsid w:val="00D102FF"/>
    <w:rsid w:val="00D12D07"/>
    <w:rsid w:val="00D423BC"/>
    <w:rsid w:val="00D433B6"/>
    <w:rsid w:val="00D55C65"/>
    <w:rsid w:val="00DA3FA8"/>
    <w:rsid w:val="00DA610F"/>
    <w:rsid w:val="00DA7FBD"/>
    <w:rsid w:val="00DB3161"/>
    <w:rsid w:val="00DB7B61"/>
    <w:rsid w:val="00DC5320"/>
    <w:rsid w:val="00DD4EFE"/>
    <w:rsid w:val="00DE2CC4"/>
    <w:rsid w:val="00DF61C4"/>
    <w:rsid w:val="00E2140E"/>
    <w:rsid w:val="00E26E46"/>
    <w:rsid w:val="00E319EC"/>
    <w:rsid w:val="00E40A67"/>
    <w:rsid w:val="00E42B30"/>
    <w:rsid w:val="00E543B7"/>
    <w:rsid w:val="00E62879"/>
    <w:rsid w:val="00E74093"/>
    <w:rsid w:val="00E80E5F"/>
    <w:rsid w:val="00E95E2A"/>
    <w:rsid w:val="00ED7565"/>
    <w:rsid w:val="00F00845"/>
    <w:rsid w:val="00F011DD"/>
    <w:rsid w:val="00F0648C"/>
    <w:rsid w:val="00F1550B"/>
    <w:rsid w:val="00F23DC5"/>
    <w:rsid w:val="00F25F97"/>
    <w:rsid w:val="00F3539C"/>
    <w:rsid w:val="00F6488A"/>
    <w:rsid w:val="00F82BBC"/>
    <w:rsid w:val="00F837EF"/>
    <w:rsid w:val="00F854D2"/>
    <w:rsid w:val="00FA60CB"/>
    <w:rsid w:val="00FC123C"/>
    <w:rsid w:val="00FD3B12"/>
    <w:rsid w:val="00FE2F72"/>
    <w:rsid w:val="00FE5024"/>
    <w:rsid w:val="00FE5788"/>
    <w:rsid w:val="00FF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EF7F46"/>
  <w15:docId w15:val="{2DCD3BDA-A736-4A28-8598-2C53B2159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459"/>
  </w:style>
  <w:style w:type="paragraph" w:styleId="Heading1">
    <w:name w:val="heading 1"/>
    <w:basedOn w:val="Normal"/>
    <w:next w:val="Normal"/>
    <w:link w:val="Heading1Char"/>
    <w:uiPriority w:val="9"/>
    <w:qFormat/>
    <w:rsid w:val="007A6003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2F5496" w:themeColor="accent1" w:themeShade="BF"/>
      <w:sz w:val="40"/>
      <w:szCs w:val="32"/>
      <w:lang w:val="en-GB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74D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4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D42"/>
  </w:style>
  <w:style w:type="paragraph" w:styleId="Footer">
    <w:name w:val="footer"/>
    <w:basedOn w:val="Normal"/>
    <w:link w:val="FooterChar"/>
    <w:uiPriority w:val="99"/>
    <w:unhideWhenUsed/>
    <w:rsid w:val="00674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D42"/>
  </w:style>
  <w:style w:type="character" w:styleId="CommentReference">
    <w:name w:val="annotation reference"/>
    <w:basedOn w:val="DefaultParagraphFont"/>
    <w:uiPriority w:val="99"/>
    <w:semiHidden/>
    <w:unhideWhenUsed/>
    <w:rsid w:val="00674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D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D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D4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670A8"/>
    <w:rPr>
      <w:color w:val="808080"/>
    </w:rPr>
  </w:style>
  <w:style w:type="character" w:customStyle="1" w:styleId="Style9">
    <w:name w:val="Style9"/>
    <w:basedOn w:val="DefaultParagraphFont"/>
    <w:uiPriority w:val="1"/>
    <w:rsid w:val="007670A8"/>
    <w:rPr>
      <w:rFonts w:asciiTheme="minorHAnsi" w:hAnsiTheme="minorHAnsi"/>
      <w:color w:val="0072BC"/>
      <w:sz w:val="22"/>
    </w:rPr>
  </w:style>
  <w:style w:type="paragraph" w:styleId="ListParagraph">
    <w:name w:val="List Paragraph"/>
    <w:basedOn w:val="Normal"/>
    <w:uiPriority w:val="34"/>
    <w:qFormat/>
    <w:rsid w:val="00050418"/>
    <w:pPr>
      <w:spacing w:after="0" w:line="240" w:lineRule="auto"/>
      <w:ind w:left="720"/>
    </w:pPr>
    <w:rPr>
      <w:rFonts w:cs="Times New Roman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A6003"/>
    <w:rPr>
      <w:rFonts w:ascii="Arial" w:eastAsiaTheme="majorEastAsia" w:hAnsi="Arial" w:cstheme="majorBidi"/>
      <w:color w:val="2F5496" w:themeColor="accent1" w:themeShade="BF"/>
      <w:sz w:val="40"/>
      <w:szCs w:val="32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A6003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6003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A6003"/>
    <w:rPr>
      <w:vertAlign w:val="superscript"/>
    </w:rPr>
  </w:style>
  <w:style w:type="paragraph" w:styleId="NoSpacing">
    <w:name w:val="No Spacing"/>
    <w:uiPriority w:val="1"/>
    <w:qFormat/>
    <w:rsid w:val="007A6003"/>
    <w:pPr>
      <w:spacing w:after="0" w:line="240" w:lineRule="auto"/>
    </w:pPr>
    <w:rPr>
      <w:lang w:val="en-AU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F25F97"/>
    <w:rPr>
      <w:color w:val="0563C1"/>
      <w:u w:val="single"/>
    </w:rPr>
  </w:style>
  <w:style w:type="paragraph" w:styleId="Revision">
    <w:name w:val="Revision"/>
    <w:hidden/>
    <w:uiPriority w:val="99"/>
    <w:semiHidden/>
    <w:rsid w:val="00230AC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C12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ata2.unhcr.org/en/documents/details/10553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2.unhcr.org/en/documents/details/10553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5ABAA1156B4D8DB64D1083EFC86A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DD4E-6D9E-4BFD-BCB5-F1A2B80D9875}"/>
      </w:docPartPr>
      <w:docPartBody>
        <w:p w:rsidR="008B109A" w:rsidRDefault="00364982" w:rsidP="00364982">
          <w:pPr>
            <w:pStyle w:val="8D5ABAA1156B4D8DB64D1083EFC86AB4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2552556D1D764628AAD0C4C189D18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D01F-127F-4747-92A4-B5E1693512FD}"/>
      </w:docPartPr>
      <w:docPartBody>
        <w:p w:rsidR="008B109A" w:rsidRDefault="00364982" w:rsidP="00364982">
          <w:pPr>
            <w:pStyle w:val="2552556D1D764628AAD0C4C189D1829B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84856AB4324E45318C8BA348ED4B4C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9F387-FFB7-4429-8AC7-C39B04BA6A4B}"/>
      </w:docPartPr>
      <w:docPartBody>
        <w:p w:rsidR="008B109A" w:rsidRDefault="00364982" w:rsidP="00364982">
          <w:pPr>
            <w:pStyle w:val="84856AB4324E45318C8BA348ED4B4C0A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9E54A763693D4A9D97858AE0568DA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38D03-0B43-4D0A-ACE7-3F5E93E2C281}"/>
      </w:docPartPr>
      <w:docPartBody>
        <w:p w:rsidR="008B109A" w:rsidRDefault="00364982" w:rsidP="00364982">
          <w:pPr>
            <w:pStyle w:val="9E54A763693D4A9D97858AE0568DA03D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DD771E441496461D833252D89FC50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6FE06-F9D4-4AA3-B5E0-D41F9E819349}"/>
      </w:docPartPr>
      <w:docPartBody>
        <w:p w:rsidR="008B109A" w:rsidRDefault="00364982" w:rsidP="00364982">
          <w:pPr>
            <w:pStyle w:val="DD771E441496461D833252D89FC50509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A224FD43267E4C1885F24A730CC09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2AA4B-A8F9-4032-B676-0B2B8EC198F6}"/>
      </w:docPartPr>
      <w:docPartBody>
        <w:p w:rsidR="008B109A" w:rsidRDefault="00364982" w:rsidP="00364982">
          <w:pPr>
            <w:pStyle w:val="A224FD43267E4C1885F24A730CC0923E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042CACF0A5A74BB78A225E4F3B52C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FD3C5-AF37-4329-9671-BAF57E0E565B}"/>
      </w:docPartPr>
      <w:docPartBody>
        <w:p w:rsidR="008B109A" w:rsidRDefault="00364982" w:rsidP="00364982">
          <w:pPr>
            <w:pStyle w:val="042CACF0A5A74BB78A225E4F3B52C1CF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293F6CF5931F464EB3E8CBEDAE1A9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64E60-66B7-43BD-9BE2-F00045899876}"/>
      </w:docPartPr>
      <w:docPartBody>
        <w:p w:rsidR="008B109A" w:rsidRDefault="00364982" w:rsidP="00364982">
          <w:pPr>
            <w:pStyle w:val="293F6CF5931F464EB3E8CBEDAE1A9F92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FB3B77031ADB4048A8DB1DC27A4B2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8FC8C-9310-42C7-BB25-AD03F5075EBC}"/>
      </w:docPartPr>
      <w:docPartBody>
        <w:p w:rsidR="008B109A" w:rsidRDefault="00364982" w:rsidP="00364982">
          <w:pPr>
            <w:pStyle w:val="FB3B77031ADB4048A8DB1DC27A4B21B0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650B463E648047809C01F6301F3C4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708B7-4172-494F-8EE1-C71DB8DEEB69}"/>
      </w:docPartPr>
      <w:docPartBody>
        <w:p w:rsidR="008B109A" w:rsidRDefault="00364982" w:rsidP="00364982">
          <w:pPr>
            <w:pStyle w:val="650B463E648047809C01F6301F3C45FC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67FE6C23AD74420FB17DB3E1CA3AD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2101A-6A73-4A86-BB9E-A96D92D5F0D8}"/>
      </w:docPartPr>
      <w:docPartBody>
        <w:p w:rsidR="008B109A" w:rsidRDefault="00364982" w:rsidP="00364982">
          <w:pPr>
            <w:pStyle w:val="67FE6C23AD74420FB17DB3E1CA3AD7DF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6FE57EEAB0214D39BD74EF9947171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C4CA-4375-453C-847B-289DE3B43D64}"/>
      </w:docPartPr>
      <w:docPartBody>
        <w:p w:rsidR="008B109A" w:rsidRDefault="00364982" w:rsidP="00364982">
          <w:pPr>
            <w:pStyle w:val="6FE57EEAB0214D39BD74EF9947171C2A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684B4922E0914EC886ACAEF02B9A6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50B9F-8507-4417-8508-0613CD141872}"/>
      </w:docPartPr>
      <w:docPartBody>
        <w:p w:rsidR="008B109A" w:rsidRDefault="00364982" w:rsidP="00364982">
          <w:pPr>
            <w:pStyle w:val="684B4922E0914EC886ACAEF02B9A61E11"/>
          </w:pPr>
          <w:r w:rsidRPr="002B3304">
            <w:rPr>
              <w:rFonts w:ascii="Arial" w:hAnsi="Arial" w:cs="Arial"/>
              <w:color w:val="767171"/>
            </w:rPr>
            <w:t>Öğe Seçiniz.</w:t>
          </w:r>
        </w:p>
      </w:docPartBody>
    </w:docPart>
    <w:docPart>
      <w:docPartPr>
        <w:name w:val="A016F72053354941878CE7C6E0BED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69144-26C2-49B2-9735-EC8F16D03087}"/>
      </w:docPartPr>
      <w:docPartBody>
        <w:p w:rsidR="008B109A" w:rsidRDefault="00364982" w:rsidP="00364982">
          <w:pPr>
            <w:pStyle w:val="A016F72053354941878CE7C6E0BED2DF"/>
          </w:pPr>
          <w:r w:rsidRPr="00D96B7B">
            <w:rPr>
              <w:rStyle w:val="PlaceholderText"/>
              <w:rFonts w:cstheme="minorHAnsi"/>
              <w:lang w:val="tr-TR"/>
            </w:rPr>
            <w:t>Click here to enter a date.</w:t>
          </w:r>
        </w:p>
      </w:docPartBody>
    </w:docPart>
    <w:docPart>
      <w:docPartPr>
        <w:name w:val="2DF980A8A7B34814BAC37A0C9C1FD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CF985-C2A9-429C-A644-97953A4E3109}"/>
      </w:docPartPr>
      <w:docPartBody>
        <w:p w:rsidR="008B109A" w:rsidRDefault="00364982" w:rsidP="00364982">
          <w:pPr>
            <w:pStyle w:val="2DF980A8A7B34814BAC37A0C9C1FD83E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F3B8BC66DDCF42259E1F431C87C0D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56E8B-B297-4781-B411-DB65C02780D6}"/>
      </w:docPartPr>
      <w:docPartBody>
        <w:p w:rsidR="008B109A" w:rsidRDefault="00364982" w:rsidP="00364982">
          <w:pPr>
            <w:pStyle w:val="F3B8BC66DDCF42259E1F431C87C0D3D01"/>
          </w:pPr>
          <w:r w:rsidRPr="00DE2CC4">
            <w:rPr>
              <w:rFonts w:ascii="Arial" w:hAnsi="Arial" w:cs="Arial"/>
              <w:color w:val="767171"/>
            </w:rPr>
            <w:t>Metin girmek için buraya tıklayınız</w:t>
          </w:r>
          <w:r w:rsidRPr="00DE2CC4">
            <w:rPr>
              <w:rFonts w:ascii="Arial" w:hAnsi="Arial" w:cs="Arial"/>
            </w:rPr>
            <w:t>.</w:t>
          </w:r>
        </w:p>
      </w:docPartBody>
    </w:docPart>
    <w:docPart>
      <w:docPartPr>
        <w:name w:val="64ADD7BCFF834151A20779A3F058C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AB543-DFD6-43BE-9F33-C9D2D93D0B59}"/>
      </w:docPartPr>
      <w:docPartBody>
        <w:p w:rsidR="008B109A" w:rsidRDefault="00364982" w:rsidP="00364982">
          <w:pPr>
            <w:pStyle w:val="64ADD7BCFF834151A20779A3F058CF941"/>
          </w:pPr>
          <w:r w:rsidRPr="002B3304">
            <w:rPr>
              <w:rFonts w:ascii="Arial" w:hAnsi="Arial" w:cs="Arial"/>
              <w:color w:val="767171"/>
            </w:rPr>
            <w:t>Öğe Seçiniz.</w:t>
          </w:r>
        </w:p>
      </w:docPartBody>
    </w:docPart>
    <w:docPart>
      <w:docPartPr>
        <w:name w:val="59C56A61BA0C4A02B0F4A27C82A60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FF5A3-24AD-4B73-AFDC-45236BBB8C89}"/>
      </w:docPartPr>
      <w:docPartBody>
        <w:p w:rsidR="008B109A" w:rsidRDefault="00364982" w:rsidP="00364982">
          <w:pPr>
            <w:pStyle w:val="59C56A61BA0C4A02B0F4A27C82A60366"/>
          </w:pPr>
          <w:r w:rsidRPr="00DE2CC4">
            <w:rPr>
              <w:rFonts w:ascii="Arial" w:eastAsia="Calibri" w:hAnsi="Arial" w:cs="Arial"/>
              <w:color w:val="767171"/>
            </w:rPr>
            <w:t>Metin girmek için buraya tıklayınız</w:t>
          </w:r>
          <w:r w:rsidRPr="00DE2CC4">
            <w:rPr>
              <w:rFonts w:ascii="Arial" w:eastAsia="Calibri" w:hAnsi="Arial" w:cs="Arial"/>
            </w:rPr>
            <w:t>.</w:t>
          </w:r>
        </w:p>
      </w:docPartBody>
    </w:docPart>
    <w:docPart>
      <w:docPartPr>
        <w:name w:val="E0559433B6C44A36BC81CDC4407E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80A17-B05F-4AD4-9053-76038A0CA9AF}"/>
      </w:docPartPr>
      <w:docPartBody>
        <w:p w:rsidR="008B109A" w:rsidRDefault="00364982" w:rsidP="00364982">
          <w:pPr>
            <w:pStyle w:val="E0559433B6C44A36BC81CDC4407E6D6B"/>
          </w:pPr>
          <w:r w:rsidRPr="002B3304">
            <w:rPr>
              <w:rFonts w:ascii="Arial" w:eastAsia="Calibri" w:hAnsi="Arial" w:cs="Arial"/>
              <w:color w:val="767171"/>
            </w:rPr>
            <w:t>Öğe Seçiniz.</w:t>
          </w:r>
        </w:p>
      </w:docPartBody>
    </w:docPart>
    <w:docPart>
      <w:docPartPr>
        <w:name w:val="A8FCE05364334ED9BAAB6C1501817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9FEB4-8EA4-45BC-91B2-9A39C9CA41A6}"/>
      </w:docPartPr>
      <w:docPartBody>
        <w:p w:rsidR="008B109A" w:rsidRDefault="00364982" w:rsidP="00364982">
          <w:pPr>
            <w:pStyle w:val="A8FCE05364334ED9BAAB6C1501817A71"/>
          </w:pPr>
          <w:r w:rsidRPr="002B3304">
            <w:rPr>
              <w:rFonts w:ascii="Arial" w:eastAsia="Calibri" w:hAnsi="Arial" w:cs="Arial"/>
              <w:color w:val="767171"/>
            </w:rPr>
            <w:t>Öğe Seçiniz.</w:t>
          </w:r>
        </w:p>
      </w:docPartBody>
    </w:docPart>
    <w:docPart>
      <w:docPartPr>
        <w:name w:val="9ED903BC458945D39D542803D02C4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05C82-7682-4BF2-9CE7-B53BF1B852D9}"/>
      </w:docPartPr>
      <w:docPartBody>
        <w:p w:rsidR="008B109A" w:rsidRDefault="00364982" w:rsidP="00364982">
          <w:pPr>
            <w:pStyle w:val="9ED903BC458945D39D542803D02C4386"/>
          </w:pPr>
          <w:r w:rsidRPr="00DD5800">
            <w:rPr>
              <w:rFonts w:ascii="Arial" w:eastAsia="Calibri" w:hAnsi="Arial" w:cs="Arial"/>
              <w:color w:val="767171" w:themeColor="background2" w:themeShade="80"/>
              <w:sz w:val="20"/>
              <w:szCs w:val="20"/>
              <w:lang w:val="tr-TR" w:eastAsia="en-GB"/>
            </w:rPr>
            <w:t>Öğe Seçiniz.</w:t>
          </w:r>
        </w:p>
      </w:docPartBody>
    </w:docPart>
    <w:docPart>
      <w:docPartPr>
        <w:name w:val="FF0B88DB20024CEBA9048C31CA2A5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47D14-2863-4464-8208-F4713E0357F0}"/>
      </w:docPartPr>
      <w:docPartBody>
        <w:p w:rsidR="008B109A" w:rsidRDefault="00364982" w:rsidP="00364982">
          <w:pPr>
            <w:pStyle w:val="FF0B88DB20024CEBA9048C31CA2A5299"/>
          </w:pPr>
          <w:r>
            <w:rPr>
              <w:rFonts w:ascii="Arial" w:eastAsia="Calibri" w:hAnsi="Arial" w:cs="Arial"/>
              <w:sz w:val="20"/>
              <w:szCs w:val="20"/>
              <w:lang w:val="tr-TR" w:eastAsia="en-GB"/>
            </w:rPr>
            <w:t>P S Ç P C C P</w:t>
          </w:r>
        </w:p>
      </w:docPartBody>
    </w:docPart>
    <w:docPart>
      <w:docPartPr>
        <w:name w:val="F4D63B0775C84AA4BBBDABA17BD26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F6C1A-1A45-49DE-914A-B1869721E780}"/>
      </w:docPartPr>
      <w:docPartBody>
        <w:p w:rsidR="008B109A" w:rsidRDefault="00364982" w:rsidP="00364982">
          <w:pPr>
            <w:pStyle w:val="F4D63B0775C84AA4BBBDABA17BD2619E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0E03240E63F84C15816C7B2F05705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27578-CCD0-4969-A3AF-CCE50DB3E52D}"/>
      </w:docPartPr>
      <w:docPartBody>
        <w:p w:rsidR="008B109A" w:rsidRDefault="00364982" w:rsidP="00364982">
          <w:pPr>
            <w:pStyle w:val="0E03240E63F84C15816C7B2F05705817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6056482606AC45C19C3CD6F882099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C49F5-B778-4306-9362-528B51FFFD6B}"/>
      </w:docPartPr>
      <w:docPartBody>
        <w:p w:rsidR="008B109A" w:rsidRDefault="00364982" w:rsidP="00364982">
          <w:pPr>
            <w:pStyle w:val="6056482606AC45C19C3CD6F882099353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2866E4A14422418F820F97C3286CE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6ECCA-2A50-411A-B741-94239E91B590}"/>
      </w:docPartPr>
      <w:docPartBody>
        <w:p w:rsidR="008B109A" w:rsidRDefault="00364982" w:rsidP="00364982">
          <w:pPr>
            <w:pStyle w:val="2866E4A14422418F820F97C3286CE2AF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2257B4ACFEE04016AB7AA0C2C1C4B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18E92-DB99-4DA5-BFAE-FAB3832CB13A}"/>
      </w:docPartPr>
      <w:docPartBody>
        <w:p w:rsidR="008B109A" w:rsidRDefault="00364982" w:rsidP="00364982">
          <w:pPr>
            <w:pStyle w:val="2257B4ACFEE04016AB7AA0C2C1C4B79F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A45AD21BDF1F4EAD97BA6BC796825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BC096-F15D-4A91-BD84-67B79F2A8CA4}"/>
      </w:docPartPr>
      <w:docPartBody>
        <w:p w:rsidR="008B109A" w:rsidRDefault="00364982" w:rsidP="00364982">
          <w:pPr>
            <w:pStyle w:val="A45AD21BDF1F4EAD97BA6BC796825B13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E63F352EA636435380A48111B835C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73319-4655-4775-AF09-E0198F664FE0}"/>
      </w:docPartPr>
      <w:docPartBody>
        <w:p w:rsidR="008B109A" w:rsidRDefault="00364982" w:rsidP="00364982">
          <w:pPr>
            <w:pStyle w:val="E63F352EA636435380A48111B835C1DC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058479C2B4B543E581CD2C594C5D8F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A39C0-A50A-4513-AE1F-27D685CE27AA}"/>
      </w:docPartPr>
      <w:docPartBody>
        <w:p w:rsidR="008B109A" w:rsidRDefault="00364982" w:rsidP="00364982">
          <w:pPr>
            <w:pStyle w:val="058479C2B4B543E581CD2C594C5D8FD1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B98BFC98A15E41E7BF6BE46B9EF3D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B45E5-2883-41BA-B9AC-26B2D637F42C}"/>
      </w:docPartPr>
      <w:docPartBody>
        <w:p w:rsidR="008B109A" w:rsidRDefault="00364982" w:rsidP="00364982">
          <w:pPr>
            <w:pStyle w:val="B98BFC98A15E41E7BF6BE46B9EF3D1B6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51A24633F1E14F2587CD25912B681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D9CF0-F09A-4128-8C06-AF83FD28402E}"/>
      </w:docPartPr>
      <w:docPartBody>
        <w:p w:rsidR="008B109A" w:rsidRDefault="00364982" w:rsidP="00364982">
          <w:pPr>
            <w:pStyle w:val="51A24633F1E14F2587CD25912B6816A3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9493B68B8D76429EB5CFACA74C735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08D59-BC54-4CCC-A177-0AEBFF84FD46}"/>
      </w:docPartPr>
      <w:docPartBody>
        <w:p w:rsidR="008B109A" w:rsidRDefault="00364982" w:rsidP="00364982">
          <w:pPr>
            <w:pStyle w:val="9493B68B8D76429EB5CFACA74C735CD5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7EBD6B1DAF51456A9F25B96D9B8EB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9E93-BB6C-4FA0-8AB2-A4C09B3E9BE0}"/>
      </w:docPartPr>
      <w:docPartBody>
        <w:p w:rsidR="008B109A" w:rsidRDefault="00364982" w:rsidP="00364982">
          <w:pPr>
            <w:pStyle w:val="7EBD6B1DAF51456A9F25B96D9B8EB3D2"/>
          </w:pPr>
          <w:r w:rsidRPr="002B3304">
            <w:rPr>
              <w:rFonts w:ascii="Arial" w:eastAsia="Calibri" w:hAnsi="Arial" w:cs="Arial"/>
              <w:color w:val="767171"/>
            </w:rPr>
            <w:t>Öğe Seçiniz.</w:t>
          </w:r>
        </w:p>
      </w:docPartBody>
    </w:docPart>
    <w:docPart>
      <w:docPartPr>
        <w:name w:val="489C17714D5747E18DE8D6F5A411D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060C-6772-4EF2-BE67-C3CC8FA53C5B}"/>
      </w:docPartPr>
      <w:docPartBody>
        <w:p w:rsidR="008B109A" w:rsidRDefault="00364982" w:rsidP="00364982">
          <w:pPr>
            <w:pStyle w:val="489C17714D5747E18DE8D6F5A411DDB3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DFC8C8C64DDE41319A58734FAE6CE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7F300-DDD6-4FD3-8045-915E0FD9327B}"/>
      </w:docPartPr>
      <w:docPartBody>
        <w:p w:rsidR="008B109A" w:rsidRDefault="00364982" w:rsidP="00364982">
          <w:pPr>
            <w:pStyle w:val="DFC8C8C64DDE41319A58734FAE6CE365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F7ED9D4ED3554ADEA111B6E08810D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96E8B-F0EF-4FA8-9B81-F8A49F6F0F35}"/>
      </w:docPartPr>
      <w:docPartBody>
        <w:p w:rsidR="008B109A" w:rsidRDefault="00364982" w:rsidP="00364982">
          <w:pPr>
            <w:pStyle w:val="F7ED9D4ED3554ADEA111B6E08810DB64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0E51F31943E64A64A7D20063298D5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28756-BE55-44C1-A16C-E94F15209908}"/>
      </w:docPartPr>
      <w:docPartBody>
        <w:p w:rsidR="008B109A" w:rsidRDefault="00364982" w:rsidP="00364982">
          <w:pPr>
            <w:pStyle w:val="0E51F31943E64A64A7D20063298D540E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AC3DB5F63B704ED693614F36F9450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45B3F-570B-40AA-8C62-527B0DE8D1EB}"/>
      </w:docPartPr>
      <w:docPartBody>
        <w:p w:rsidR="008B109A" w:rsidRDefault="00364982" w:rsidP="00364982">
          <w:pPr>
            <w:pStyle w:val="AC3DB5F63B704ED693614F36F94501D9"/>
          </w:pPr>
          <w:r w:rsidRPr="00DD5800">
            <w:rPr>
              <w:rFonts w:ascii="Arial" w:eastAsia="Calibri" w:hAnsi="Arial" w:cs="Arial"/>
              <w:color w:val="767171" w:themeColor="background2" w:themeShade="80"/>
              <w:lang w:val="tr-TR"/>
            </w:rPr>
            <w:t>Metin girmek için buraya tıklayınız.</w:t>
          </w:r>
        </w:p>
      </w:docPartBody>
    </w:docPart>
    <w:docPart>
      <w:docPartPr>
        <w:name w:val="166067795B8143F7A73D8E2DBEEA1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20500-1690-4453-95DF-74470713D2A7}"/>
      </w:docPartPr>
      <w:docPartBody>
        <w:p w:rsidR="00146706" w:rsidRDefault="001731D2" w:rsidP="001731D2">
          <w:pPr>
            <w:pStyle w:val="166067795B8143F7A73D8E2DBEEA1C36"/>
          </w:pPr>
          <w:r w:rsidRPr="00D96B7B">
            <w:rPr>
              <w:rStyle w:val="PlaceholderText"/>
              <w:rFonts w:cstheme="minorHAnsi"/>
              <w:lang w:val="tr-TR"/>
            </w:rPr>
            <w:t>Click here to enter a date.</w:t>
          </w:r>
        </w:p>
      </w:docPartBody>
    </w:docPart>
    <w:docPart>
      <w:docPartPr>
        <w:name w:val="9FD3E0A91C634A518FA59863887F2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5D976-E1CA-4112-A889-DC84630600ED}"/>
      </w:docPartPr>
      <w:docPartBody>
        <w:p w:rsidR="00146706" w:rsidRDefault="001731D2" w:rsidP="001731D2">
          <w:pPr>
            <w:pStyle w:val="9FD3E0A91C634A518FA59863887F2513"/>
          </w:pPr>
          <w:r w:rsidRPr="00DE2CC4">
            <w:rPr>
              <w:rFonts w:ascii="Arial" w:eastAsia="Calibri" w:hAnsi="Arial" w:cs="Arial"/>
              <w:color w:val="767171"/>
            </w:rPr>
            <w:t>Metin girmek için buraya tıklayınız</w:t>
          </w:r>
          <w:r w:rsidRPr="00DE2CC4">
            <w:rPr>
              <w:rFonts w:ascii="Arial" w:eastAsia="Calibri" w:hAnsi="Arial" w:cs="Arial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4982"/>
    <w:rsid w:val="00125F62"/>
    <w:rsid w:val="00146706"/>
    <w:rsid w:val="001731D2"/>
    <w:rsid w:val="00364982"/>
    <w:rsid w:val="005844B5"/>
    <w:rsid w:val="007B40D4"/>
    <w:rsid w:val="008B1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5ABAA1156B4D8DB64D1083EFC86AB4">
    <w:name w:val="8D5ABAA1156B4D8DB64D1083EFC86AB4"/>
    <w:rsid w:val="00364982"/>
  </w:style>
  <w:style w:type="paragraph" w:customStyle="1" w:styleId="2552556D1D764628AAD0C4C189D1829B">
    <w:name w:val="2552556D1D764628AAD0C4C189D1829B"/>
    <w:rsid w:val="00364982"/>
  </w:style>
  <w:style w:type="paragraph" w:customStyle="1" w:styleId="84856AB4324E45318C8BA348ED4B4C0A">
    <w:name w:val="84856AB4324E45318C8BA348ED4B4C0A"/>
    <w:rsid w:val="00364982"/>
  </w:style>
  <w:style w:type="paragraph" w:customStyle="1" w:styleId="9E54A763693D4A9D97858AE0568DA03D">
    <w:name w:val="9E54A763693D4A9D97858AE0568DA03D"/>
    <w:rsid w:val="00364982"/>
  </w:style>
  <w:style w:type="paragraph" w:customStyle="1" w:styleId="DD771E441496461D833252D89FC50509">
    <w:name w:val="DD771E441496461D833252D89FC50509"/>
    <w:rsid w:val="00364982"/>
  </w:style>
  <w:style w:type="paragraph" w:customStyle="1" w:styleId="A224FD43267E4C1885F24A730CC0923E">
    <w:name w:val="A224FD43267E4C1885F24A730CC0923E"/>
    <w:rsid w:val="00364982"/>
  </w:style>
  <w:style w:type="paragraph" w:customStyle="1" w:styleId="042CACF0A5A74BB78A225E4F3B52C1CF">
    <w:name w:val="042CACF0A5A74BB78A225E4F3B52C1CF"/>
    <w:rsid w:val="00364982"/>
  </w:style>
  <w:style w:type="paragraph" w:customStyle="1" w:styleId="293F6CF5931F464EB3E8CBEDAE1A9F92">
    <w:name w:val="293F6CF5931F464EB3E8CBEDAE1A9F92"/>
    <w:rsid w:val="00364982"/>
  </w:style>
  <w:style w:type="paragraph" w:customStyle="1" w:styleId="FB3B77031ADB4048A8DB1DC27A4B21B0">
    <w:name w:val="FB3B77031ADB4048A8DB1DC27A4B21B0"/>
    <w:rsid w:val="00364982"/>
  </w:style>
  <w:style w:type="paragraph" w:customStyle="1" w:styleId="650B463E648047809C01F6301F3C45FC">
    <w:name w:val="650B463E648047809C01F6301F3C45FC"/>
    <w:rsid w:val="00364982"/>
  </w:style>
  <w:style w:type="character" w:styleId="PlaceholderText">
    <w:name w:val="Placeholder Text"/>
    <w:basedOn w:val="DefaultParagraphFont"/>
    <w:uiPriority w:val="99"/>
    <w:semiHidden/>
    <w:rsid w:val="001731D2"/>
    <w:rPr>
      <w:color w:val="808080"/>
    </w:rPr>
  </w:style>
  <w:style w:type="paragraph" w:customStyle="1" w:styleId="DD2F92B325A1458CB4ADF062E4DA0EBE">
    <w:name w:val="DD2F92B325A1458CB4ADF062E4DA0EBE"/>
    <w:rsid w:val="00364982"/>
  </w:style>
  <w:style w:type="paragraph" w:customStyle="1" w:styleId="67FE6C23AD74420FB17DB3E1CA3AD7DF">
    <w:name w:val="67FE6C23AD74420FB17DB3E1CA3AD7DF"/>
    <w:rsid w:val="00364982"/>
  </w:style>
  <w:style w:type="paragraph" w:customStyle="1" w:styleId="6FE57EEAB0214D39BD74EF9947171C2A">
    <w:name w:val="6FE57EEAB0214D39BD74EF9947171C2A"/>
    <w:rsid w:val="00364982"/>
  </w:style>
  <w:style w:type="paragraph" w:customStyle="1" w:styleId="684B4922E0914EC886ACAEF02B9A61E1">
    <w:name w:val="684B4922E0914EC886ACAEF02B9A61E1"/>
    <w:rsid w:val="00364982"/>
  </w:style>
  <w:style w:type="paragraph" w:customStyle="1" w:styleId="A016F72053354941878CE7C6E0BED2DF">
    <w:name w:val="A016F72053354941878CE7C6E0BED2DF"/>
    <w:rsid w:val="00364982"/>
  </w:style>
  <w:style w:type="paragraph" w:customStyle="1" w:styleId="2DF980A8A7B34814BAC37A0C9C1FD83E">
    <w:name w:val="2DF980A8A7B34814BAC37A0C9C1FD83E"/>
    <w:rsid w:val="00364982"/>
  </w:style>
  <w:style w:type="paragraph" w:customStyle="1" w:styleId="F3B8BC66DDCF42259E1F431C87C0D3D0">
    <w:name w:val="F3B8BC66DDCF42259E1F431C87C0D3D0"/>
    <w:rsid w:val="00364982"/>
  </w:style>
  <w:style w:type="paragraph" w:customStyle="1" w:styleId="64ADD7BCFF834151A20779A3F058CF94">
    <w:name w:val="64ADD7BCFF834151A20779A3F058CF94"/>
    <w:rsid w:val="00364982"/>
  </w:style>
  <w:style w:type="paragraph" w:customStyle="1" w:styleId="8D5ABAA1156B4D8DB64D1083EFC86AB41">
    <w:name w:val="8D5ABAA1156B4D8DB64D1083EFC86AB41"/>
    <w:rsid w:val="00364982"/>
    <w:rPr>
      <w:rFonts w:ascii="Calibri" w:eastAsia="Calibri" w:hAnsi="Calibri" w:cs="Calibri"/>
    </w:rPr>
  </w:style>
  <w:style w:type="paragraph" w:customStyle="1" w:styleId="2552556D1D764628AAD0C4C189D1829B1">
    <w:name w:val="2552556D1D764628AAD0C4C189D1829B1"/>
    <w:rsid w:val="00364982"/>
    <w:rPr>
      <w:rFonts w:ascii="Calibri" w:eastAsia="Calibri" w:hAnsi="Calibri" w:cs="Calibri"/>
    </w:rPr>
  </w:style>
  <w:style w:type="paragraph" w:customStyle="1" w:styleId="84856AB4324E45318C8BA348ED4B4C0A1">
    <w:name w:val="84856AB4324E45318C8BA348ED4B4C0A1"/>
    <w:rsid w:val="00364982"/>
    <w:rPr>
      <w:rFonts w:ascii="Calibri" w:eastAsia="Calibri" w:hAnsi="Calibri" w:cs="Calibri"/>
    </w:rPr>
  </w:style>
  <w:style w:type="paragraph" w:customStyle="1" w:styleId="9E54A763693D4A9D97858AE0568DA03D1">
    <w:name w:val="9E54A763693D4A9D97858AE0568DA03D1"/>
    <w:rsid w:val="00364982"/>
    <w:rPr>
      <w:rFonts w:ascii="Calibri" w:eastAsia="Calibri" w:hAnsi="Calibri" w:cs="Calibri"/>
    </w:rPr>
  </w:style>
  <w:style w:type="paragraph" w:customStyle="1" w:styleId="DD771E441496461D833252D89FC505091">
    <w:name w:val="DD771E441496461D833252D89FC505091"/>
    <w:rsid w:val="00364982"/>
    <w:rPr>
      <w:rFonts w:ascii="Calibri" w:eastAsia="Calibri" w:hAnsi="Calibri" w:cs="Calibri"/>
    </w:rPr>
  </w:style>
  <w:style w:type="paragraph" w:customStyle="1" w:styleId="A224FD43267E4C1885F24A730CC0923E1">
    <w:name w:val="A224FD43267E4C1885F24A730CC0923E1"/>
    <w:rsid w:val="00364982"/>
    <w:rPr>
      <w:rFonts w:ascii="Calibri" w:eastAsia="Calibri" w:hAnsi="Calibri" w:cs="Calibri"/>
    </w:rPr>
  </w:style>
  <w:style w:type="paragraph" w:customStyle="1" w:styleId="042CACF0A5A74BB78A225E4F3B52C1CF1">
    <w:name w:val="042CACF0A5A74BB78A225E4F3B52C1CF1"/>
    <w:rsid w:val="00364982"/>
    <w:rPr>
      <w:rFonts w:ascii="Calibri" w:eastAsia="Calibri" w:hAnsi="Calibri" w:cs="Calibri"/>
    </w:rPr>
  </w:style>
  <w:style w:type="paragraph" w:customStyle="1" w:styleId="293F6CF5931F464EB3E8CBEDAE1A9F921">
    <w:name w:val="293F6CF5931F464EB3E8CBEDAE1A9F921"/>
    <w:rsid w:val="00364982"/>
    <w:rPr>
      <w:rFonts w:ascii="Calibri" w:eastAsia="Calibri" w:hAnsi="Calibri" w:cs="Calibri"/>
    </w:rPr>
  </w:style>
  <w:style w:type="paragraph" w:customStyle="1" w:styleId="FB3B77031ADB4048A8DB1DC27A4B21B01">
    <w:name w:val="FB3B77031ADB4048A8DB1DC27A4B21B01"/>
    <w:rsid w:val="00364982"/>
    <w:rPr>
      <w:rFonts w:ascii="Calibri" w:eastAsia="Calibri" w:hAnsi="Calibri" w:cs="Calibri"/>
    </w:rPr>
  </w:style>
  <w:style w:type="paragraph" w:customStyle="1" w:styleId="650B463E648047809C01F6301F3C45FC1">
    <w:name w:val="650B463E648047809C01F6301F3C45FC1"/>
    <w:rsid w:val="00364982"/>
    <w:rPr>
      <w:rFonts w:ascii="Calibri" w:eastAsia="Calibri" w:hAnsi="Calibri" w:cs="Calibri"/>
    </w:rPr>
  </w:style>
  <w:style w:type="paragraph" w:customStyle="1" w:styleId="67FE6C23AD74420FB17DB3E1CA3AD7DF1">
    <w:name w:val="67FE6C23AD74420FB17DB3E1CA3AD7DF1"/>
    <w:rsid w:val="00364982"/>
    <w:rPr>
      <w:rFonts w:ascii="Calibri" w:eastAsia="Calibri" w:hAnsi="Calibri" w:cs="Calibri"/>
    </w:rPr>
  </w:style>
  <w:style w:type="paragraph" w:customStyle="1" w:styleId="6FE57EEAB0214D39BD74EF9947171C2A1">
    <w:name w:val="6FE57EEAB0214D39BD74EF9947171C2A1"/>
    <w:rsid w:val="00364982"/>
    <w:rPr>
      <w:rFonts w:ascii="Calibri" w:eastAsia="Calibri" w:hAnsi="Calibri" w:cs="Calibri"/>
    </w:rPr>
  </w:style>
  <w:style w:type="paragraph" w:customStyle="1" w:styleId="684B4922E0914EC886ACAEF02B9A61E11">
    <w:name w:val="684B4922E0914EC886ACAEF02B9A61E11"/>
    <w:rsid w:val="00364982"/>
    <w:rPr>
      <w:rFonts w:ascii="Calibri" w:eastAsia="Calibri" w:hAnsi="Calibri" w:cs="Calibri"/>
    </w:rPr>
  </w:style>
  <w:style w:type="paragraph" w:customStyle="1" w:styleId="2DF980A8A7B34814BAC37A0C9C1FD83E1">
    <w:name w:val="2DF980A8A7B34814BAC37A0C9C1FD83E1"/>
    <w:rsid w:val="00364982"/>
    <w:rPr>
      <w:rFonts w:ascii="Calibri" w:eastAsia="Calibri" w:hAnsi="Calibri" w:cs="Calibri"/>
    </w:rPr>
  </w:style>
  <w:style w:type="paragraph" w:customStyle="1" w:styleId="F3B8BC66DDCF42259E1F431C87C0D3D01">
    <w:name w:val="F3B8BC66DDCF42259E1F431C87C0D3D01"/>
    <w:rsid w:val="00364982"/>
    <w:rPr>
      <w:rFonts w:ascii="Calibri" w:eastAsia="Calibri" w:hAnsi="Calibri" w:cs="Calibri"/>
    </w:rPr>
  </w:style>
  <w:style w:type="paragraph" w:customStyle="1" w:styleId="64ADD7BCFF834151A20779A3F058CF941">
    <w:name w:val="64ADD7BCFF834151A20779A3F058CF941"/>
    <w:rsid w:val="00364982"/>
    <w:rPr>
      <w:rFonts w:ascii="Calibri" w:eastAsia="Calibri" w:hAnsi="Calibri" w:cs="Calibri"/>
    </w:rPr>
  </w:style>
  <w:style w:type="paragraph" w:customStyle="1" w:styleId="59C56A61BA0C4A02B0F4A27C82A60366">
    <w:name w:val="59C56A61BA0C4A02B0F4A27C82A60366"/>
    <w:rsid w:val="00364982"/>
  </w:style>
  <w:style w:type="paragraph" w:customStyle="1" w:styleId="E0559433B6C44A36BC81CDC4407E6D6B">
    <w:name w:val="E0559433B6C44A36BC81CDC4407E6D6B"/>
    <w:rsid w:val="00364982"/>
  </w:style>
  <w:style w:type="paragraph" w:customStyle="1" w:styleId="A8FCE05364334ED9BAAB6C1501817A71">
    <w:name w:val="A8FCE05364334ED9BAAB6C1501817A71"/>
    <w:rsid w:val="00364982"/>
  </w:style>
  <w:style w:type="paragraph" w:customStyle="1" w:styleId="9ED903BC458945D39D542803D02C4386">
    <w:name w:val="9ED903BC458945D39D542803D02C4386"/>
    <w:rsid w:val="00364982"/>
  </w:style>
  <w:style w:type="paragraph" w:customStyle="1" w:styleId="FF0B88DB20024CEBA9048C31CA2A5299">
    <w:name w:val="FF0B88DB20024CEBA9048C31CA2A5299"/>
    <w:rsid w:val="00364982"/>
  </w:style>
  <w:style w:type="paragraph" w:customStyle="1" w:styleId="F4D63B0775C84AA4BBBDABA17BD2619E">
    <w:name w:val="F4D63B0775C84AA4BBBDABA17BD2619E"/>
    <w:rsid w:val="00364982"/>
  </w:style>
  <w:style w:type="paragraph" w:customStyle="1" w:styleId="0E03240E63F84C15816C7B2F05705817">
    <w:name w:val="0E03240E63F84C15816C7B2F05705817"/>
    <w:rsid w:val="00364982"/>
  </w:style>
  <w:style w:type="paragraph" w:customStyle="1" w:styleId="6056482606AC45C19C3CD6F882099353">
    <w:name w:val="6056482606AC45C19C3CD6F882099353"/>
    <w:rsid w:val="00364982"/>
  </w:style>
  <w:style w:type="paragraph" w:customStyle="1" w:styleId="2866E4A14422418F820F97C3286CE2AF">
    <w:name w:val="2866E4A14422418F820F97C3286CE2AF"/>
    <w:rsid w:val="00364982"/>
  </w:style>
  <w:style w:type="paragraph" w:customStyle="1" w:styleId="2257B4ACFEE04016AB7AA0C2C1C4B79F">
    <w:name w:val="2257B4ACFEE04016AB7AA0C2C1C4B79F"/>
    <w:rsid w:val="00364982"/>
  </w:style>
  <w:style w:type="paragraph" w:customStyle="1" w:styleId="A45AD21BDF1F4EAD97BA6BC796825B13">
    <w:name w:val="A45AD21BDF1F4EAD97BA6BC796825B13"/>
    <w:rsid w:val="00364982"/>
  </w:style>
  <w:style w:type="paragraph" w:customStyle="1" w:styleId="E63F352EA636435380A48111B835C1DC">
    <w:name w:val="E63F352EA636435380A48111B835C1DC"/>
    <w:rsid w:val="00364982"/>
  </w:style>
  <w:style w:type="paragraph" w:customStyle="1" w:styleId="058479C2B4B543E581CD2C594C5D8FD1">
    <w:name w:val="058479C2B4B543E581CD2C594C5D8FD1"/>
    <w:rsid w:val="00364982"/>
  </w:style>
  <w:style w:type="paragraph" w:customStyle="1" w:styleId="B98BFC98A15E41E7BF6BE46B9EF3D1B6">
    <w:name w:val="B98BFC98A15E41E7BF6BE46B9EF3D1B6"/>
    <w:rsid w:val="00364982"/>
  </w:style>
  <w:style w:type="paragraph" w:customStyle="1" w:styleId="51A24633F1E14F2587CD25912B6816A3">
    <w:name w:val="51A24633F1E14F2587CD25912B6816A3"/>
    <w:rsid w:val="00364982"/>
  </w:style>
  <w:style w:type="paragraph" w:customStyle="1" w:styleId="9493B68B8D76429EB5CFACA74C735CD5">
    <w:name w:val="9493B68B8D76429EB5CFACA74C735CD5"/>
    <w:rsid w:val="00364982"/>
  </w:style>
  <w:style w:type="paragraph" w:customStyle="1" w:styleId="7EBD6B1DAF51456A9F25B96D9B8EB3D2">
    <w:name w:val="7EBD6B1DAF51456A9F25B96D9B8EB3D2"/>
    <w:rsid w:val="00364982"/>
  </w:style>
  <w:style w:type="paragraph" w:customStyle="1" w:styleId="489C17714D5747E18DE8D6F5A411DDB3">
    <w:name w:val="489C17714D5747E18DE8D6F5A411DDB3"/>
    <w:rsid w:val="00364982"/>
  </w:style>
  <w:style w:type="paragraph" w:customStyle="1" w:styleId="DFC8C8C64DDE41319A58734FAE6CE365">
    <w:name w:val="DFC8C8C64DDE41319A58734FAE6CE365"/>
    <w:rsid w:val="00364982"/>
  </w:style>
  <w:style w:type="paragraph" w:customStyle="1" w:styleId="F7ED9D4ED3554ADEA111B6E08810DB64">
    <w:name w:val="F7ED9D4ED3554ADEA111B6E08810DB64"/>
    <w:rsid w:val="00364982"/>
  </w:style>
  <w:style w:type="paragraph" w:customStyle="1" w:styleId="0E51F31943E64A64A7D20063298D540E">
    <w:name w:val="0E51F31943E64A64A7D20063298D540E"/>
    <w:rsid w:val="00364982"/>
  </w:style>
  <w:style w:type="paragraph" w:customStyle="1" w:styleId="AC3DB5F63B704ED693614F36F94501D9">
    <w:name w:val="AC3DB5F63B704ED693614F36F94501D9"/>
    <w:rsid w:val="00364982"/>
  </w:style>
  <w:style w:type="paragraph" w:customStyle="1" w:styleId="22D8AF78C4EE4822AEC468133ACE02E1">
    <w:name w:val="22D8AF78C4EE4822AEC468133ACE02E1"/>
    <w:rsid w:val="001731D2"/>
  </w:style>
  <w:style w:type="paragraph" w:customStyle="1" w:styleId="024DD0986DC84507ACD1B359DF75FB5C">
    <w:name w:val="024DD0986DC84507ACD1B359DF75FB5C"/>
    <w:rsid w:val="001731D2"/>
  </w:style>
  <w:style w:type="paragraph" w:customStyle="1" w:styleId="166067795B8143F7A73D8E2DBEEA1C36">
    <w:name w:val="166067795B8143F7A73D8E2DBEEA1C36"/>
    <w:rsid w:val="001731D2"/>
  </w:style>
  <w:style w:type="paragraph" w:customStyle="1" w:styleId="1524EDB7056A4837B05A20D78FBB4959">
    <w:name w:val="1524EDB7056A4837B05A20D78FBB4959"/>
    <w:rsid w:val="001731D2"/>
  </w:style>
  <w:style w:type="paragraph" w:customStyle="1" w:styleId="1F3A2E81055F484AB732F0D6AB664C97">
    <w:name w:val="1F3A2E81055F484AB732F0D6AB664C97"/>
    <w:rsid w:val="001731D2"/>
  </w:style>
  <w:style w:type="paragraph" w:customStyle="1" w:styleId="45DEB91AC3B74387B3B72CF3A3EA155C">
    <w:name w:val="45DEB91AC3B74387B3B72CF3A3EA155C"/>
    <w:rsid w:val="001731D2"/>
  </w:style>
  <w:style w:type="paragraph" w:customStyle="1" w:styleId="47628A8EBE4E4A6A9836C00C6416C37D">
    <w:name w:val="47628A8EBE4E4A6A9836C00C6416C37D"/>
    <w:rsid w:val="001731D2"/>
  </w:style>
  <w:style w:type="paragraph" w:customStyle="1" w:styleId="50BB7B6E12994975892873F90EBB8344">
    <w:name w:val="50BB7B6E12994975892873F90EBB8344"/>
    <w:rsid w:val="001731D2"/>
  </w:style>
  <w:style w:type="paragraph" w:customStyle="1" w:styleId="8A295A1C7D1D41C585DEF942CE157E63">
    <w:name w:val="8A295A1C7D1D41C585DEF942CE157E63"/>
    <w:rsid w:val="001731D2"/>
  </w:style>
  <w:style w:type="paragraph" w:customStyle="1" w:styleId="D02D6B19ADBA4EA9968228A7B1402FD7">
    <w:name w:val="D02D6B19ADBA4EA9968228A7B1402FD7"/>
    <w:rsid w:val="001731D2"/>
  </w:style>
  <w:style w:type="paragraph" w:customStyle="1" w:styleId="458B196120EB4021AF87019CAF2AB40A">
    <w:name w:val="458B196120EB4021AF87019CAF2AB40A"/>
    <w:rsid w:val="001731D2"/>
  </w:style>
  <w:style w:type="paragraph" w:customStyle="1" w:styleId="54CF60728425490EAE6F607F74990F8C">
    <w:name w:val="54CF60728425490EAE6F607F74990F8C"/>
    <w:rsid w:val="001731D2"/>
  </w:style>
  <w:style w:type="paragraph" w:customStyle="1" w:styleId="49B551E97A6741EBA7F80292C85BF7B7">
    <w:name w:val="49B551E97A6741EBA7F80292C85BF7B7"/>
    <w:rsid w:val="001731D2"/>
  </w:style>
  <w:style w:type="paragraph" w:customStyle="1" w:styleId="4C777EE2C8E841BC903AC863BA872607">
    <w:name w:val="4C777EE2C8E841BC903AC863BA872607"/>
    <w:rsid w:val="001731D2"/>
  </w:style>
  <w:style w:type="paragraph" w:customStyle="1" w:styleId="4C27070023BC4DFE96F2599B76A5ADB0">
    <w:name w:val="4C27070023BC4DFE96F2599B76A5ADB0"/>
    <w:rsid w:val="001731D2"/>
  </w:style>
  <w:style w:type="paragraph" w:customStyle="1" w:styleId="8E1A5F3A93BB441EB2E774ABE4A73081">
    <w:name w:val="8E1A5F3A93BB441EB2E774ABE4A73081"/>
    <w:rsid w:val="001731D2"/>
  </w:style>
  <w:style w:type="paragraph" w:customStyle="1" w:styleId="04AEB37D3D3648F4866A5402DD7B2A52">
    <w:name w:val="04AEB37D3D3648F4866A5402DD7B2A52"/>
    <w:rsid w:val="001731D2"/>
  </w:style>
  <w:style w:type="paragraph" w:customStyle="1" w:styleId="1E90B2817A874079AD925A2B609FF837">
    <w:name w:val="1E90B2817A874079AD925A2B609FF837"/>
    <w:rsid w:val="001731D2"/>
  </w:style>
  <w:style w:type="paragraph" w:customStyle="1" w:styleId="91BAEDF1C8BA41E385EC1F2815852822">
    <w:name w:val="91BAEDF1C8BA41E385EC1F2815852822"/>
    <w:rsid w:val="001731D2"/>
  </w:style>
  <w:style w:type="paragraph" w:customStyle="1" w:styleId="F21077A170F74FA688724402C114B700">
    <w:name w:val="F21077A170F74FA688724402C114B700"/>
    <w:rsid w:val="001731D2"/>
  </w:style>
  <w:style w:type="paragraph" w:customStyle="1" w:styleId="D9EA6BA2C0F540E5B69AA3E13AABC298">
    <w:name w:val="D9EA6BA2C0F540E5B69AA3E13AABC298"/>
    <w:rsid w:val="001731D2"/>
  </w:style>
  <w:style w:type="paragraph" w:customStyle="1" w:styleId="D6167F25FEC642CC95097E1B0EBB4B47">
    <w:name w:val="D6167F25FEC642CC95097E1B0EBB4B47"/>
    <w:rsid w:val="001731D2"/>
  </w:style>
  <w:style w:type="paragraph" w:customStyle="1" w:styleId="E29595F3960341538AD1BCF4B43CF877">
    <w:name w:val="E29595F3960341538AD1BCF4B43CF877"/>
    <w:rsid w:val="001731D2"/>
  </w:style>
  <w:style w:type="paragraph" w:customStyle="1" w:styleId="23B15FBFFB3F46B5895A639F5F567025">
    <w:name w:val="23B15FBFFB3F46B5895A639F5F567025"/>
    <w:rsid w:val="001731D2"/>
  </w:style>
  <w:style w:type="paragraph" w:customStyle="1" w:styleId="9684C9943BA04612828AB2941E7FF489">
    <w:name w:val="9684C9943BA04612828AB2941E7FF489"/>
    <w:rsid w:val="001731D2"/>
  </w:style>
  <w:style w:type="paragraph" w:customStyle="1" w:styleId="E8011F79A54946C799DB4C0BB664617B">
    <w:name w:val="E8011F79A54946C799DB4C0BB664617B"/>
    <w:rsid w:val="001731D2"/>
  </w:style>
  <w:style w:type="paragraph" w:customStyle="1" w:styleId="16BB61E8A22341E09B1BBA54BFA0AF5B">
    <w:name w:val="16BB61E8A22341E09B1BBA54BFA0AF5B"/>
    <w:rsid w:val="001731D2"/>
  </w:style>
  <w:style w:type="paragraph" w:customStyle="1" w:styleId="4CD5896EE02D4DE9B3F4B3B933A1D354">
    <w:name w:val="4CD5896EE02D4DE9B3F4B3B933A1D354"/>
    <w:rsid w:val="001731D2"/>
  </w:style>
  <w:style w:type="paragraph" w:customStyle="1" w:styleId="129DCA6B81D34BD183F20AA95E0863D8">
    <w:name w:val="129DCA6B81D34BD183F20AA95E0863D8"/>
    <w:rsid w:val="001731D2"/>
  </w:style>
  <w:style w:type="paragraph" w:customStyle="1" w:styleId="44F1D140C214439FBB00369B51DB953A">
    <w:name w:val="44F1D140C214439FBB00369B51DB953A"/>
    <w:rsid w:val="001731D2"/>
  </w:style>
  <w:style w:type="paragraph" w:customStyle="1" w:styleId="F82251A93C304DB590838729019CA0A6">
    <w:name w:val="F82251A93C304DB590838729019CA0A6"/>
    <w:rsid w:val="001731D2"/>
  </w:style>
  <w:style w:type="paragraph" w:customStyle="1" w:styleId="67EF56FB854F4B0C9B358323CDD6D5D3">
    <w:name w:val="67EF56FB854F4B0C9B358323CDD6D5D3"/>
    <w:rsid w:val="001731D2"/>
  </w:style>
  <w:style w:type="paragraph" w:customStyle="1" w:styleId="71DD57D923254DFAA454DA70063632B5">
    <w:name w:val="71DD57D923254DFAA454DA70063632B5"/>
    <w:rsid w:val="001731D2"/>
  </w:style>
  <w:style w:type="paragraph" w:customStyle="1" w:styleId="0E714E88603240E8ACC1C3454BE3BA50">
    <w:name w:val="0E714E88603240E8ACC1C3454BE3BA50"/>
    <w:rsid w:val="001731D2"/>
  </w:style>
  <w:style w:type="paragraph" w:customStyle="1" w:styleId="A6FD6805B0B94097A2AB40E139B7CE93">
    <w:name w:val="A6FD6805B0B94097A2AB40E139B7CE93"/>
    <w:rsid w:val="001731D2"/>
  </w:style>
  <w:style w:type="paragraph" w:customStyle="1" w:styleId="277303AAB40E43C7B411CA3DD17034CE">
    <w:name w:val="277303AAB40E43C7B411CA3DD17034CE"/>
    <w:rsid w:val="001731D2"/>
  </w:style>
  <w:style w:type="paragraph" w:customStyle="1" w:styleId="20B42C0702EC4522A8F1A4822636DCF3">
    <w:name w:val="20B42C0702EC4522A8F1A4822636DCF3"/>
    <w:rsid w:val="001731D2"/>
  </w:style>
  <w:style w:type="paragraph" w:customStyle="1" w:styleId="F4794D56B443402ABBE6FCDA8852ECA1">
    <w:name w:val="F4794D56B443402ABBE6FCDA8852ECA1"/>
    <w:rsid w:val="001731D2"/>
  </w:style>
  <w:style w:type="paragraph" w:customStyle="1" w:styleId="8C8A3F56DDF546F6B3CD0756AE07FAD4">
    <w:name w:val="8C8A3F56DDF546F6B3CD0756AE07FAD4"/>
    <w:rsid w:val="001731D2"/>
  </w:style>
  <w:style w:type="paragraph" w:customStyle="1" w:styleId="20DF7A05DB9D4170B53BF47A854861F2">
    <w:name w:val="20DF7A05DB9D4170B53BF47A854861F2"/>
    <w:rsid w:val="001731D2"/>
  </w:style>
  <w:style w:type="paragraph" w:customStyle="1" w:styleId="1CD8D06E7F4348DFB2B63F8ED4806710">
    <w:name w:val="1CD8D06E7F4348DFB2B63F8ED4806710"/>
    <w:rsid w:val="001731D2"/>
  </w:style>
  <w:style w:type="paragraph" w:customStyle="1" w:styleId="CDA59912527A4FC4891B2FEE9D41B0F6">
    <w:name w:val="CDA59912527A4FC4891B2FEE9D41B0F6"/>
    <w:rsid w:val="001731D2"/>
  </w:style>
  <w:style w:type="paragraph" w:customStyle="1" w:styleId="303D1BDFF5B3419D885DB1784BC38B27">
    <w:name w:val="303D1BDFF5B3419D885DB1784BC38B27"/>
    <w:rsid w:val="001731D2"/>
  </w:style>
  <w:style w:type="paragraph" w:customStyle="1" w:styleId="B2060BF27C0146C3AE468479FAC84AB3">
    <w:name w:val="B2060BF27C0146C3AE468479FAC84AB3"/>
    <w:rsid w:val="001731D2"/>
  </w:style>
  <w:style w:type="paragraph" w:customStyle="1" w:styleId="9FD3E0A91C634A518FA59863887F2513">
    <w:name w:val="9FD3E0A91C634A518FA59863887F2513"/>
    <w:rsid w:val="001731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HKiH5Mp6taCVI4m70eJMJLCRWCA==">CgMxLjAaMAoBMBIrCikIB0IlChFRdWF0dHJvY2VudG8gU2FucxIQQXJpYWwgVW5pY29kZSBNUxowCgExEisKKQgHQiUKEVF1YXR0cm9jZW50byBTYW5zEhBBcmlhbCBVbmljb2RlIE1TGjAKATISKwopCAdCJQoRUXVhdHRyb2NlbnRvIFNhbnMSEEFyaWFsIFVuaWNvZGUgTVM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c855ca-ef53-4b98-a002-9a015d90a48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BE782E5290C4ABD71E29329E77AAD" ma:contentTypeVersion="13" ma:contentTypeDescription="Create a new document." ma:contentTypeScope="" ma:versionID="5cc0e6ddd4ae0a345372a8384baaf07a">
  <xsd:schema xmlns:xsd="http://www.w3.org/2001/XMLSchema" xmlns:xs="http://www.w3.org/2001/XMLSchema" xmlns:p="http://schemas.microsoft.com/office/2006/metadata/properties" xmlns:ns2="67c855ca-ef53-4b98-a002-9a015d90a48f" xmlns:ns3="3262075a-6aab-4711-9437-0d2aecc2493b" targetNamespace="http://schemas.microsoft.com/office/2006/metadata/properties" ma:root="true" ma:fieldsID="8480bb0cec2d6337bd5e371a1ceb951e" ns2:_="" ns3:_="">
    <xsd:import namespace="67c855ca-ef53-4b98-a002-9a015d90a48f"/>
    <xsd:import namespace="3262075a-6aab-4711-9437-0d2aecc249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855ca-ef53-4b98-a002-9a015d90a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62075a-6aab-4711-9437-0d2aecc2493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EEE179-8CD5-4EFF-9959-623BDA3CC8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2FEA01C-A905-47DB-92A4-86F362F9099E}">
  <ds:schemaRefs>
    <ds:schemaRef ds:uri="http://schemas.microsoft.com/office/2006/metadata/properties"/>
    <ds:schemaRef ds:uri="http://schemas.microsoft.com/office/infopath/2007/PartnerControls"/>
    <ds:schemaRef ds:uri="67c855ca-ef53-4b98-a002-9a015d90a48f"/>
  </ds:schemaRefs>
</ds:datastoreItem>
</file>

<file path=customXml/itemProps4.xml><?xml version="1.0" encoding="utf-8"?>
<ds:datastoreItem xmlns:ds="http://schemas.openxmlformats.org/officeDocument/2006/customXml" ds:itemID="{24C2BE73-8D08-4FDA-ACD0-74AB44AD9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855ca-ef53-4b98-a002-9a015d90a48f"/>
    <ds:schemaRef ds:uri="3262075a-6aab-4711-9437-0d2aecc249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59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a Ozugergin</dc:creator>
  <cp:keywords/>
  <cp:lastModifiedBy>Dilara Kaya</cp:lastModifiedBy>
  <cp:revision>16</cp:revision>
  <dcterms:created xsi:type="dcterms:W3CDTF">2023-12-18T12:21:00Z</dcterms:created>
  <dcterms:modified xsi:type="dcterms:W3CDTF">2024-03-12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A2BC32802D8479DB0E33588E936D3</vt:lpwstr>
  </property>
  <property fmtid="{D5CDD505-2E9C-101B-9397-08002B2CF9AE}" pid="3" name="MediaServiceImageTags">
    <vt:lpwstr/>
  </property>
</Properties>
</file>